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23BDEC32" w:rsidR="001D3F8C" w:rsidRPr="00AF75D7" w:rsidRDefault="00CB22A6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7"/>
          <w:szCs w:val="17"/>
          <w:u w:val="single"/>
        </w:rPr>
      </w:pPr>
      <w:hyperlink r:id="rId8" w:history="1">
        <w:r w:rsidRPr="008B67BF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bimbraw.github.io/</w:t>
        </w:r>
      </w:hyperlink>
      <w:r w:rsidR="00047058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 xml:space="preserve">| </w:t>
      </w:r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678-436-9426 | </w:t>
      </w:r>
      <w:hyperlink r:id="rId9" w:history="1">
        <w:r w:rsidR="00047058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bimbrawkeshav@gmail.com</w:t>
        </w:r>
      </w:hyperlink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>|</w:t>
      </w:r>
      <w:hyperlink w:history="1"/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hyperlink r:id="rId10" w:history="1">
        <w:r w:rsidR="00D03D33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www.linkedin.com/in/bimbraw/</w:t>
        </w:r>
      </w:hyperlink>
    </w:p>
    <w:p w14:paraId="2D3AE3D9" w14:textId="66B39D67" w:rsidR="001D3F8C" w:rsidRPr="00810FB6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1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810FB6">
        <w:rPr>
          <w:rFonts w:asciiTheme="majorBidi" w:eastAsia="Times New Roman" w:hAnsiTheme="majorBidi" w:cstheme="majorBidi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58240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DUCATION</w:t>
      </w:r>
    </w:p>
    <w:p w14:paraId="4B04BC00" w14:textId="6D6C98B0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</w:t>
      </w:r>
      <w:r w:rsidRPr="001F4C62">
        <w:rPr>
          <w:rFonts w:asciiTheme="majorBidi" w:eastAsia="Times New Roman" w:hAnsiTheme="majorBidi" w:cstheme="majorBidi"/>
        </w:rPr>
        <w:t>Worcester, MA</w:t>
      </w:r>
    </w:p>
    <w:p w14:paraId="0FAD34D4" w14:textId="4CD8A188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A06704">
        <w:rPr>
          <w:rFonts w:asciiTheme="majorBidi" w:eastAsia="Times New Roman" w:hAnsiTheme="majorBidi" w:cstheme="majorBidi"/>
        </w:rPr>
        <w:t>Candidate</w:t>
      </w:r>
      <w:r w:rsidR="007F5191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</w:t>
      </w:r>
      <w:r w:rsidR="00101828">
        <w:rPr>
          <w:rFonts w:asciiTheme="majorBidi" w:eastAsia="Times New Roman" w:hAnsiTheme="majorBidi" w:cstheme="majorBidi"/>
        </w:rPr>
        <w:t>)</w:t>
      </w:r>
      <w:r w:rsidR="001B37BC">
        <w:rPr>
          <w:rFonts w:asciiTheme="majorBidi" w:eastAsia="Times New Roman" w:hAnsiTheme="majorBidi" w:cstheme="majorBidi"/>
        </w:rPr>
        <w:tab/>
        <w:t xml:space="preserve">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B37BC">
        <w:rPr>
          <w:rFonts w:asciiTheme="majorBidi" w:eastAsia="Times New Roman" w:hAnsiTheme="majorBidi" w:cstheme="majorBidi"/>
        </w:rPr>
        <w:t>May</w:t>
      </w:r>
      <w:r w:rsidR="00101828">
        <w:rPr>
          <w:rFonts w:asciiTheme="majorBidi" w:eastAsia="Times New Roman" w:hAnsiTheme="majorBidi" w:cstheme="majorBidi"/>
        </w:rPr>
        <w:t xml:space="preserve"> ’2</w:t>
      </w:r>
      <w:r w:rsidR="001B37BC">
        <w:rPr>
          <w:rFonts w:asciiTheme="majorBidi" w:eastAsia="Times New Roman" w:hAnsiTheme="majorBidi" w:cstheme="majorBidi"/>
        </w:rPr>
        <w:t>5</w:t>
      </w:r>
    </w:p>
    <w:p w14:paraId="3FF8D3C0" w14:textId="0CFF96C1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7168FD">
        <w:rPr>
          <w:rFonts w:asciiTheme="majorBidi" w:eastAsia="Times New Roman" w:hAnsiTheme="majorBidi" w:cstheme="majorBidi"/>
          <w:sz w:val="16"/>
          <w:szCs w:val="16"/>
        </w:rPr>
        <w:t xml:space="preserve">Medical Robotics, Deep Learning, </w:t>
      </w:r>
      <w:r w:rsidR="007168FD" w:rsidRPr="00810FB6">
        <w:rPr>
          <w:rFonts w:asciiTheme="majorBidi" w:eastAsia="Times New Roman" w:hAnsiTheme="majorBidi" w:cstheme="majorBidi"/>
          <w:sz w:val="16"/>
          <w:szCs w:val="16"/>
        </w:rPr>
        <w:t>Ultrasound Image Processing, &amp; Human-</w:t>
      </w:r>
      <w:r w:rsidR="007168FD">
        <w:rPr>
          <w:rFonts w:asciiTheme="majorBidi" w:eastAsia="Times New Roman" w:hAnsiTheme="majorBidi" w:cstheme="majorBidi"/>
          <w:sz w:val="16"/>
          <w:szCs w:val="16"/>
        </w:rPr>
        <w:t>Machine Interfacing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7AC794FC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     </w:t>
      </w:r>
      <w:r w:rsidRPr="001F4C62">
        <w:rPr>
          <w:rFonts w:asciiTheme="majorBidi" w:eastAsia="Times New Roman" w:hAnsiTheme="majorBidi" w:cstheme="majorBidi"/>
        </w:rPr>
        <w:t>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0C579C70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Thapar University</w:t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  <w:t xml:space="preserve">      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810FB6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XPERIENCE</w:t>
      </w:r>
    </w:p>
    <w:p w14:paraId="4364CC9D" w14:textId="45995079" w:rsidR="00315622" w:rsidRPr="001F4C62" w:rsidRDefault="00315622" w:rsidP="00315622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OnPoint Surgical</w:t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</w:t>
      </w:r>
      <w:r w:rsidR="00C5544A">
        <w:rPr>
          <w:rFonts w:asciiTheme="majorBidi" w:eastAsia="Times New Roman" w:hAnsiTheme="majorBidi" w:cstheme="majorBidi"/>
        </w:rPr>
        <w:t xml:space="preserve">    </w:t>
      </w:r>
      <w:r>
        <w:rPr>
          <w:rFonts w:asciiTheme="majorBidi" w:eastAsia="Times New Roman" w:hAnsiTheme="majorBidi" w:cstheme="majorBidi"/>
        </w:rPr>
        <w:t>C</w:t>
      </w:r>
      <w:r w:rsidR="00C5544A">
        <w:rPr>
          <w:rFonts w:asciiTheme="majorBidi" w:eastAsia="Times New Roman" w:hAnsiTheme="majorBidi" w:cstheme="majorBidi"/>
        </w:rPr>
        <w:t>oncord</w:t>
      </w:r>
      <w:r>
        <w:rPr>
          <w:rFonts w:asciiTheme="majorBidi" w:eastAsia="Times New Roman" w:hAnsiTheme="majorBidi" w:cstheme="majorBidi"/>
        </w:rPr>
        <w:t>, MA</w:t>
      </w:r>
    </w:p>
    <w:p w14:paraId="0D0A827F" w14:textId="3BC6BDB2" w:rsidR="00315622" w:rsidRPr="001F4C62" w:rsidRDefault="00C5544A" w:rsidP="0031562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Software Engineer, Machine Learn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 xml:space="preserve">     Oct</w:t>
      </w:r>
      <w:r w:rsidR="00315622" w:rsidRPr="001F4C62">
        <w:rPr>
          <w:rFonts w:asciiTheme="majorBidi" w:eastAsia="Times New Roman" w:hAnsiTheme="majorBidi" w:cstheme="majorBidi"/>
        </w:rPr>
        <w:t xml:space="preserve"> </w:t>
      </w:r>
      <w:r w:rsidR="00315622">
        <w:rPr>
          <w:rFonts w:asciiTheme="majorBidi" w:eastAsia="Times New Roman" w:hAnsiTheme="majorBidi" w:cstheme="majorBidi"/>
        </w:rPr>
        <w:t>‘</w:t>
      </w:r>
      <w:r w:rsidR="00315622" w:rsidRPr="001F4C62">
        <w:rPr>
          <w:rFonts w:asciiTheme="majorBidi" w:eastAsia="Times New Roman" w:hAnsiTheme="majorBidi" w:cstheme="majorBidi"/>
        </w:rPr>
        <w:t>2</w:t>
      </w:r>
      <w:r w:rsidR="00315622">
        <w:rPr>
          <w:rFonts w:asciiTheme="majorBidi" w:eastAsia="Times New Roman" w:hAnsiTheme="majorBidi" w:cstheme="majorBidi"/>
        </w:rPr>
        <w:t>4</w:t>
      </w:r>
      <w:r w:rsidR="00315622"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now</w:t>
      </w:r>
    </w:p>
    <w:p w14:paraId="6086C655" w14:textId="25B9862A" w:rsidR="00315622" w:rsidRDefault="00E921B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eading the AI efforts at OnPoint Surgical w</w:t>
      </w:r>
      <w:r w:rsidR="00315622">
        <w:rPr>
          <w:rFonts w:asciiTheme="majorBidi" w:eastAsia="Times New Roman" w:hAnsiTheme="majorBidi" w:cstheme="majorBidi"/>
        </w:rPr>
        <w:t>ork</w:t>
      </w:r>
      <w:r w:rsidR="00C5544A">
        <w:rPr>
          <w:rFonts w:asciiTheme="majorBidi" w:eastAsia="Times New Roman" w:hAnsiTheme="majorBidi" w:cstheme="majorBidi"/>
        </w:rPr>
        <w:t>ing as a machine learning software engineer in the surgical robotics space</w:t>
      </w:r>
      <w:r w:rsidR="005E7B2D">
        <w:rPr>
          <w:rFonts w:asciiTheme="majorBidi" w:eastAsia="Times New Roman" w:hAnsiTheme="majorBidi" w:cstheme="majorBidi"/>
        </w:rPr>
        <w:t xml:space="preserve"> focusing on classification, segmentation and registration problems for different medical imaging modalities such as MRI, CT and X-Ray</w:t>
      </w:r>
      <w:r w:rsidR="00C5544A">
        <w:rPr>
          <w:rFonts w:asciiTheme="majorBidi" w:eastAsia="Times New Roman" w:hAnsiTheme="majorBidi" w:cstheme="majorBidi"/>
        </w:rPr>
        <w:t xml:space="preserve">. </w:t>
      </w:r>
    </w:p>
    <w:p w14:paraId="37FF2A1B" w14:textId="1DA36C54" w:rsidR="0044737B" w:rsidRPr="00315622" w:rsidRDefault="009B7F2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9B7F22">
        <w:rPr>
          <w:rFonts w:asciiTheme="majorBidi" w:eastAsia="Times New Roman" w:hAnsiTheme="majorBidi" w:cstheme="majorBidi"/>
        </w:rPr>
        <w:t>Applied transfer learning and model quantization to deploy a MobileNetV2-based deep learning model for real-time AP/LA X-ray classification on edge devices with &gt;98% accuracy and 4× size reduction.</w:t>
      </w:r>
      <w:r>
        <w:rPr>
          <w:rFonts w:asciiTheme="majorBidi" w:eastAsia="Times New Roman" w:hAnsiTheme="majorBidi" w:cstheme="majorBidi"/>
        </w:rPr>
        <w:t xml:space="preserve"> </w:t>
      </w:r>
      <w:hyperlink r:id="rId13" w:history="1">
        <w:r w:rsidRPr="009B7F22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5D38F9">
        <w:rPr>
          <w:rFonts w:asciiTheme="majorBidi" w:eastAsia="Times New Roman" w:hAnsiTheme="majorBidi" w:cstheme="majorBidi"/>
        </w:rPr>
        <w:t xml:space="preserve"> </w:t>
      </w:r>
    </w:p>
    <w:p w14:paraId="11DF1A9B" w14:textId="39A3EB4D" w:rsidR="00AA0233" w:rsidRPr="001F4C62" w:rsidRDefault="00AA0233" w:rsidP="00AA0233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70C6D92" w14:textId="4DC0CE9B" w:rsidR="00AA0233" w:rsidRPr="001F4C62" w:rsidRDefault="00AA0233" w:rsidP="00AA0233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Research Intern (Connectivity and Information Processing Group, Mentor: Toshiaki Koike-Akino)                  </w:t>
      </w:r>
      <w:r w:rsidR="000902AC"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 w:rsidR="000902AC">
        <w:rPr>
          <w:rFonts w:asciiTheme="majorBidi" w:eastAsia="Times New Roman" w:hAnsiTheme="majorBidi" w:cstheme="majorBidi"/>
        </w:rPr>
        <w:t>4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</w:t>
      </w:r>
      <w:r w:rsidR="000902AC">
        <w:rPr>
          <w:rFonts w:asciiTheme="majorBidi" w:eastAsia="Times New Roman" w:hAnsiTheme="majorBidi" w:cstheme="majorBidi"/>
        </w:rPr>
        <w:t>4</w:t>
      </w:r>
    </w:p>
    <w:p w14:paraId="05360C91" w14:textId="30F25BAD" w:rsidR="00AA0233" w:rsidRDefault="000902AC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Work</w:t>
      </w:r>
      <w:r w:rsidR="00C5544A">
        <w:rPr>
          <w:rFonts w:asciiTheme="majorBidi" w:eastAsia="Times New Roman" w:hAnsiTheme="majorBidi" w:cstheme="majorBidi"/>
        </w:rPr>
        <w:t>ed</w:t>
      </w:r>
      <w:r>
        <w:rPr>
          <w:rFonts w:asciiTheme="majorBidi" w:eastAsia="Times New Roman" w:hAnsiTheme="majorBidi" w:cstheme="majorBidi"/>
        </w:rPr>
        <w:t xml:space="preserve"> on exciting </w:t>
      </w:r>
      <w:r w:rsidR="00F8312C">
        <w:rPr>
          <w:rFonts w:asciiTheme="majorBidi" w:eastAsia="Times New Roman" w:hAnsiTheme="majorBidi" w:cstheme="majorBidi"/>
        </w:rPr>
        <w:t xml:space="preserve">research directions focusing on </w:t>
      </w:r>
      <w:r w:rsidR="0098735F">
        <w:rPr>
          <w:rFonts w:asciiTheme="majorBidi" w:eastAsia="Times New Roman" w:hAnsiTheme="majorBidi" w:cstheme="majorBidi"/>
        </w:rPr>
        <w:t xml:space="preserve">using </w:t>
      </w:r>
      <w:r w:rsidR="00F8312C">
        <w:rPr>
          <w:rFonts w:asciiTheme="majorBidi" w:eastAsia="Times New Roman" w:hAnsiTheme="majorBidi" w:cstheme="majorBidi"/>
        </w:rPr>
        <w:t>Generative AI</w:t>
      </w:r>
      <w:r w:rsidR="00DA7D54">
        <w:rPr>
          <w:rFonts w:asciiTheme="majorBidi" w:eastAsia="Times New Roman" w:hAnsiTheme="majorBidi" w:cstheme="majorBidi"/>
        </w:rPr>
        <w:t xml:space="preserve"> and Vision</w:t>
      </w:r>
      <w:r w:rsidR="004F5AD3">
        <w:rPr>
          <w:rFonts w:asciiTheme="majorBidi" w:eastAsia="Times New Roman" w:hAnsiTheme="majorBidi" w:cstheme="majorBidi"/>
        </w:rPr>
        <w:t xml:space="preserve"> La</w:t>
      </w:r>
      <w:r w:rsidR="00DA7D54">
        <w:rPr>
          <w:rFonts w:asciiTheme="majorBidi" w:eastAsia="Times New Roman" w:hAnsiTheme="majorBidi" w:cstheme="majorBidi"/>
        </w:rPr>
        <w:t xml:space="preserve">nguage </w:t>
      </w:r>
      <w:r w:rsidR="004F5AD3">
        <w:rPr>
          <w:rFonts w:asciiTheme="majorBidi" w:eastAsia="Times New Roman" w:hAnsiTheme="majorBidi" w:cstheme="majorBidi"/>
        </w:rPr>
        <w:t>Models (VLMs)</w:t>
      </w:r>
      <w:r w:rsidR="0098735F">
        <w:rPr>
          <w:rFonts w:asciiTheme="majorBidi" w:eastAsia="Times New Roman" w:hAnsiTheme="majorBidi" w:cstheme="majorBidi"/>
        </w:rPr>
        <w:t xml:space="preserve"> such as GPT-4o </w:t>
      </w:r>
      <w:r w:rsidR="006A5A8F">
        <w:rPr>
          <w:rFonts w:asciiTheme="majorBidi" w:eastAsia="Times New Roman" w:hAnsiTheme="majorBidi" w:cstheme="majorBidi"/>
        </w:rPr>
        <w:t xml:space="preserve">as intelligent agents </w:t>
      </w:r>
      <w:r w:rsidR="0098735F">
        <w:rPr>
          <w:rFonts w:asciiTheme="majorBidi" w:eastAsia="Times New Roman" w:hAnsiTheme="majorBidi" w:cstheme="majorBidi"/>
        </w:rPr>
        <w:t xml:space="preserve">for </w:t>
      </w:r>
      <w:r w:rsidR="002B7893">
        <w:rPr>
          <w:rFonts w:asciiTheme="majorBidi" w:eastAsia="Times New Roman" w:hAnsiTheme="majorBidi" w:cstheme="majorBidi"/>
        </w:rPr>
        <w:t>signal</w:t>
      </w:r>
      <w:r w:rsidR="0098735F">
        <w:rPr>
          <w:rFonts w:asciiTheme="majorBidi" w:eastAsia="Times New Roman" w:hAnsiTheme="majorBidi" w:cstheme="majorBidi"/>
        </w:rPr>
        <w:t xml:space="preserve"> processing and predictive analysis</w:t>
      </w:r>
      <w:r w:rsidR="00F8312C">
        <w:rPr>
          <w:rFonts w:asciiTheme="majorBidi" w:eastAsia="Times New Roman" w:hAnsiTheme="majorBidi" w:cstheme="majorBidi"/>
        </w:rPr>
        <w:t>.</w:t>
      </w:r>
      <w:r w:rsidR="00AA0233">
        <w:rPr>
          <w:rFonts w:asciiTheme="majorBidi" w:eastAsia="Times New Roman" w:hAnsiTheme="majorBidi" w:cstheme="majorBidi"/>
        </w:rPr>
        <w:t xml:space="preserve"> </w:t>
      </w:r>
      <w:hyperlink r:id="rId14" w:history="1">
        <w:r w:rsidR="006026BB" w:rsidRPr="00590D44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C3864">
        <w:rPr>
          <w:rFonts w:asciiTheme="majorBidi" w:eastAsia="Times New Roman" w:hAnsiTheme="majorBidi" w:cstheme="majorBidi"/>
        </w:rPr>
        <w:t xml:space="preserve"> accepted to </w:t>
      </w:r>
      <w:hyperlink r:id="rId15" w:history="1">
        <w:r w:rsidR="009C3864" w:rsidRPr="00CE7FEA">
          <w:rPr>
            <w:rStyle w:val="Hyperlink"/>
            <w:rFonts w:asciiTheme="majorBidi" w:eastAsia="Times New Roman" w:hAnsiTheme="majorBidi" w:cstheme="majorBidi"/>
          </w:rPr>
          <w:t>NeurIPS 2024</w:t>
        </w:r>
      </w:hyperlink>
      <w:r w:rsidR="009C3864">
        <w:rPr>
          <w:rFonts w:asciiTheme="majorBidi" w:eastAsia="Times New Roman" w:hAnsiTheme="majorBidi" w:cstheme="majorBidi"/>
        </w:rPr>
        <w:t xml:space="preserve"> </w:t>
      </w:r>
      <w:hyperlink r:id="rId16" w:history="1">
        <w:r w:rsidR="009C3864" w:rsidRPr="000C0168">
          <w:rPr>
            <w:rStyle w:val="Hyperlink"/>
            <w:rFonts w:asciiTheme="majorBidi" w:eastAsia="Times New Roman" w:hAnsiTheme="majorBidi" w:cstheme="majorBidi"/>
          </w:rPr>
          <w:t>AIM-FM</w:t>
        </w:r>
      </w:hyperlink>
      <w:r w:rsidR="009C3864">
        <w:rPr>
          <w:rFonts w:asciiTheme="majorBidi" w:eastAsia="Times New Roman" w:hAnsiTheme="majorBidi" w:cstheme="majorBidi"/>
        </w:rPr>
        <w:t xml:space="preserve"> workshop.</w:t>
      </w:r>
    </w:p>
    <w:p w14:paraId="1169EB8D" w14:textId="38971E5B" w:rsidR="009C3864" w:rsidRPr="00BD563D" w:rsidRDefault="009C3864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nalyzed </w:t>
      </w:r>
      <w:r w:rsidR="00E13F60">
        <w:rPr>
          <w:rFonts w:asciiTheme="majorBidi" w:eastAsia="Times New Roman" w:hAnsiTheme="majorBidi" w:cstheme="majorBidi"/>
        </w:rPr>
        <w:t xml:space="preserve">ultrasound image classification </w:t>
      </w:r>
      <w:r>
        <w:rPr>
          <w:rFonts w:asciiTheme="majorBidi" w:eastAsia="Times New Roman" w:hAnsiTheme="majorBidi" w:cstheme="majorBidi"/>
        </w:rPr>
        <w:t xml:space="preserve">performance of large vision language </w:t>
      </w:r>
      <w:r w:rsidR="00E13F60">
        <w:rPr>
          <w:rFonts w:asciiTheme="majorBidi" w:eastAsia="Times New Roman" w:hAnsiTheme="majorBidi" w:cstheme="majorBidi"/>
        </w:rPr>
        <w:t>models and improved it using retrieval augmented generation (RAG) and few-shot in context learning (ICL). Developed a demonstration for LVLM driven robot control.</w:t>
      </w:r>
    </w:p>
    <w:p w14:paraId="36AA156C" w14:textId="77777777" w:rsidR="00C90FA2" w:rsidRPr="00810FB6" w:rsidRDefault="00C90FA2" w:rsidP="00C90FA2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>
        <w:rPr>
          <w:rFonts w:asciiTheme="majorBidi" w:eastAsia="Times New Roman" w:hAnsiTheme="majorBidi" w:cstheme="majorBidi"/>
          <w:b/>
        </w:rPr>
        <w:t>orcester Polytechnic Institute (WPI)</w:t>
      </w:r>
      <w:r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3604B191" w14:textId="13C33F4B" w:rsidR="00C90FA2" w:rsidRPr="001F4C62" w:rsidRDefault="00C90FA2" w:rsidP="00C90FA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hD Candidate (</w:t>
      </w:r>
      <w:r w:rsidRPr="001F4C62">
        <w:rPr>
          <w:rFonts w:asciiTheme="majorBidi" w:eastAsia="Times New Roman" w:hAnsiTheme="majorBidi" w:cstheme="majorBidi"/>
          <w:b/>
        </w:rPr>
        <w:t>Medical FUSION Lab</w:t>
      </w:r>
      <w:r>
        <w:rPr>
          <w:rFonts w:asciiTheme="majorBidi" w:eastAsia="Times New Roman" w:hAnsiTheme="majorBidi" w:cstheme="majorBidi"/>
          <w:b/>
        </w:rPr>
        <w:t>, Adviser: Haichong K. Zhang)</w:t>
      </w:r>
      <w:r w:rsidR="00315622">
        <w:rPr>
          <w:rFonts w:asciiTheme="majorBidi" w:eastAsia="Times New Roman" w:hAnsiTheme="majorBidi" w:cstheme="majorBidi"/>
          <w:b/>
        </w:rPr>
        <w:t xml:space="preserve">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 xml:space="preserve">March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20 – </w:t>
      </w:r>
      <w:r w:rsidR="00946CE4">
        <w:rPr>
          <w:rFonts w:asciiTheme="majorBidi" w:eastAsia="Times New Roman" w:hAnsiTheme="majorBidi" w:cstheme="majorBidi"/>
        </w:rPr>
        <w:t>Feb</w:t>
      </w:r>
      <w:r w:rsidR="00315622">
        <w:rPr>
          <w:rFonts w:asciiTheme="majorBidi" w:eastAsia="Times New Roman" w:hAnsiTheme="majorBidi" w:cstheme="majorBidi"/>
        </w:rPr>
        <w:t xml:space="preserve"> ‘2</w:t>
      </w:r>
      <w:r w:rsidR="00946CE4">
        <w:rPr>
          <w:rFonts w:asciiTheme="majorBidi" w:eastAsia="Times New Roman" w:hAnsiTheme="majorBidi" w:cstheme="majorBidi"/>
        </w:rPr>
        <w:t>5</w:t>
      </w:r>
    </w:p>
    <w:p w14:paraId="37DAF88E" w14:textId="66CDB9DB" w:rsidR="00946CE4" w:rsidRPr="00F0556D" w:rsidRDefault="004E15AA" w:rsidP="00946CE4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</w:t>
      </w:r>
      <w:r w:rsidRPr="004E15AA">
        <w:rPr>
          <w:rFonts w:asciiTheme="majorBidi" w:eastAsia="Times New Roman" w:hAnsiTheme="majorBidi" w:cstheme="majorBidi"/>
        </w:rPr>
        <w:t>eveloped a novel ultrasound-based method to simultaneously estimate manipulation skill type and grasp forces from forearm muscle activity, enabling real-time, high-resolution assessment of dexterity for HMI applications</w:t>
      </w:r>
      <w:r w:rsidR="00773939">
        <w:rPr>
          <w:rFonts w:asciiTheme="majorBidi" w:eastAsia="Times New Roman" w:hAnsiTheme="majorBidi" w:cstheme="majorBidi"/>
        </w:rPr>
        <w:t xml:space="preserve">. </w:t>
      </w:r>
      <w:hyperlink r:id="rId17" w:history="1">
        <w:r w:rsidR="00946CE4"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46CE4" w:rsidRPr="002E5D53">
        <w:rPr>
          <w:rFonts w:asciiTheme="majorBidi" w:eastAsia="Times New Roman" w:hAnsiTheme="majorBidi" w:cstheme="majorBidi"/>
        </w:rPr>
        <w:t>.</w:t>
      </w:r>
    </w:p>
    <w:p w14:paraId="6D1CDFA4" w14:textId="0D3FE4D4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 xml:space="preserve">Funded by Amazon </w:t>
      </w:r>
      <w:r w:rsidR="00F7611C">
        <w:rPr>
          <w:rFonts w:asciiTheme="majorBidi" w:eastAsia="Times New Roman" w:hAnsiTheme="majorBidi" w:cstheme="majorBidi"/>
        </w:rPr>
        <w:t xml:space="preserve">Robotics </w:t>
      </w:r>
      <w:r>
        <w:rPr>
          <w:rFonts w:asciiTheme="majorBidi" w:eastAsia="Times New Roman" w:hAnsiTheme="majorBidi" w:cstheme="majorBidi"/>
        </w:rPr>
        <w:t xml:space="preserve">GBTI for the 2023-2024 academic year to use ultrasound to estimate finger forces to improve a haptic feedback system. Demonstrated ultrasound based continuous force estimation with an error of 5% (IEEE IUS ’23). </w:t>
      </w:r>
      <w:hyperlink r:id="rId18" w:history="1">
        <w:r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2E5D53">
        <w:rPr>
          <w:rFonts w:asciiTheme="majorBidi" w:eastAsia="Times New Roman" w:hAnsiTheme="majorBidi" w:cstheme="majorBidi"/>
        </w:rPr>
        <w:t xml:space="preserve">. </w:t>
      </w:r>
      <w:hyperlink r:id="rId19" w:history="1">
        <w:r w:rsidRPr="002E5D53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2E5D53">
        <w:rPr>
          <w:rFonts w:asciiTheme="majorBidi" w:eastAsia="Times New Roman" w:hAnsiTheme="majorBidi" w:cstheme="majorBidi"/>
        </w:rPr>
        <w:t>.</w:t>
      </w:r>
    </w:p>
    <w:p w14:paraId="683C12A1" w14:textId="4657A0CC" w:rsidR="00C90A7F" w:rsidRDefault="00C90A7F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pipeline for simultaneously estimating finger forces and hand gestures from a single ultrasound image using </w:t>
      </w:r>
      <w:r w:rsidR="00C31A73">
        <w:rPr>
          <w:rFonts w:asciiTheme="majorBidi" w:eastAsia="Times New Roman" w:hAnsiTheme="majorBidi" w:cstheme="majorBidi"/>
        </w:rPr>
        <w:t xml:space="preserve">a two-stage </w:t>
      </w:r>
      <w:r>
        <w:rPr>
          <w:rFonts w:asciiTheme="majorBidi" w:eastAsia="Times New Roman" w:hAnsiTheme="majorBidi" w:cstheme="majorBidi"/>
        </w:rPr>
        <w:t>Convolution Neural Network (CNN)</w:t>
      </w:r>
      <w:r w:rsidR="00C31A73">
        <w:rPr>
          <w:rFonts w:asciiTheme="majorBidi" w:eastAsia="Times New Roman" w:hAnsiTheme="majorBidi" w:cstheme="majorBidi"/>
        </w:rPr>
        <w:t xml:space="preserve"> based pipeline</w:t>
      </w:r>
      <w:r w:rsidR="00EF1C30">
        <w:rPr>
          <w:rFonts w:asciiTheme="majorBidi" w:eastAsia="Times New Roman" w:hAnsiTheme="majorBidi" w:cstheme="majorBidi"/>
        </w:rPr>
        <w:t xml:space="preserve"> </w:t>
      </w:r>
      <w:r w:rsidR="006A37C5">
        <w:rPr>
          <w:rFonts w:asciiTheme="majorBidi" w:eastAsia="Times New Roman" w:hAnsiTheme="majorBidi" w:cstheme="majorBidi"/>
        </w:rPr>
        <w:t>(</w:t>
      </w:r>
      <w:r w:rsidR="00EF1C30">
        <w:rPr>
          <w:rFonts w:asciiTheme="majorBidi" w:eastAsia="Times New Roman" w:hAnsiTheme="majorBidi" w:cstheme="majorBidi"/>
        </w:rPr>
        <w:t>NEMS ’24).</w:t>
      </w:r>
    </w:p>
    <w:p w14:paraId="390EC492" w14:textId="4A347BA3" w:rsidR="00A65FC5" w:rsidRDefault="00F6671B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2D0B88">
        <w:rPr>
          <w:rFonts w:asciiTheme="majorBidi" w:eastAsia="Times New Roman" w:hAnsiTheme="majorBidi" w:cstheme="majorBidi"/>
        </w:rPr>
        <w:t>Worked on using incremental learning</w:t>
      </w:r>
      <w:r w:rsidR="00393A95">
        <w:rPr>
          <w:rFonts w:asciiTheme="majorBidi" w:eastAsia="Times New Roman" w:hAnsiTheme="majorBidi" w:cstheme="majorBidi"/>
        </w:rPr>
        <w:t>, 3D CNN based video classification</w:t>
      </w:r>
      <w:r w:rsidRPr="002D0B88">
        <w:rPr>
          <w:rFonts w:asciiTheme="majorBidi" w:eastAsia="Times New Roman" w:hAnsiTheme="majorBidi" w:cstheme="majorBidi"/>
        </w:rPr>
        <w:t xml:space="preserve"> and fine tuning approaches to improve </w:t>
      </w:r>
      <w:r w:rsidR="002D0B88">
        <w:rPr>
          <w:rFonts w:asciiTheme="majorBidi" w:eastAsia="Times New Roman" w:hAnsiTheme="majorBidi" w:cstheme="majorBidi"/>
        </w:rPr>
        <w:t>ultrasound based gesture recognition towards inter-session generalizability (</w:t>
      </w:r>
      <w:r w:rsidR="006A37C5">
        <w:rPr>
          <w:rFonts w:asciiTheme="majorBidi" w:eastAsia="Times New Roman" w:hAnsiTheme="majorBidi" w:cstheme="majorBidi"/>
        </w:rPr>
        <w:t xml:space="preserve">2 papers </w:t>
      </w:r>
      <w:r w:rsidR="0098735F">
        <w:rPr>
          <w:rFonts w:asciiTheme="majorBidi" w:eastAsia="Times New Roman" w:hAnsiTheme="majorBidi" w:cstheme="majorBidi"/>
        </w:rPr>
        <w:t>accepted</w:t>
      </w:r>
      <w:r w:rsidR="006A37C5">
        <w:rPr>
          <w:rFonts w:asciiTheme="majorBidi" w:eastAsia="Times New Roman" w:hAnsiTheme="majorBidi" w:cstheme="majorBidi"/>
        </w:rPr>
        <w:t xml:space="preserve"> to </w:t>
      </w:r>
      <w:r w:rsidR="002D0B88">
        <w:rPr>
          <w:rFonts w:asciiTheme="majorBidi" w:eastAsia="Times New Roman" w:hAnsiTheme="majorBidi" w:cstheme="majorBidi"/>
        </w:rPr>
        <w:t xml:space="preserve">IEEE IUS ’24). </w:t>
      </w:r>
    </w:p>
    <w:p w14:paraId="07BC79DD" w14:textId="149F4CDD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091FF6">
        <w:rPr>
          <w:rFonts w:asciiTheme="majorBidi" w:eastAsia="Times New Roman" w:hAnsiTheme="majorBidi" w:cstheme="majorBidi"/>
        </w:rPr>
        <w:t>Developed a mirror-based ultrasound system for gesture classification, utilizing CNN</w:t>
      </w:r>
      <w:r>
        <w:rPr>
          <w:rFonts w:asciiTheme="majorBidi" w:eastAsia="Times New Roman" w:hAnsiTheme="majorBidi" w:cstheme="majorBidi"/>
        </w:rPr>
        <w:t>s</w:t>
      </w:r>
      <w:r w:rsidRPr="00091FF6">
        <w:rPr>
          <w:rFonts w:asciiTheme="majorBidi" w:eastAsia="Times New Roman" w:hAnsiTheme="majorBidi" w:cstheme="majorBidi"/>
        </w:rPr>
        <w:t xml:space="preserve"> and Vision Transformers (ViT)</w:t>
      </w:r>
      <w:r>
        <w:rPr>
          <w:rFonts w:asciiTheme="majorBidi" w:eastAsia="Times New Roman" w:hAnsiTheme="majorBidi" w:cstheme="majorBidi"/>
        </w:rPr>
        <w:t>,</w:t>
      </w:r>
      <w:r w:rsidRPr="00091FF6">
        <w:rPr>
          <w:rFonts w:asciiTheme="majorBidi" w:eastAsia="Times New Roman" w:hAnsiTheme="majorBidi" w:cstheme="majorBidi"/>
        </w:rPr>
        <w:t xml:space="preserve"> and achieving a </w:t>
      </w:r>
      <w:r>
        <w:rPr>
          <w:rFonts w:asciiTheme="majorBidi" w:eastAsia="Times New Roman" w:hAnsiTheme="majorBidi" w:cstheme="majorBidi"/>
        </w:rPr>
        <w:t xml:space="preserve">gesture </w:t>
      </w:r>
      <w:r w:rsidRPr="00091FF6">
        <w:rPr>
          <w:rFonts w:asciiTheme="majorBidi" w:eastAsia="Times New Roman" w:hAnsiTheme="majorBidi" w:cstheme="majorBidi"/>
        </w:rPr>
        <w:t>classification accuracy of 93%</w:t>
      </w:r>
      <w:r>
        <w:rPr>
          <w:rFonts w:asciiTheme="majorBidi" w:eastAsia="Times New Roman" w:hAnsiTheme="majorBidi" w:cstheme="majorBidi"/>
        </w:rPr>
        <w:t xml:space="preserve"> (SPIE Medical Imaging ’24).</w:t>
      </w:r>
      <w:r w:rsidR="00F51D9C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F51D9C" w:rsidRPr="00BE222D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F51D9C">
        <w:rPr>
          <w:rFonts w:asciiTheme="majorBidi" w:eastAsia="Times New Roman" w:hAnsiTheme="majorBidi" w:cstheme="majorBidi"/>
        </w:rPr>
        <w:t>.</w:t>
      </w:r>
    </w:p>
    <w:p w14:paraId="649BBA52" w14:textId="77777777" w:rsidR="00C90FA2" w:rsidRPr="0085036C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eveloped a</w:t>
      </w:r>
      <w:r w:rsidRPr="008932D7">
        <w:rPr>
          <w:rFonts w:asciiTheme="majorBidi" w:eastAsia="Times New Roman" w:hAnsiTheme="majorBidi" w:cstheme="majorBidi"/>
        </w:rPr>
        <w:t xml:space="preserve"> data-driven hand gesture recognition </w:t>
      </w:r>
      <w:r>
        <w:rPr>
          <w:rFonts w:asciiTheme="majorBidi" w:eastAsia="Times New Roman" w:hAnsiTheme="majorBidi" w:cstheme="majorBidi"/>
        </w:rPr>
        <w:t>pipeline for VR interfacing</w:t>
      </w:r>
      <w:r w:rsidRPr="008932D7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 xml:space="preserve">(Meta Quest Pro) </w:t>
      </w:r>
      <w:r w:rsidRPr="008932D7">
        <w:rPr>
          <w:rFonts w:asciiTheme="majorBidi" w:eastAsia="Times New Roman" w:hAnsiTheme="majorBidi" w:cstheme="majorBidi"/>
        </w:rPr>
        <w:t xml:space="preserve">using ultrasound data and </w:t>
      </w:r>
      <w:r>
        <w:rPr>
          <w:rFonts w:asciiTheme="majorBidi" w:eastAsia="Times New Roman" w:hAnsiTheme="majorBidi" w:cstheme="majorBidi"/>
        </w:rPr>
        <w:t>CNNs</w:t>
      </w:r>
      <w:r w:rsidRPr="008932D7">
        <w:rPr>
          <w:rFonts w:asciiTheme="majorBidi" w:eastAsia="Times New Roman" w:hAnsiTheme="majorBidi" w:cstheme="majorBidi"/>
        </w:rPr>
        <w:t xml:space="preserve">, achieving </w:t>
      </w:r>
      <w:r>
        <w:rPr>
          <w:rFonts w:asciiTheme="majorBidi" w:eastAsia="Times New Roman" w:hAnsiTheme="majorBidi" w:cstheme="majorBidi"/>
        </w:rPr>
        <w:t>o</w:t>
      </w:r>
      <w:r w:rsidRPr="008932D7">
        <w:rPr>
          <w:rFonts w:asciiTheme="majorBidi" w:eastAsia="Times New Roman" w:hAnsiTheme="majorBidi" w:cstheme="majorBidi"/>
        </w:rPr>
        <w:t>nline accuracy of 92%</w:t>
      </w:r>
      <w:r>
        <w:rPr>
          <w:rFonts w:asciiTheme="majorBidi" w:eastAsia="Times New Roman" w:hAnsiTheme="majorBidi" w:cstheme="majorBidi"/>
        </w:rPr>
        <w:t xml:space="preserve"> for 4 gestures</w:t>
      </w:r>
      <w:r w:rsidRPr="008932D7">
        <w:rPr>
          <w:rFonts w:asciiTheme="majorBidi" w:eastAsia="Times New Roman" w:hAnsiTheme="majorBidi" w:cstheme="majorBidi"/>
        </w:rPr>
        <w:t>, and a low pipeline latency of 59.48 m</w:t>
      </w:r>
      <w:r>
        <w:rPr>
          <w:rFonts w:asciiTheme="majorBidi" w:eastAsia="Times New Roman" w:hAnsiTheme="majorBidi" w:cstheme="majorBidi"/>
        </w:rPr>
        <w:t xml:space="preserve">s. </w:t>
      </w:r>
      <w:hyperlink r:id="rId21" w:history="1">
        <w:r w:rsidRPr="00AB6D1B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2" w:history="1">
        <w:r w:rsidRPr="009D12E8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9D12E8">
        <w:rPr>
          <w:rFonts w:asciiTheme="majorBidi" w:eastAsia="Times New Roman" w:hAnsiTheme="majorBidi" w:cstheme="majorBidi"/>
        </w:rPr>
        <w:t>.</w:t>
      </w:r>
    </w:p>
    <w:p w14:paraId="4547CDFB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deep learning based pipeline to predict finger angles &amp; hand configurations from forearm ultrasound images. Achieved an error of 7.35⁰ for finger joint angle prediction (IEEE </w:t>
      </w:r>
      <w:r w:rsidRPr="008442D5">
        <w:rPr>
          <w:rFonts w:asciiTheme="majorBidi" w:eastAsia="Times New Roman" w:hAnsiTheme="majorBidi" w:cstheme="majorBidi"/>
        </w:rPr>
        <w:t xml:space="preserve">ICRA </w:t>
      </w:r>
      <w:r>
        <w:rPr>
          <w:rFonts w:asciiTheme="majorBidi" w:eastAsia="Times New Roman" w:hAnsiTheme="majorBidi" w:cstheme="majorBidi"/>
        </w:rPr>
        <w:t>’</w:t>
      </w:r>
      <w:r w:rsidRPr="008442D5">
        <w:rPr>
          <w:rFonts w:asciiTheme="majorBidi" w:eastAsia="Times New Roman" w:hAnsiTheme="majorBidi" w:cstheme="majorBidi"/>
        </w:rPr>
        <w:t>22</w:t>
      </w:r>
      <w:r>
        <w:rPr>
          <w:rFonts w:asciiTheme="majorBidi" w:eastAsia="Times New Roman" w:hAnsiTheme="majorBidi" w:cstheme="majorBidi"/>
        </w:rPr>
        <w:t>)</w:t>
      </w:r>
      <w:r w:rsidRPr="008442D5">
        <w:rPr>
          <w:rFonts w:asciiTheme="majorBidi" w:eastAsia="Times New Roman" w:hAnsiTheme="majorBidi" w:cstheme="majorBidi"/>
        </w:rPr>
        <w:t xml:space="preserve">. </w:t>
      </w:r>
      <w:hyperlink r:id="rId23" w:history="1">
        <w:r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8442D5">
        <w:rPr>
          <w:rFonts w:asciiTheme="majorBidi" w:eastAsia="Times New Roman" w:hAnsiTheme="majorBidi" w:cstheme="majorBidi"/>
        </w:rPr>
        <w:t xml:space="preserve">. </w:t>
      </w:r>
      <w:hyperlink r:id="rId24" w:history="1">
        <w:r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8442D5">
        <w:rPr>
          <w:rFonts w:asciiTheme="majorBidi" w:eastAsia="Times New Roman" w:hAnsiTheme="majorBidi" w:cstheme="majorBidi"/>
        </w:rPr>
        <w:t>.</w:t>
      </w:r>
      <w:r>
        <w:rPr>
          <w:rFonts w:asciiTheme="majorBidi" w:eastAsia="Times New Roman" w:hAnsiTheme="majorBidi" w:cstheme="majorBidi"/>
        </w:rPr>
        <w:t xml:space="preserve"> Extended version published in </w:t>
      </w:r>
      <w:hyperlink r:id="rId25" w:history="1">
        <w:r w:rsidRPr="0072660C">
          <w:rPr>
            <w:rStyle w:val="Hyperlink"/>
            <w:rFonts w:asciiTheme="majorBidi" w:eastAsia="Times New Roman" w:hAnsiTheme="majorBidi" w:cstheme="majorBidi"/>
          </w:rPr>
          <w:t>IEEE T-MRB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6EB5E920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Pr="001F4C62">
        <w:rPr>
          <w:rFonts w:asciiTheme="majorBidi" w:eastAsia="Times New Roman" w:hAnsiTheme="majorBidi" w:cstheme="majorBidi"/>
        </w:rPr>
        <w:t xml:space="preserve"> a novel </w:t>
      </w:r>
      <w:r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eality based </w:t>
      </w:r>
      <w:r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>
        <w:rPr>
          <w:rFonts w:asciiTheme="majorBidi" w:eastAsia="Times New Roman" w:hAnsiTheme="majorBidi" w:cstheme="majorBidi"/>
        </w:rPr>
        <w:t>system (</w:t>
      </w:r>
      <w:r w:rsidRPr="002A3C09">
        <w:rPr>
          <w:rFonts w:asciiTheme="majorBidi" w:eastAsia="Times New Roman" w:hAnsiTheme="majorBidi" w:cstheme="majorBidi"/>
        </w:rPr>
        <w:t xml:space="preserve">MICCAI ASMUS </w:t>
      </w:r>
      <w:r>
        <w:rPr>
          <w:rFonts w:asciiTheme="majorBidi" w:eastAsia="Times New Roman" w:hAnsiTheme="majorBidi" w:cstheme="majorBidi"/>
        </w:rPr>
        <w:t>‘</w:t>
      </w:r>
      <w:r w:rsidRPr="002A3C09">
        <w:rPr>
          <w:rFonts w:asciiTheme="majorBidi" w:eastAsia="Times New Roman" w:hAnsiTheme="majorBidi" w:cstheme="majorBidi"/>
        </w:rPr>
        <w:t>20</w:t>
      </w:r>
      <w:r>
        <w:rPr>
          <w:rFonts w:asciiTheme="majorBidi" w:eastAsia="Times New Roman" w:hAnsiTheme="majorBidi" w:cstheme="majorBidi"/>
        </w:rPr>
        <w:t xml:space="preserve">). </w:t>
      </w:r>
      <w:hyperlink r:id="rId26" w:history="1">
        <w:r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7" w:history="1">
        <w:r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53BD73C0" w14:textId="7615390C" w:rsidR="00C90FA2" w:rsidRPr="00825641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Established the real-time ultrasound data acquisition software framework for a tele-operative low-cost lung ultrasound robot. </w:t>
      </w:r>
      <w:hyperlink r:id="rId28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8665AD">
        <w:rPr>
          <w:rFonts w:asciiTheme="majorBidi" w:eastAsia="Times New Roman" w:hAnsiTheme="majorBidi" w:cstheme="majorBidi"/>
        </w:rPr>
        <w:t xml:space="preserve"> </w:t>
      </w:r>
      <w:hyperlink r:id="rId29" w:history="1">
        <w:r w:rsidR="008665AD" w:rsidRPr="00E07783">
          <w:rPr>
            <w:rStyle w:val="Hyperlink"/>
            <w:rFonts w:asciiTheme="majorBidi" w:eastAsia="Times New Roman" w:hAnsiTheme="majorBidi" w:cstheme="majorBidi"/>
          </w:rPr>
          <w:t>Code</w:t>
        </w:r>
      </w:hyperlink>
      <w:r w:rsidR="008665AD">
        <w:rPr>
          <w:rFonts w:asciiTheme="majorBidi" w:eastAsia="Times New Roman" w:hAnsiTheme="majorBidi" w:cstheme="majorBidi"/>
        </w:rPr>
        <w:t>.</w:t>
      </w:r>
    </w:p>
    <w:p w14:paraId="260E61CC" w14:textId="1924A6AA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ing a </w:t>
      </w:r>
      <w:r w:rsidR="00E551EA">
        <w:rPr>
          <w:rFonts w:asciiTheme="majorBidi" w:eastAsia="Times New Roman" w:hAnsiTheme="majorBidi" w:cstheme="majorBidi"/>
        </w:rPr>
        <w:t>forearm ultrasound based</w:t>
      </w:r>
      <w:r>
        <w:rPr>
          <w:rFonts w:asciiTheme="majorBidi" w:eastAsia="Times New Roman" w:hAnsiTheme="majorBidi" w:cstheme="majorBidi"/>
        </w:rPr>
        <w:t xml:space="preserve"> American Sign Language classification system using machine learning. </w:t>
      </w:r>
      <w:hyperlink r:id="rId30" w:history="1">
        <w:r w:rsidRPr="0063366E">
          <w:rPr>
            <w:rStyle w:val="Hyperlink"/>
            <w:rFonts w:asciiTheme="majorBidi" w:eastAsia="Times New Roman" w:hAnsiTheme="majorBidi" w:cstheme="majorBidi"/>
          </w:rPr>
          <w:t>Poster</w:t>
        </w:r>
      </w:hyperlink>
      <w:r>
        <w:rPr>
          <w:rFonts w:asciiTheme="majorBidi" w:eastAsia="Times New Roman" w:hAnsiTheme="majorBidi" w:cstheme="majorBidi"/>
        </w:rPr>
        <w:t xml:space="preserve"> presented at ICRA ‘22. </w:t>
      </w:r>
    </w:p>
    <w:p w14:paraId="10CA88CF" w14:textId="2C84FEA0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</w:t>
      </w:r>
      <w:r w:rsidR="00E551EA">
        <w:rPr>
          <w:rFonts w:asciiTheme="majorBidi" w:eastAsia="Times New Roman" w:hAnsiTheme="majorBidi" w:cstheme="majorBidi"/>
        </w:rPr>
        <w:t xml:space="preserve">graduate (MS and PhD students) and </w:t>
      </w:r>
      <w:r>
        <w:rPr>
          <w:rFonts w:asciiTheme="majorBidi" w:eastAsia="Times New Roman" w:hAnsiTheme="majorBidi" w:cstheme="majorBidi"/>
        </w:rPr>
        <w:t>undergraduate teams with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52DE64FB" w14:textId="55BEEC64" w:rsidR="00BD563D" w:rsidRPr="001F4C62" w:rsidRDefault="00BD563D" w:rsidP="00BD563D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8D4D404" w14:textId="74EF5BCF" w:rsidR="00BD563D" w:rsidRPr="001F4C62" w:rsidRDefault="00BD563D" w:rsidP="00BD563D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Research Intern (</w:t>
      </w:r>
      <w:r w:rsidR="003E6DB6">
        <w:rPr>
          <w:rFonts w:asciiTheme="majorBidi" w:eastAsia="Times New Roman" w:hAnsiTheme="majorBidi" w:cstheme="majorBidi"/>
          <w:b/>
        </w:rPr>
        <w:t>Connectivity and Information Processing Group, Mentor: Toshiaki Koike-Akino</w:t>
      </w:r>
      <w:r>
        <w:rPr>
          <w:rFonts w:asciiTheme="majorBidi" w:eastAsia="Times New Roman" w:hAnsiTheme="majorBidi" w:cstheme="majorBidi"/>
          <w:b/>
        </w:rPr>
        <w:t xml:space="preserve">)                  </w:t>
      </w:r>
      <w:r>
        <w:rPr>
          <w:rFonts w:asciiTheme="majorBidi" w:eastAsia="Times New Roman" w:hAnsiTheme="majorBidi" w:cstheme="majorBidi"/>
        </w:rPr>
        <w:t>May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3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3</w:t>
      </w:r>
    </w:p>
    <w:p w14:paraId="1EBA26C5" w14:textId="12C456B2" w:rsidR="00BD563D" w:rsidRDefault="0089530D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F1148C">
        <w:rPr>
          <w:rFonts w:asciiTheme="majorBidi" w:eastAsia="Times New Roman" w:hAnsiTheme="majorBidi" w:cstheme="majorBidi"/>
        </w:rPr>
        <w:t xml:space="preserve">pipelines for 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>ulti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odal biosignal data acquisition and </w:t>
      </w:r>
      <w:r w:rsidR="00644372">
        <w:rPr>
          <w:rFonts w:asciiTheme="majorBidi" w:eastAsia="Times New Roman" w:hAnsiTheme="majorBidi" w:cstheme="majorBidi"/>
        </w:rPr>
        <w:t>h</w:t>
      </w:r>
      <w:r w:rsidR="00F1148C">
        <w:rPr>
          <w:rFonts w:asciiTheme="majorBidi" w:eastAsia="Times New Roman" w:hAnsiTheme="majorBidi" w:cstheme="majorBidi"/>
        </w:rPr>
        <w:t>uman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achine </w:t>
      </w:r>
      <w:r w:rsidR="00644372">
        <w:rPr>
          <w:rFonts w:asciiTheme="majorBidi" w:eastAsia="Times New Roman" w:hAnsiTheme="majorBidi" w:cstheme="majorBidi"/>
        </w:rPr>
        <w:t>i</w:t>
      </w:r>
      <w:r w:rsidR="00F1148C">
        <w:rPr>
          <w:rFonts w:asciiTheme="majorBidi" w:eastAsia="Times New Roman" w:hAnsiTheme="majorBidi" w:cstheme="majorBidi"/>
        </w:rPr>
        <w:t>nteraction in AR/VR/XR applications.</w:t>
      </w:r>
    </w:p>
    <w:p w14:paraId="017E6250" w14:textId="2629CD85" w:rsidR="007C4A27" w:rsidRDefault="007C4A27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7C4A27">
        <w:rPr>
          <w:rFonts w:asciiTheme="majorBidi" w:eastAsia="Times New Roman" w:hAnsiTheme="majorBidi" w:cstheme="majorBidi"/>
        </w:rPr>
        <w:lastRenderedPageBreak/>
        <w:t xml:space="preserve">Incorporated adversarial regularization to bolster </w:t>
      </w:r>
      <w:r w:rsidR="004F4014">
        <w:rPr>
          <w:rFonts w:asciiTheme="majorBidi" w:eastAsia="Times New Roman" w:hAnsiTheme="majorBidi" w:cstheme="majorBidi"/>
        </w:rPr>
        <w:t>hand gesture classification performance in the context of domain adaptation.</w:t>
      </w:r>
    </w:p>
    <w:p w14:paraId="5C63CABE" w14:textId="77777777" w:rsidR="00643720" w:rsidRDefault="00644372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644372">
        <w:rPr>
          <w:rFonts w:asciiTheme="majorBidi" w:eastAsia="Times New Roman" w:hAnsiTheme="majorBidi" w:cstheme="majorBidi"/>
        </w:rPr>
        <w:t>Leveraged random</w:t>
      </w:r>
      <w:r w:rsidR="00DB5ED6">
        <w:rPr>
          <w:rFonts w:asciiTheme="majorBidi" w:eastAsia="Times New Roman" w:hAnsiTheme="majorBidi" w:cstheme="majorBidi"/>
        </w:rPr>
        <w:t xml:space="preserve"> channel </w:t>
      </w:r>
      <w:r w:rsidRPr="00644372">
        <w:rPr>
          <w:rFonts w:asciiTheme="majorBidi" w:eastAsia="Times New Roman" w:hAnsiTheme="majorBidi" w:cstheme="majorBidi"/>
        </w:rPr>
        <w:t>ablation to optimize the performance across multiple biosignal modalities</w:t>
      </w:r>
      <w:r w:rsidR="000F61C3">
        <w:rPr>
          <w:rFonts w:asciiTheme="majorBidi" w:eastAsia="Times New Roman" w:hAnsiTheme="majorBidi" w:cstheme="majorBidi"/>
        </w:rPr>
        <w:t xml:space="preserve"> </w:t>
      </w:r>
      <w:r w:rsidRPr="00644372">
        <w:rPr>
          <w:rFonts w:asciiTheme="majorBidi" w:eastAsia="Times New Roman" w:hAnsiTheme="majorBidi" w:cstheme="majorBidi"/>
        </w:rPr>
        <w:t xml:space="preserve">for </w:t>
      </w:r>
      <w:r w:rsidR="000F61C3">
        <w:rPr>
          <w:rFonts w:asciiTheme="majorBidi" w:eastAsia="Times New Roman" w:hAnsiTheme="majorBidi" w:cstheme="majorBidi"/>
        </w:rPr>
        <w:t xml:space="preserve">hand </w:t>
      </w:r>
      <w:r w:rsidRPr="00644372">
        <w:rPr>
          <w:rFonts w:asciiTheme="majorBidi" w:eastAsia="Times New Roman" w:hAnsiTheme="majorBidi" w:cstheme="majorBidi"/>
        </w:rPr>
        <w:t>gesture classification</w:t>
      </w:r>
      <w:r>
        <w:rPr>
          <w:rFonts w:asciiTheme="majorBidi" w:eastAsia="Times New Roman" w:hAnsiTheme="majorBidi" w:cstheme="majorBidi"/>
        </w:rPr>
        <w:t>.</w:t>
      </w:r>
    </w:p>
    <w:p w14:paraId="2D799587" w14:textId="394274AA" w:rsidR="0089204E" w:rsidRPr="00BD563D" w:rsidRDefault="00393A95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monstrated that </w:t>
      </w:r>
      <w:r w:rsidR="00643720">
        <w:rPr>
          <w:rFonts w:asciiTheme="majorBidi" w:eastAsia="Times New Roman" w:hAnsiTheme="majorBidi" w:cstheme="majorBidi"/>
        </w:rPr>
        <w:t>we can make multi-modal biosignal based gesture classification robust to missing channel data</w:t>
      </w:r>
      <w:r w:rsidR="003A3AED">
        <w:rPr>
          <w:rFonts w:asciiTheme="majorBidi" w:eastAsia="Times New Roman" w:hAnsiTheme="majorBidi" w:cstheme="majorBidi"/>
        </w:rPr>
        <w:t xml:space="preserve"> using random channel ablation</w:t>
      </w:r>
      <w:r w:rsidR="00643720">
        <w:rPr>
          <w:rFonts w:asciiTheme="majorBidi" w:eastAsia="Times New Roman" w:hAnsiTheme="majorBidi" w:cstheme="majorBidi"/>
        </w:rPr>
        <w:t xml:space="preserve"> </w:t>
      </w:r>
      <w:r w:rsidR="00DB5ED6">
        <w:rPr>
          <w:rFonts w:asciiTheme="majorBidi" w:eastAsia="Times New Roman" w:hAnsiTheme="majorBidi" w:cstheme="majorBidi"/>
        </w:rPr>
        <w:t>(</w:t>
      </w:r>
      <w:hyperlink r:id="rId31" w:history="1"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IEEE </w:t>
        </w:r>
        <w:r w:rsidR="009007B9" w:rsidRPr="006026BB">
          <w:rPr>
            <w:rStyle w:val="Hyperlink"/>
            <w:rFonts w:asciiTheme="majorBidi" w:eastAsia="Times New Roman" w:hAnsiTheme="majorBidi" w:cstheme="majorBidi"/>
          </w:rPr>
          <w:t>EMBC</w:t>
        </w:r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 ’24</w:t>
        </w:r>
      </w:hyperlink>
      <w:r w:rsidR="00DB5ED6">
        <w:rPr>
          <w:rFonts w:asciiTheme="majorBidi" w:eastAsia="Times New Roman" w:hAnsiTheme="majorBidi" w:cstheme="majorBidi"/>
        </w:rPr>
        <w:t>).</w:t>
      </w:r>
      <w:r w:rsidR="00BF60AE">
        <w:rPr>
          <w:rFonts w:asciiTheme="majorBidi" w:eastAsia="Times New Roman" w:hAnsiTheme="majorBidi" w:cstheme="majorBidi"/>
        </w:rPr>
        <w:t xml:space="preserve"> </w:t>
      </w:r>
    </w:p>
    <w:p w14:paraId="4E5968AB" w14:textId="162EDB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74BA63AB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89204E">
        <w:rPr>
          <w:rFonts w:asciiTheme="majorBidi" w:eastAsia="Times New Roman" w:hAnsiTheme="majorBidi" w:cstheme="majorBidi"/>
          <w:b/>
        </w:rPr>
        <w:t>Intern/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</w:t>
      </w:r>
      <w:r w:rsidR="0089204E">
        <w:rPr>
          <w:rFonts w:asciiTheme="majorBidi" w:eastAsia="Times New Roman" w:hAnsiTheme="majorBidi" w:cstheme="majorBidi"/>
          <w:b/>
        </w:rPr>
        <w:t>&amp;</w:t>
      </w:r>
      <w:r w:rsidR="00825641">
        <w:rPr>
          <w:rFonts w:asciiTheme="majorBidi" w:eastAsia="Times New Roman" w:hAnsiTheme="majorBidi" w:cstheme="majorBidi"/>
          <w:b/>
        </w:rPr>
        <w:t xml:space="preserve"> Devices Group, </w:t>
      </w:r>
      <w:r w:rsidR="0089204E">
        <w:rPr>
          <w:rFonts w:asciiTheme="majorBidi" w:eastAsia="Times New Roman" w:hAnsiTheme="majorBidi" w:cstheme="majorBidi"/>
          <w:b/>
        </w:rPr>
        <w:t>Mentor: Mingde Zheng</w:t>
      </w:r>
      <w:r w:rsidR="007C3E89">
        <w:rPr>
          <w:rFonts w:asciiTheme="majorBidi" w:eastAsia="Times New Roman" w:hAnsiTheme="majorBidi" w:cstheme="majorBidi"/>
          <w:b/>
        </w:rPr>
        <w:t>)</w:t>
      </w:r>
      <w:r w:rsidR="004416B8">
        <w:rPr>
          <w:rFonts w:asciiTheme="majorBidi" w:eastAsia="Times New Roman" w:hAnsiTheme="majorBidi" w:cstheme="majorBidi"/>
          <w:b/>
        </w:rPr>
        <w:t xml:space="preserve">                           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</w:t>
      </w:r>
      <w:r w:rsidR="004416B8">
        <w:rPr>
          <w:rFonts w:asciiTheme="majorBidi" w:eastAsia="Times New Roman" w:hAnsiTheme="majorBidi" w:cstheme="majorBidi"/>
        </w:rPr>
        <w:t>Dec ‘22</w:t>
      </w:r>
    </w:p>
    <w:p w14:paraId="628369DB" w14:textId="4BD4D255" w:rsidR="00810FB6" w:rsidRDefault="00DB78DC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</w:t>
      </w:r>
      <w:r w:rsidR="004916E6">
        <w:rPr>
          <w:rFonts w:asciiTheme="majorBidi" w:eastAsia="Times New Roman" w:hAnsiTheme="majorBidi" w:cstheme="majorBidi"/>
        </w:rPr>
        <w:t xml:space="preserve">signed </w:t>
      </w:r>
      <w:r w:rsidR="00825641">
        <w:rPr>
          <w:rFonts w:asciiTheme="majorBidi" w:eastAsia="Times New Roman" w:hAnsiTheme="majorBidi" w:cstheme="majorBidi"/>
        </w:rPr>
        <w:t>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</w:t>
      </w:r>
      <w:r w:rsidR="008E376B">
        <w:rPr>
          <w:rFonts w:asciiTheme="majorBidi" w:eastAsia="Times New Roman" w:hAnsiTheme="majorBidi" w:cstheme="majorBidi"/>
        </w:rPr>
        <w:t xml:space="preserve">biosignal based </w:t>
      </w:r>
      <w:r w:rsidR="00825641">
        <w:rPr>
          <w:rFonts w:asciiTheme="majorBidi" w:eastAsia="Times New Roman" w:hAnsiTheme="majorBidi" w:cstheme="majorBidi"/>
        </w:rPr>
        <w:t xml:space="preserve">pipelines (sEMG, </w:t>
      </w:r>
      <w:r w:rsidR="00732409">
        <w:rPr>
          <w:rFonts w:asciiTheme="majorBidi" w:eastAsia="Times New Roman" w:hAnsiTheme="majorBidi" w:cstheme="majorBidi"/>
        </w:rPr>
        <w:t>IMU</w:t>
      </w:r>
      <w:r w:rsidR="00825641">
        <w:rPr>
          <w:rFonts w:asciiTheme="majorBidi" w:eastAsia="Times New Roman" w:hAnsiTheme="majorBidi" w:cstheme="majorBidi"/>
        </w:rPr>
        <w:t xml:space="preserve">) to estimate </w:t>
      </w:r>
      <w:r w:rsidR="00B50049">
        <w:rPr>
          <w:rFonts w:asciiTheme="majorBidi" w:eastAsia="Times New Roman" w:hAnsiTheme="majorBidi" w:cstheme="majorBidi"/>
        </w:rPr>
        <w:t xml:space="preserve">bodily </w:t>
      </w:r>
      <w:r w:rsidR="00825641">
        <w:rPr>
          <w:rFonts w:asciiTheme="majorBidi" w:eastAsia="Times New Roman" w:hAnsiTheme="majorBidi" w:cstheme="majorBidi"/>
        </w:rPr>
        <w:t>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  <w:r w:rsidR="008E376B">
        <w:rPr>
          <w:rFonts w:asciiTheme="majorBidi" w:eastAsia="Times New Roman" w:hAnsiTheme="majorBidi" w:cstheme="majorBidi"/>
        </w:rPr>
        <w:t xml:space="preserve"> </w:t>
      </w:r>
      <w:hyperlink r:id="rId32" w:history="1">
        <w:r w:rsidR="008E376B" w:rsidRPr="00A12C8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8E376B">
        <w:rPr>
          <w:rFonts w:asciiTheme="majorBidi" w:eastAsia="Times New Roman" w:hAnsiTheme="majorBidi" w:cstheme="majorBidi"/>
        </w:rPr>
        <w:t>.</w:t>
      </w:r>
    </w:p>
    <w:p w14:paraId="69CB42A5" w14:textId="52B9E29D" w:rsidR="007C3E89" w:rsidRDefault="003D71D4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Submitted a</w:t>
      </w:r>
      <w:r w:rsidR="00357C08">
        <w:rPr>
          <w:rFonts w:asciiTheme="majorBidi" w:eastAsia="Times New Roman" w:hAnsiTheme="majorBidi" w:cstheme="majorBidi"/>
        </w:rPr>
        <w:t>nd presented a</w:t>
      </w:r>
      <w:r>
        <w:rPr>
          <w:rFonts w:asciiTheme="majorBidi" w:eastAsia="Times New Roman" w:hAnsiTheme="majorBidi" w:cstheme="majorBidi"/>
        </w:rPr>
        <w:t xml:space="preserve"> </w:t>
      </w:r>
      <w:r w:rsidR="00854C01">
        <w:rPr>
          <w:rFonts w:asciiTheme="majorBidi" w:eastAsia="Times New Roman" w:hAnsiTheme="majorBidi" w:cstheme="majorBidi"/>
        </w:rPr>
        <w:t>paper (</w:t>
      </w:r>
      <w:hyperlink r:id="rId33" w:history="1">
        <w:r w:rsidR="00854C01" w:rsidRPr="000B16F9">
          <w:rPr>
            <w:rStyle w:val="Hyperlink"/>
            <w:rFonts w:asciiTheme="majorBidi" w:eastAsia="Times New Roman" w:hAnsiTheme="majorBidi" w:cstheme="majorBidi"/>
          </w:rPr>
          <w:t>IEEE</w:t>
        </w:r>
        <w:r w:rsidR="00810FB6" w:rsidRPr="000B16F9">
          <w:rPr>
            <w:rStyle w:val="Hyperlink"/>
            <w:rFonts w:asciiTheme="majorBidi" w:eastAsia="Times New Roman" w:hAnsiTheme="majorBidi" w:cstheme="majorBidi"/>
          </w:rPr>
          <w:t xml:space="preserve"> </w:t>
        </w:r>
        <w:r w:rsidR="00357C08">
          <w:rPr>
            <w:rStyle w:val="Hyperlink"/>
            <w:rFonts w:asciiTheme="majorBidi" w:eastAsia="Times New Roman" w:hAnsiTheme="majorBidi" w:cstheme="majorBidi"/>
          </w:rPr>
          <w:t>SII 2023</w:t>
        </w:r>
      </w:hyperlink>
      <w:r w:rsidR="00854C01">
        <w:rPr>
          <w:rFonts w:asciiTheme="majorBidi" w:eastAsia="Times New Roman" w:hAnsiTheme="majorBidi" w:cstheme="majorBidi"/>
        </w:rPr>
        <w:t xml:space="preserve">) and </w:t>
      </w:r>
      <w:r w:rsidR="00EA74B5">
        <w:rPr>
          <w:rFonts w:asciiTheme="majorBidi" w:eastAsia="Times New Roman" w:hAnsiTheme="majorBidi" w:cstheme="majorBidi"/>
        </w:rPr>
        <w:t>multiple</w:t>
      </w:r>
      <w:r w:rsidR="00854C01">
        <w:rPr>
          <w:rFonts w:asciiTheme="majorBidi" w:eastAsia="Times New Roman" w:hAnsiTheme="majorBidi" w:cstheme="majorBidi"/>
        </w:rPr>
        <w:t xml:space="preserve"> invention report</w:t>
      </w:r>
      <w:r w:rsidR="00EA74B5">
        <w:rPr>
          <w:rFonts w:asciiTheme="majorBidi" w:eastAsia="Times New Roman" w:hAnsiTheme="majorBidi" w:cstheme="majorBidi"/>
        </w:rPr>
        <w:t>s</w:t>
      </w:r>
      <w:r w:rsidR="00854C01">
        <w:rPr>
          <w:rFonts w:asciiTheme="majorBidi" w:eastAsia="Times New Roman" w:hAnsiTheme="majorBidi" w:cstheme="majorBidi"/>
        </w:rPr>
        <w:t>.</w:t>
      </w:r>
      <w:r w:rsidR="00810FB6">
        <w:rPr>
          <w:rFonts w:asciiTheme="majorBidi" w:eastAsia="Times New Roman" w:hAnsiTheme="majorBidi" w:cstheme="majorBidi"/>
        </w:rPr>
        <w:t xml:space="preserve"> Offered a Co-Op extension, which was accepted.</w:t>
      </w:r>
    </w:p>
    <w:p w14:paraId="1F867417" w14:textId="7311C304" w:rsidR="00EA74B5" w:rsidRDefault="00A13EF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demonstrations for biosignal-based </w:t>
      </w:r>
      <w:r w:rsidR="00B50049">
        <w:rPr>
          <w:rFonts w:asciiTheme="majorBidi" w:eastAsia="Times New Roman" w:hAnsiTheme="majorBidi" w:cstheme="majorBidi"/>
        </w:rPr>
        <w:t xml:space="preserve">remote </w:t>
      </w:r>
      <w:r w:rsidR="004D30DF">
        <w:rPr>
          <w:rFonts w:asciiTheme="majorBidi" w:eastAsia="Times New Roman" w:hAnsiTheme="majorBidi" w:cstheme="majorBidi"/>
        </w:rPr>
        <w:t xml:space="preserve">multi-sensor real-time </w:t>
      </w:r>
      <w:r w:rsidR="001344F0">
        <w:rPr>
          <w:rFonts w:asciiTheme="majorBidi" w:eastAsia="Times New Roman" w:hAnsiTheme="majorBidi" w:cstheme="majorBidi"/>
        </w:rPr>
        <w:t xml:space="preserve">shared-autonomy </w:t>
      </w:r>
      <w:r w:rsidR="00FB75B0">
        <w:rPr>
          <w:rFonts w:asciiTheme="majorBidi" w:eastAsia="Times New Roman" w:hAnsiTheme="majorBidi" w:cstheme="majorBidi"/>
        </w:rPr>
        <w:t>industrial robotic applications</w:t>
      </w:r>
      <w:r w:rsidR="001344F0">
        <w:rPr>
          <w:rFonts w:asciiTheme="majorBidi" w:eastAsia="Times New Roman" w:hAnsiTheme="majorBidi" w:cstheme="majorBidi"/>
        </w:rPr>
        <w:t>.</w:t>
      </w:r>
      <w:r w:rsidR="00F1137C">
        <w:rPr>
          <w:rFonts w:asciiTheme="majorBidi" w:eastAsia="Times New Roman" w:hAnsiTheme="majorBidi" w:cstheme="majorBidi"/>
        </w:rPr>
        <w:t xml:space="preserve"> </w:t>
      </w:r>
    </w:p>
    <w:p w14:paraId="4174780D" w14:textId="51B511D2" w:rsidR="00EA74B5" w:rsidRDefault="000E356E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</w:t>
      </w:r>
      <w:r w:rsidR="00965331">
        <w:rPr>
          <w:rFonts w:asciiTheme="majorBidi" w:eastAsia="Times New Roman" w:hAnsiTheme="majorBidi" w:cstheme="majorBidi"/>
        </w:rPr>
        <w:t xml:space="preserve">multi-channel </w:t>
      </w:r>
      <w:r w:rsidR="0057071B">
        <w:rPr>
          <w:rFonts w:asciiTheme="majorBidi" w:eastAsia="Times New Roman" w:hAnsiTheme="majorBidi" w:cstheme="majorBidi"/>
        </w:rPr>
        <w:t xml:space="preserve">sEMG based hand movement classification </w:t>
      </w:r>
      <w:r w:rsidR="006847A2">
        <w:rPr>
          <w:rFonts w:asciiTheme="majorBidi" w:eastAsia="Times New Roman" w:hAnsiTheme="majorBidi" w:cstheme="majorBidi"/>
        </w:rPr>
        <w:t xml:space="preserve">for robotic control </w:t>
      </w:r>
      <w:r w:rsidR="0057071B">
        <w:rPr>
          <w:rFonts w:asciiTheme="majorBidi" w:eastAsia="Times New Roman" w:hAnsiTheme="majorBidi" w:cstheme="majorBidi"/>
        </w:rPr>
        <w:t xml:space="preserve">using </w:t>
      </w:r>
      <w:r w:rsidR="001674B4">
        <w:rPr>
          <w:rFonts w:asciiTheme="majorBidi" w:eastAsia="Times New Roman" w:hAnsiTheme="majorBidi" w:cstheme="majorBidi"/>
        </w:rPr>
        <w:t xml:space="preserve">deep </w:t>
      </w:r>
      <w:r w:rsidR="001501BD">
        <w:rPr>
          <w:rFonts w:asciiTheme="majorBidi" w:eastAsia="Times New Roman" w:hAnsiTheme="majorBidi" w:cstheme="majorBidi"/>
        </w:rPr>
        <w:t>learning (MLP, CNN</w:t>
      </w:r>
      <w:r w:rsidR="001674B4">
        <w:rPr>
          <w:rFonts w:asciiTheme="majorBidi" w:eastAsia="Times New Roman" w:hAnsiTheme="majorBidi" w:cstheme="majorBidi"/>
        </w:rPr>
        <w:t>).</w:t>
      </w:r>
    </w:p>
    <w:p w14:paraId="5BC9092C" w14:textId="14836BFD" w:rsidR="00EA74B5" w:rsidRPr="00BE2DE2" w:rsidRDefault="00E164E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transfer learning approach for improving performance </w:t>
      </w:r>
      <w:r w:rsidR="004610A2">
        <w:rPr>
          <w:rFonts w:asciiTheme="majorBidi" w:eastAsia="Times New Roman" w:hAnsiTheme="majorBidi" w:cstheme="majorBidi"/>
        </w:rPr>
        <w:t>of sEMG based hand configuration classification from 91% to 96%.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4A5AEF37" w14:textId="77777777" w:rsidR="003E5FE0" w:rsidRPr="00A0287E" w:rsidRDefault="003E5FE0" w:rsidP="003E5FE0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r>
        <w:rPr>
          <w:rFonts w:asciiTheme="majorBidi" w:eastAsia="Times New Roman" w:hAnsiTheme="majorBidi" w:cstheme="majorBidi"/>
        </w:rPr>
        <w:t xml:space="preserve">ML based ultrasound gesture classification </w:t>
      </w:r>
      <w:hyperlink r:id="rId34" w:history="1">
        <w:r w:rsidRPr="00A603DE">
          <w:rPr>
            <w:rStyle w:val="Hyperlink"/>
            <w:rFonts w:asciiTheme="majorBidi" w:eastAsia="Times New Roman" w:hAnsiTheme="majorBidi" w:cstheme="majorBidi"/>
          </w:rPr>
          <w:t>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</w:t>
      </w:r>
      <w:r>
        <w:rPr>
          <w:rFonts w:asciiTheme="majorBidi" w:eastAsia="Times New Roman" w:hAnsiTheme="majorBidi" w:cstheme="majorBidi"/>
        </w:rPr>
        <w:t xml:space="preserve"> R</w:t>
      </w:r>
      <w:r w:rsidRPr="00A0287E">
        <w:rPr>
          <w:rFonts w:asciiTheme="majorBidi" w:eastAsia="Times New Roman" w:hAnsiTheme="majorBidi" w:cstheme="majorBidi"/>
        </w:rPr>
        <w:t xml:space="preserve">obot and code featured in </w:t>
      </w:r>
      <w:hyperlink r:id="rId35" w:history="1">
        <w:r w:rsidRPr="00047B3C">
          <w:rPr>
            <w:rStyle w:val="Hyperlink"/>
            <w:rFonts w:asciiTheme="majorBidi" w:eastAsia="Times New Roman" w:hAnsiTheme="majorBidi" w:cstheme="majorBidi"/>
          </w:rPr>
          <w:t>The Age of A.I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7E345DE2" w14:textId="4AA3F8B3" w:rsidR="004416B8" w:rsidRPr="006E4EE7" w:rsidRDefault="006E4EE7" w:rsidP="006E4EE7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ultrasound data from the forearm to classify </w:t>
      </w:r>
      <w:r w:rsidR="00403CEE">
        <w:rPr>
          <w:rFonts w:asciiTheme="majorBidi" w:eastAsia="Times New Roman" w:hAnsiTheme="majorBidi" w:cstheme="majorBidi"/>
        </w:rPr>
        <w:t xml:space="preserve">hand grasping configurations for </w:t>
      </w:r>
      <w:r w:rsidR="006744E1">
        <w:rPr>
          <w:rFonts w:asciiTheme="majorBidi" w:eastAsia="Times New Roman" w:hAnsiTheme="majorBidi" w:cstheme="majorBidi"/>
        </w:rPr>
        <w:t xml:space="preserve">controlling a soft robotic gripper. </w:t>
      </w:r>
      <w:hyperlink r:id="rId36" w:history="1">
        <w:r w:rsidR="003616F8" w:rsidRPr="002F2261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6744E1" w:rsidRPr="002F2261">
        <w:rPr>
          <w:rStyle w:val="Hyperlink"/>
          <w:rFonts w:asciiTheme="majorBidi" w:eastAsia="Times New Roman" w:hAnsiTheme="majorBidi" w:cstheme="majorBidi"/>
        </w:rPr>
        <w:t>.</w:t>
      </w:r>
    </w:p>
    <w:p w14:paraId="42C13CDF" w14:textId="47861730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37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38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39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40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41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2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3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6749D180" w14:textId="029F6C1A" w:rsidR="00CB2AAA" w:rsidRPr="00CB2AAA" w:rsidRDefault="00CB2AAA" w:rsidP="00CB2AAA">
      <w:pPr>
        <w:spacing w:before="12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search Interests</w:t>
      </w:r>
    </w:p>
    <w:p w14:paraId="15F6F977" w14:textId="77777777" w:rsidR="00CB2AAA" w:rsidRPr="001F4C62" w:rsidRDefault="00CB2AAA" w:rsidP="00CB2AAA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0" behindDoc="1" locked="0" layoutInCell="1" allowOverlap="1" wp14:anchorId="5696E105" wp14:editId="75435A66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FA0E07" w14:textId="77777777" w:rsidR="00155284" w:rsidRPr="00461073" w:rsidRDefault="00155284" w:rsidP="00CB2AAA">
      <w:p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Human-Machine Interaction: 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Human-machine interfaces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 robotics applications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>AI-</w:t>
      </w:r>
      <w:r w:rsidR="00937230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nabled </w:t>
      </w:r>
      <w:r w:rsidR="00937230" w:rsidRPr="00461073">
        <w:rPr>
          <w:rFonts w:asciiTheme="majorBidi" w:eastAsia="Times New Roman" w:hAnsiTheme="majorBidi" w:cstheme="majorBidi"/>
          <w:bCs/>
        </w:rPr>
        <w:t>r</w:t>
      </w:r>
      <w:r w:rsidR="007F620D" w:rsidRPr="00461073">
        <w:rPr>
          <w:rFonts w:asciiTheme="majorBidi" w:eastAsia="Times New Roman" w:hAnsiTheme="majorBidi" w:cstheme="majorBidi"/>
          <w:bCs/>
        </w:rPr>
        <w:t>obotics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medical image processing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Gesture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p</w:t>
      </w:r>
      <w:r w:rsidR="007F620D" w:rsidRPr="00461073">
        <w:rPr>
          <w:rFonts w:asciiTheme="majorBidi" w:eastAsia="Times New Roman" w:hAnsiTheme="majorBidi" w:cstheme="majorBidi"/>
          <w:bCs/>
        </w:rPr>
        <w:t>os</w:t>
      </w:r>
      <w:r w:rsidR="00EF4398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c</w:t>
      </w:r>
      <w:r w:rsidR="007F620D" w:rsidRPr="00461073">
        <w:rPr>
          <w:rFonts w:asciiTheme="majorBidi" w:eastAsia="Times New Roman" w:hAnsiTheme="majorBidi" w:cstheme="majorBidi"/>
          <w:bCs/>
        </w:rPr>
        <w:t>lassification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, estimation,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 detection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</w:p>
    <w:p w14:paraId="0E4D7FB5" w14:textId="519BCC2A" w:rsidR="00155284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achine Learning: </w:t>
      </w:r>
      <w:r w:rsidR="000F66C1" w:rsidRPr="00F37831">
        <w:rPr>
          <w:rFonts w:asciiTheme="majorBidi" w:eastAsia="Times New Roman" w:hAnsiTheme="majorBidi" w:cstheme="majorBidi"/>
          <w:bCs/>
        </w:rPr>
        <w:t>Deep learning;</w:t>
      </w:r>
      <w:r w:rsidR="000F66C1">
        <w:rPr>
          <w:rFonts w:asciiTheme="majorBidi" w:eastAsia="Times New Roman" w:hAnsiTheme="majorBidi" w:cstheme="majorBidi"/>
          <w:b/>
        </w:rPr>
        <w:t xml:space="preserve"> </w:t>
      </w:r>
      <w:r w:rsidR="000F66C1" w:rsidRPr="00461073">
        <w:rPr>
          <w:rFonts w:asciiTheme="majorBidi" w:eastAsia="Times New Roman" w:hAnsiTheme="majorBidi" w:cstheme="majorBidi"/>
          <w:bCs/>
        </w:rPr>
        <w:t>Multi-</w:t>
      </w:r>
      <w:r w:rsidR="00C417E0" w:rsidRPr="00461073">
        <w:rPr>
          <w:rFonts w:asciiTheme="majorBidi" w:eastAsia="Times New Roman" w:hAnsiTheme="majorBidi" w:cstheme="majorBidi"/>
          <w:bCs/>
        </w:rPr>
        <w:t>m</w:t>
      </w:r>
      <w:r w:rsidR="000F66C1" w:rsidRPr="00461073">
        <w:rPr>
          <w:rFonts w:asciiTheme="majorBidi" w:eastAsia="Times New Roman" w:hAnsiTheme="majorBidi" w:cstheme="majorBidi"/>
          <w:bCs/>
        </w:rPr>
        <w:t xml:space="preserve">odal data processing; 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Transfer Learning; </w:t>
      </w:r>
      <w:r w:rsidR="000A6A77" w:rsidRPr="00461073">
        <w:rPr>
          <w:rFonts w:asciiTheme="majorBidi" w:eastAsia="Times New Roman" w:hAnsiTheme="majorBidi" w:cstheme="majorBidi"/>
          <w:bCs/>
        </w:rPr>
        <w:t xml:space="preserve">Generative AI; </w:t>
      </w:r>
      <w:r w:rsidR="00C417E0" w:rsidRPr="00461073">
        <w:rPr>
          <w:rFonts w:asciiTheme="majorBidi" w:eastAsia="Times New Roman" w:hAnsiTheme="majorBidi" w:cstheme="majorBidi"/>
          <w:bCs/>
        </w:rPr>
        <w:t xml:space="preserve">Deep learning model optimization; Model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C417E0" w:rsidRPr="00461073">
        <w:rPr>
          <w:rFonts w:asciiTheme="majorBidi" w:eastAsia="Times New Roman" w:hAnsiTheme="majorBidi" w:cstheme="majorBidi"/>
          <w:bCs/>
        </w:rPr>
        <w:t>ompression;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 Data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ompression; </w:t>
      </w:r>
      <w:r w:rsidR="001A1052" w:rsidRPr="00461073">
        <w:rPr>
          <w:rFonts w:asciiTheme="majorBidi" w:eastAsia="Times New Roman" w:hAnsiTheme="majorBidi" w:cstheme="majorBidi"/>
          <w:bCs/>
        </w:rPr>
        <w:t xml:space="preserve">Online learning; </w:t>
      </w:r>
      <w:r w:rsidR="008A7702" w:rsidRPr="00461073">
        <w:rPr>
          <w:rFonts w:asciiTheme="majorBidi" w:eastAsia="Times New Roman" w:hAnsiTheme="majorBidi" w:cstheme="majorBidi"/>
          <w:bCs/>
        </w:rPr>
        <w:t xml:space="preserve">End-to-end deep learning pipelines; </w:t>
      </w:r>
    </w:p>
    <w:p w14:paraId="770B89E0" w14:textId="3340BF22" w:rsidR="00155284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/>
        </w:rPr>
      </w:pPr>
      <w:r>
        <w:rPr>
          <w:rFonts w:asciiTheme="majorBidi" w:eastAsia="Times New Roman" w:hAnsiTheme="majorBidi" w:cstheme="majorBidi"/>
          <w:b/>
        </w:rPr>
        <w:t xml:space="preserve">Robotics: </w:t>
      </w:r>
      <w:r w:rsidRPr="00461073">
        <w:rPr>
          <w:rFonts w:asciiTheme="majorBidi" w:eastAsia="Times New Roman" w:hAnsiTheme="majorBidi" w:cstheme="majorBidi"/>
          <w:bCs/>
        </w:rPr>
        <w:t>Wearable robotics &amp; wearable sensor systems; Design &amp; development of robots for human-robot interaction; Computer vision; Industrial robotics &amp; automation;</w:t>
      </w:r>
      <w:r w:rsidR="00552623" w:rsidRPr="00461073">
        <w:rPr>
          <w:rFonts w:asciiTheme="majorBidi" w:eastAsia="Times New Roman" w:hAnsiTheme="majorBidi" w:cstheme="majorBidi"/>
          <w:bCs/>
        </w:rPr>
        <w:t xml:space="preserve"> Robot teleoperation;</w:t>
      </w:r>
    </w:p>
    <w:p w14:paraId="33C63974" w14:textId="620906E9" w:rsidR="00CB2AAA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edical Robotics: </w:t>
      </w:r>
      <w:r w:rsidRPr="00461073">
        <w:rPr>
          <w:rFonts w:asciiTheme="majorBidi" w:eastAsia="Times New Roman" w:hAnsiTheme="majorBidi" w:cstheme="majorBidi"/>
          <w:bCs/>
        </w:rPr>
        <w:t xml:space="preserve">New technologies &amp; methodologies in medical robotics; </w:t>
      </w:r>
      <w:r w:rsidR="009A3E01" w:rsidRPr="00461073">
        <w:rPr>
          <w:rFonts w:asciiTheme="majorBidi" w:eastAsia="Times New Roman" w:hAnsiTheme="majorBidi" w:cstheme="majorBidi"/>
          <w:bCs/>
        </w:rPr>
        <w:t xml:space="preserve">Ultrasound image processing; </w:t>
      </w:r>
      <w:r w:rsidR="00C71071" w:rsidRPr="00461073">
        <w:rPr>
          <w:rFonts w:asciiTheme="majorBidi" w:eastAsia="Times New Roman" w:hAnsiTheme="majorBidi" w:cstheme="majorBidi"/>
          <w:bCs/>
        </w:rPr>
        <w:t>IoT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 (Internet of Things)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; </w:t>
      </w:r>
      <w:r w:rsidR="003D5E7A">
        <w:rPr>
          <w:rFonts w:asciiTheme="majorBidi" w:eastAsia="Times New Roman" w:hAnsiTheme="majorBidi" w:cstheme="majorBidi"/>
          <w:bCs/>
        </w:rPr>
        <w:t xml:space="preserve">Medical 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Device development; </w:t>
      </w:r>
      <w:r w:rsidR="00552623" w:rsidRPr="00461073">
        <w:rPr>
          <w:rFonts w:asciiTheme="majorBidi" w:eastAsia="Times New Roman" w:hAnsiTheme="majorBidi" w:cstheme="majorBidi"/>
          <w:bCs/>
        </w:rPr>
        <w:t>Surgical robotics;</w:t>
      </w:r>
      <w:r w:rsidR="003D5E7A">
        <w:rPr>
          <w:rFonts w:asciiTheme="majorBidi" w:eastAsia="Times New Roman" w:hAnsiTheme="majorBidi" w:cstheme="majorBidi"/>
          <w:bCs/>
        </w:rPr>
        <w:t xml:space="preserve"> AI-Enabled radiology;</w:t>
      </w:r>
    </w:p>
    <w:p w14:paraId="0CB4A8FC" w14:textId="24C52E51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61B20E8" w:rsidR="001F4C62" w:rsidRPr="001F4C62" w:rsidRDefault="00DA119A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="00093E3E">
        <w:rPr>
          <w:rFonts w:asciiTheme="majorBidi" w:eastAsia="Times New Roman" w:hAnsiTheme="majorBidi" w:cstheme="majorBidi"/>
        </w:rPr>
        <w:t>Py</w:t>
      </w:r>
      <w:r w:rsidR="008E5E3E">
        <w:rPr>
          <w:rFonts w:asciiTheme="majorBidi" w:eastAsia="Times New Roman" w:hAnsiTheme="majorBidi" w:cstheme="majorBidi"/>
        </w:rPr>
        <w:t>T</w:t>
      </w:r>
      <w:r w:rsidR="00093E3E">
        <w:rPr>
          <w:rFonts w:asciiTheme="majorBidi" w:eastAsia="Times New Roman" w:hAnsiTheme="majorBidi" w:cstheme="majorBidi"/>
        </w:rPr>
        <w:t xml:space="preserve">orch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 xml:space="preserve">NumPy, </w:t>
      </w:r>
      <w:r w:rsidR="001730D8" w:rsidRPr="001F4C62">
        <w:rPr>
          <w:rFonts w:asciiTheme="majorBidi" w:eastAsia="Times New Roman" w:hAnsiTheme="majorBidi" w:cstheme="majorBidi"/>
        </w:rPr>
        <w:t>MATLAB,</w:t>
      </w:r>
      <w:r w:rsidR="001F4C62" w:rsidRPr="001F4C62">
        <w:rPr>
          <w:rFonts w:asciiTheme="majorBidi" w:eastAsia="Times New Roman" w:hAnsiTheme="majorBidi" w:cstheme="majorBidi"/>
        </w:rPr>
        <w:t xml:space="preserve">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418653FB" w14:textId="3AA137AE" w:rsidR="001D4517" w:rsidRDefault="001D4517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Deep Learning Model Experience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>1D</w:t>
      </w:r>
      <w:r w:rsidR="00455946">
        <w:rPr>
          <w:rFonts w:asciiTheme="majorBidi" w:eastAsia="Times New Roman" w:hAnsiTheme="majorBidi" w:cstheme="majorBidi"/>
        </w:rPr>
        <w:t>,</w:t>
      </w:r>
      <w:r>
        <w:rPr>
          <w:rFonts w:asciiTheme="majorBidi" w:eastAsia="Times New Roman" w:hAnsiTheme="majorBidi" w:cstheme="majorBidi"/>
        </w:rPr>
        <w:t xml:space="preserve"> 2D</w:t>
      </w:r>
      <w:r w:rsidR="00455946">
        <w:rPr>
          <w:rFonts w:asciiTheme="majorBidi" w:eastAsia="Times New Roman" w:hAnsiTheme="majorBidi" w:cstheme="majorBidi"/>
        </w:rPr>
        <w:t xml:space="preserve"> and 3D</w:t>
      </w:r>
      <w:r>
        <w:rPr>
          <w:rFonts w:asciiTheme="majorBidi" w:eastAsia="Times New Roman" w:hAnsiTheme="majorBidi" w:cstheme="majorBidi"/>
        </w:rPr>
        <w:t xml:space="preserve"> CNN, Vision Transformer, </w:t>
      </w:r>
      <w:r w:rsidR="00BE00E5">
        <w:rPr>
          <w:rFonts w:asciiTheme="majorBidi" w:eastAsia="Times New Roman" w:hAnsiTheme="majorBidi" w:cstheme="majorBidi"/>
        </w:rPr>
        <w:t xml:space="preserve">GPT-x, </w:t>
      </w:r>
      <w:r>
        <w:rPr>
          <w:rFonts w:asciiTheme="majorBidi" w:eastAsia="Times New Roman" w:hAnsiTheme="majorBidi" w:cstheme="majorBidi"/>
        </w:rPr>
        <w:t>Enc-Dec</w:t>
      </w:r>
      <w:r w:rsidR="00BE00E5">
        <w:rPr>
          <w:rFonts w:asciiTheme="majorBidi" w:eastAsia="Times New Roman" w:hAnsiTheme="majorBidi" w:cstheme="majorBidi"/>
        </w:rPr>
        <w:t>, ResNet, MLP</w:t>
      </w:r>
    </w:p>
    <w:p w14:paraId="2523BC25" w14:textId="77777777" w:rsidR="008333B4" w:rsidRPr="001F4C62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>
        <w:rPr>
          <w:rFonts w:asciiTheme="majorBidi" w:eastAsia="Times New Roman" w:hAnsiTheme="majorBidi" w:cstheme="majorBidi"/>
          <w:b/>
        </w:rPr>
        <w:t>/3D print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SolidWorks, Autodesk Inventor, Autodesk Fusion 360</w:t>
      </w:r>
      <w:r>
        <w:rPr>
          <w:rFonts w:asciiTheme="majorBidi" w:eastAsia="Times New Roman" w:hAnsiTheme="majorBidi" w:cstheme="majorBidi"/>
        </w:rPr>
        <w:t>, Unity, TinkerCAD, Cura</w:t>
      </w:r>
    </w:p>
    <w:p w14:paraId="66F5B04E" w14:textId="77777777" w:rsidR="008333B4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Arduino, Raspberry Pi, Motors, Actuators, Hardware &amp; software interfacing</w:t>
      </w:r>
    </w:p>
    <w:p w14:paraId="498C4444" w14:textId="2E791D20" w:rsidR="008333B4" w:rsidRPr="001D4517" w:rsidRDefault="00F3700B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rogramming</w:t>
      </w:r>
      <w:r w:rsidR="008333B4">
        <w:rPr>
          <w:rFonts w:asciiTheme="majorBidi" w:eastAsia="Times New Roman" w:hAnsiTheme="majorBidi" w:cstheme="majorBidi"/>
          <w:b/>
        </w:rPr>
        <w:t xml:space="preserve"> Frameworks</w:t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</w:rPr>
        <w:t xml:space="preserve">Shell Scripting, </w:t>
      </w:r>
      <w:r>
        <w:rPr>
          <w:rFonts w:asciiTheme="majorBidi" w:eastAsia="Times New Roman" w:hAnsiTheme="majorBidi" w:cstheme="majorBidi"/>
        </w:rPr>
        <w:t>Git, Visual Studio Code, PyCharm</w:t>
      </w:r>
      <w:r w:rsidR="00F27DF5">
        <w:rPr>
          <w:rFonts w:asciiTheme="majorBidi" w:eastAsia="Times New Roman" w:hAnsiTheme="majorBidi" w:cstheme="majorBidi"/>
        </w:rPr>
        <w:t>, Version Control</w:t>
      </w:r>
      <w:r w:rsidR="00122D1C">
        <w:rPr>
          <w:rFonts w:asciiTheme="majorBidi" w:eastAsia="Times New Roman" w:hAnsiTheme="majorBidi" w:cstheme="majorBidi"/>
        </w:rPr>
        <w:t xml:space="preserve">, </w:t>
      </w:r>
      <w:r w:rsidR="003D5E7A">
        <w:rPr>
          <w:rFonts w:asciiTheme="majorBidi" w:eastAsia="Times New Roman" w:hAnsiTheme="majorBidi" w:cstheme="majorBidi"/>
        </w:rPr>
        <w:t xml:space="preserve">AWS </w:t>
      </w:r>
      <w:r w:rsidR="00122D1C">
        <w:rPr>
          <w:rFonts w:asciiTheme="majorBidi" w:eastAsia="Times New Roman" w:hAnsiTheme="majorBidi" w:cstheme="majorBidi"/>
        </w:rPr>
        <w:t>Cloud</w:t>
      </w:r>
    </w:p>
    <w:p w14:paraId="01F213CF" w14:textId="77777777" w:rsidR="003631CB" w:rsidRPr="00810FB6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lastRenderedPageBreak/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7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DA67E" w14:textId="546095FC" w:rsidR="005B26A5" w:rsidRPr="001F4C62" w:rsidRDefault="00F76E4E" w:rsidP="005B26A5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 w:rsidRPr="00F76E4E">
        <w:rPr>
          <w:rFonts w:asciiTheme="majorBidi" w:eastAsia="Times New Roman" w:hAnsiTheme="majorBidi" w:cstheme="majorBidi"/>
          <w:b/>
        </w:rPr>
        <w:t>Ultrasound based Gesture Recognition on Edge</w:t>
      </w:r>
      <w:r w:rsidR="005B26A5">
        <w:rPr>
          <w:rFonts w:asciiTheme="majorBidi" w:eastAsia="Times New Roman" w:hAnsiTheme="majorBidi" w:cstheme="majorBidi"/>
          <w:b/>
        </w:rPr>
        <w:t xml:space="preserve"> (WPI, On Device Deep Learning)</w:t>
      </w:r>
      <w:r>
        <w:rPr>
          <w:rFonts w:asciiTheme="majorBidi" w:eastAsia="Times New Roman" w:hAnsiTheme="majorBidi" w:cstheme="majorBidi"/>
          <w:b/>
        </w:rPr>
        <w:tab/>
        <w:t xml:space="preserve">       </w:t>
      </w:r>
      <w:r w:rsidR="005B26A5">
        <w:rPr>
          <w:rFonts w:asciiTheme="majorBidi" w:eastAsia="Times New Roman" w:hAnsiTheme="majorBidi" w:cstheme="majorBidi"/>
        </w:rPr>
        <w:t>Fall</w:t>
      </w:r>
      <w:r w:rsidR="005B26A5" w:rsidRPr="001F4C62">
        <w:rPr>
          <w:rFonts w:asciiTheme="majorBidi" w:eastAsia="Times New Roman" w:hAnsiTheme="majorBidi" w:cstheme="majorBidi"/>
        </w:rPr>
        <w:t xml:space="preserve"> </w:t>
      </w:r>
      <w:r w:rsidR="005B26A5">
        <w:rPr>
          <w:rFonts w:asciiTheme="majorBidi" w:eastAsia="Times New Roman" w:hAnsiTheme="majorBidi" w:cstheme="majorBidi"/>
        </w:rPr>
        <w:t>‘23</w:t>
      </w:r>
    </w:p>
    <w:p w14:paraId="2388CECC" w14:textId="7D3103E1" w:rsidR="000B4155" w:rsidRDefault="000B4155" w:rsidP="000B415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 an edge solution for ultrasound based gesture classification by deploying a pre-trained CNN on a Raspberry Pi.</w:t>
      </w:r>
    </w:p>
    <w:p w14:paraId="5272233B" w14:textId="16C8C743" w:rsidR="005B26A5" w:rsidRPr="00087672" w:rsidRDefault="00E95D1F" w:rsidP="005B26A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Float16 quantization to reduce latency by 10 ms </w:t>
      </w:r>
      <w:r w:rsidR="002C2350">
        <w:rPr>
          <w:rFonts w:asciiTheme="majorBidi" w:eastAsia="Times New Roman" w:hAnsiTheme="majorBidi" w:cstheme="majorBidi"/>
        </w:rPr>
        <w:t>while achieving the same train and test accuracy</w:t>
      </w:r>
      <w:r w:rsidR="005B26A5">
        <w:rPr>
          <w:rFonts w:asciiTheme="majorBidi" w:eastAsia="Times New Roman" w:hAnsiTheme="majorBidi" w:cstheme="majorBidi"/>
        </w:rPr>
        <w:t>.</w:t>
      </w:r>
    </w:p>
    <w:p w14:paraId="5CEAF70E" w14:textId="6EBEF14B" w:rsidR="00087672" w:rsidRPr="001F4C62" w:rsidRDefault="0082542F" w:rsidP="00087672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nalyzing </w:t>
      </w:r>
      <w:r w:rsidR="00D67126">
        <w:rPr>
          <w:rFonts w:asciiTheme="majorBidi" w:eastAsia="Times New Roman" w:hAnsiTheme="majorBidi" w:cstheme="majorBidi"/>
          <w:b/>
        </w:rPr>
        <w:t xml:space="preserve">the performance of a </w:t>
      </w:r>
      <w:r w:rsidR="00EF2058">
        <w:rPr>
          <w:rFonts w:asciiTheme="majorBidi" w:eastAsia="Times New Roman" w:hAnsiTheme="majorBidi" w:cstheme="majorBidi"/>
          <w:b/>
        </w:rPr>
        <w:t>cart pole</w:t>
      </w:r>
      <w:r w:rsidR="00D67126">
        <w:rPr>
          <w:rFonts w:asciiTheme="majorBidi" w:eastAsia="Times New Roman" w:hAnsiTheme="majorBidi" w:cstheme="majorBidi"/>
          <w:b/>
        </w:rPr>
        <w:t xml:space="preserve"> system </w:t>
      </w:r>
      <w:r w:rsidR="00DC175E">
        <w:rPr>
          <w:rFonts w:asciiTheme="majorBidi" w:eastAsia="Times New Roman" w:hAnsiTheme="majorBidi" w:cstheme="majorBidi"/>
          <w:b/>
        </w:rPr>
        <w:t xml:space="preserve">for different parameters </w:t>
      </w:r>
      <w:r w:rsidR="00EF2058">
        <w:rPr>
          <w:rFonts w:asciiTheme="majorBidi" w:eastAsia="Times New Roman" w:hAnsiTheme="majorBidi" w:cstheme="majorBidi"/>
          <w:b/>
        </w:rPr>
        <w:t xml:space="preserve">for RL </w:t>
      </w:r>
      <w:r w:rsidR="00087672">
        <w:rPr>
          <w:rFonts w:asciiTheme="majorBidi" w:eastAsia="Times New Roman" w:hAnsiTheme="majorBidi" w:cstheme="majorBidi"/>
          <w:b/>
        </w:rPr>
        <w:t xml:space="preserve">(WPI, </w:t>
      </w:r>
      <w:r w:rsidR="00D87F1F">
        <w:rPr>
          <w:rFonts w:asciiTheme="majorBidi" w:eastAsia="Times New Roman" w:hAnsiTheme="majorBidi" w:cstheme="majorBidi"/>
          <w:b/>
        </w:rPr>
        <w:t>Artificial Intelligence</w:t>
      </w:r>
      <w:r w:rsidR="00087672">
        <w:rPr>
          <w:rFonts w:asciiTheme="majorBidi" w:eastAsia="Times New Roman" w:hAnsiTheme="majorBidi" w:cstheme="majorBidi"/>
          <w:b/>
        </w:rPr>
        <w:t xml:space="preserve">) </w:t>
      </w:r>
      <w:r w:rsidR="00087672" w:rsidRPr="001F4C62">
        <w:rPr>
          <w:rFonts w:asciiTheme="majorBidi" w:eastAsia="Times New Roman" w:hAnsiTheme="majorBidi" w:cstheme="majorBidi"/>
        </w:rPr>
        <w:tab/>
      </w:r>
      <w:r w:rsidR="00087672">
        <w:rPr>
          <w:rFonts w:asciiTheme="majorBidi" w:eastAsia="Times New Roman" w:hAnsiTheme="majorBidi" w:cstheme="majorBidi"/>
        </w:rPr>
        <w:t xml:space="preserve">   </w:t>
      </w:r>
      <w:r w:rsidR="00087672" w:rsidRPr="001F4C62">
        <w:rPr>
          <w:rFonts w:asciiTheme="majorBidi" w:eastAsia="Times New Roman" w:hAnsiTheme="majorBidi" w:cstheme="majorBidi"/>
        </w:rPr>
        <w:t xml:space="preserve">Spring </w:t>
      </w:r>
      <w:r w:rsidR="00087672">
        <w:rPr>
          <w:rFonts w:asciiTheme="majorBidi" w:eastAsia="Times New Roman" w:hAnsiTheme="majorBidi" w:cstheme="majorBidi"/>
        </w:rPr>
        <w:t>‘2</w:t>
      </w:r>
      <w:r w:rsidR="00D87F1F">
        <w:rPr>
          <w:rFonts w:asciiTheme="majorBidi" w:eastAsia="Times New Roman" w:hAnsiTheme="majorBidi" w:cstheme="majorBidi"/>
        </w:rPr>
        <w:t>3</w:t>
      </w:r>
    </w:p>
    <w:p w14:paraId="50181288" w14:textId="1022DCBD" w:rsidR="004C5DEE" w:rsidRDefault="00EF2058" w:rsidP="0008767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mplemented a </w:t>
      </w:r>
      <w:r w:rsidR="000B7AE5">
        <w:rPr>
          <w:rFonts w:asciiTheme="majorBidi" w:eastAsia="Times New Roman" w:hAnsiTheme="majorBidi" w:cstheme="majorBidi"/>
        </w:rPr>
        <w:t>R</w:t>
      </w:r>
      <w:r w:rsidR="00D23A29">
        <w:rPr>
          <w:rFonts w:asciiTheme="majorBidi" w:eastAsia="Times New Roman" w:hAnsiTheme="majorBidi" w:cstheme="majorBidi"/>
        </w:rPr>
        <w:t xml:space="preserve">einforcement </w:t>
      </w:r>
      <w:r w:rsidR="000B7AE5">
        <w:rPr>
          <w:rFonts w:asciiTheme="majorBidi" w:eastAsia="Times New Roman" w:hAnsiTheme="majorBidi" w:cstheme="majorBidi"/>
        </w:rPr>
        <w:t>L</w:t>
      </w:r>
      <w:r w:rsidR="00D23A29">
        <w:rPr>
          <w:rFonts w:asciiTheme="majorBidi" w:eastAsia="Times New Roman" w:hAnsiTheme="majorBidi" w:cstheme="majorBidi"/>
        </w:rPr>
        <w:t xml:space="preserve">earning framework in </w:t>
      </w:r>
      <w:r>
        <w:rPr>
          <w:rFonts w:asciiTheme="majorBidi" w:eastAsia="Times New Roman" w:hAnsiTheme="majorBidi" w:cstheme="majorBidi"/>
        </w:rPr>
        <w:t xml:space="preserve">PyTorch </w:t>
      </w:r>
      <w:r w:rsidR="004C5DEE">
        <w:rPr>
          <w:rFonts w:asciiTheme="majorBidi" w:eastAsia="Times New Roman" w:hAnsiTheme="majorBidi" w:cstheme="majorBidi"/>
        </w:rPr>
        <w:t xml:space="preserve">using OpenAI Gym </w:t>
      </w:r>
      <w:r w:rsidR="00D23A29">
        <w:rPr>
          <w:rFonts w:asciiTheme="majorBidi" w:eastAsia="Times New Roman" w:hAnsiTheme="majorBidi" w:cstheme="majorBidi"/>
        </w:rPr>
        <w:t>w</w:t>
      </w:r>
      <w:r>
        <w:rPr>
          <w:rFonts w:asciiTheme="majorBidi" w:eastAsia="Times New Roman" w:hAnsiTheme="majorBidi" w:cstheme="majorBidi"/>
        </w:rPr>
        <w:t xml:space="preserve">here the goal is to keep </w:t>
      </w:r>
      <w:r w:rsidR="00D23A29">
        <w:rPr>
          <w:rFonts w:asciiTheme="majorBidi" w:eastAsia="Times New Roman" w:hAnsiTheme="majorBidi" w:cstheme="majorBidi"/>
        </w:rPr>
        <w:t>a</w:t>
      </w:r>
      <w:r>
        <w:rPr>
          <w:rFonts w:asciiTheme="majorBidi" w:eastAsia="Times New Roman" w:hAnsiTheme="majorBidi" w:cstheme="majorBidi"/>
        </w:rPr>
        <w:t xml:space="preserve"> pole </w:t>
      </w:r>
      <w:r w:rsidR="00D23A29">
        <w:rPr>
          <w:rFonts w:asciiTheme="majorBidi" w:eastAsia="Times New Roman" w:hAnsiTheme="majorBidi" w:cstheme="majorBidi"/>
        </w:rPr>
        <w:t>upright</w:t>
      </w:r>
      <w:r w:rsidR="004C5DEE">
        <w:rPr>
          <w:rFonts w:asciiTheme="majorBidi" w:eastAsia="Times New Roman" w:hAnsiTheme="majorBidi" w:cstheme="majorBidi"/>
        </w:rPr>
        <w:t>,</w:t>
      </w:r>
    </w:p>
    <w:p w14:paraId="5F48B76E" w14:textId="48E4575E" w:rsidR="009B44E3" w:rsidRPr="00087672" w:rsidRDefault="00ED5167" w:rsidP="00C95C49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Analyzed the performance of the system for Deep Q-Networks (DQN) and Q-Learning scenarios</w:t>
      </w:r>
      <w:r w:rsidR="00BA247A">
        <w:rPr>
          <w:rFonts w:asciiTheme="majorBidi" w:eastAsia="Times New Roman" w:hAnsiTheme="majorBidi" w:cstheme="majorBidi"/>
        </w:rPr>
        <w:t xml:space="preserve"> for various system parameters</w:t>
      </w:r>
      <w:r>
        <w:rPr>
          <w:rFonts w:asciiTheme="majorBidi" w:eastAsia="Times New Roman" w:hAnsiTheme="majorBidi" w:cstheme="majorBidi"/>
        </w:rPr>
        <w:t>.</w:t>
      </w:r>
    </w:p>
    <w:p w14:paraId="1DE0746D" w14:textId="744A3E66" w:rsidR="005727AF" w:rsidRPr="001F4C62" w:rsidRDefault="00C95C49" w:rsidP="00D87F1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44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628325A5" w14:textId="77777777" w:rsidR="001F4A03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45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Dynamixel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</w:p>
    <w:p w14:paraId="7517C7BC" w14:textId="28766EBE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46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47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3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1B15F9AE" w14:textId="5D72F084" w:rsidR="00733343" w:rsidRDefault="00733343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ed high school and undergraduate students </w:t>
      </w:r>
      <w:r w:rsidR="00683310">
        <w:rPr>
          <w:rFonts w:asciiTheme="majorBidi" w:eastAsia="Times New Roman" w:hAnsiTheme="majorBidi" w:cstheme="majorBidi"/>
        </w:rPr>
        <w:t xml:space="preserve">towards </w:t>
      </w:r>
      <w:r w:rsidR="00FB30A0">
        <w:rPr>
          <w:rFonts w:asciiTheme="majorBidi" w:eastAsia="Times New Roman" w:hAnsiTheme="majorBidi" w:cstheme="majorBidi"/>
        </w:rPr>
        <w:t>ongoing research projects</w:t>
      </w:r>
      <w:r w:rsidR="00C11AB8">
        <w:rPr>
          <w:rFonts w:asciiTheme="majorBidi" w:eastAsia="Times New Roman" w:hAnsiTheme="majorBidi" w:cstheme="majorBidi"/>
        </w:rPr>
        <w:t xml:space="preserve"> through </w:t>
      </w:r>
      <w:r w:rsidR="008D4673" w:rsidRPr="0097063E">
        <w:rPr>
          <w:rFonts w:asciiTheme="majorBidi" w:eastAsia="Times New Roman" w:hAnsiTheme="majorBidi" w:cstheme="majorBidi"/>
        </w:rPr>
        <w:t>Massachusetts Life Sciences Center (MLSC) High School Apprenticeship Program</w:t>
      </w:r>
      <w:r w:rsidR="008D4673">
        <w:rPr>
          <w:rFonts w:asciiTheme="majorBidi" w:eastAsia="Times New Roman" w:hAnsiTheme="majorBidi" w:cstheme="majorBidi"/>
        </w:rPr>
        <w:t>, M</w:t>
      </w:r>
      <w:r w:rsidR="00C11AB8">
        <w:rPr>
          <w:rFonts w:asciiTheme="majorBidi" w:eastAsia="Times New Roman" w:hAnsiTheme="majorBidi" w:cstheme="majorBidi"/>
        </w:rPr>
        <w:t xml:space="preserve">ajor </w:t>
      </w:r>
      <w:r w:rsidR="008D4673">
        <w:rPr>
          <w:rFonts w:asciiTheme="majorBidi" w:eastAsia="Times New Roman" w:hAnsiTheme="majorBidi" w:cstheme="majorBidi"/>
        </w:rPr>
        <w:t>Q</w:t>
      </w:r>
      <w:r w:rsidR="00C11AB8">
        <w:rPr>
          <w:rFonts w:asciiTheme="majorBidi" w:eastAsia="Times New Roman" w:hAnsiTheme="majorBidi" w:cstheme="majorBidi"/>
        </w:rPr>
        <w:t xml:space="preserve">ualifying </w:t>
      </w:r>
      <w:r w:rsidR="008D4673">
        <w:rPr>
          <w:rFonts w:asciiTheme="majorBidi" w:eastAsia="Times New Roman" w:hAnsiTheme="majorBidi" w:cstheme="majorBidi"/>
        </w:rPr>
        <w:t>P</w:t>
      </w:r>
      <w:r w:rsidR="00C11AB8">
        <w:rPr>
          <w:rFonts w:asciiTheme="majorBidi" w:eastAsia="Times New Roman" w:hAnsiTheme="majorBidi" w:cstheme="majorBidi"/>
        </w:rPr>
        <w:t>rojects (MQP)</w:t>
      </w:r>
      <w:r w:rsidR="0097063E">
        <w:t xml:space="preserve">, </w:t>
      </w:r>
      <w:r w:rsidR="008D4673">
        <w:rPr>
          <w:rFonts w:asciiTheme="majorBidi" w:eastAsia="Times New Roman" w:hAnsiTheme="majorBidi" w:cstheme="majorBidi"/>
        </w:rPr>
        <w:t>&amp;</w:t>
      </w:r>
      <w:r w:rsidR="00C11AB8">
        <w:rPr>
          <w:rFonts w:asciiTheme="majorBidi" w:eastAsia="Times New Roman" w:hAnsiTheme="majorBidi" w:cstheme="majorBidi"/>
        </w:rPr>
        <w:t xml:space="preserve"> </w:t>
      </w:r>
      <w:r w:rsidR="008D4673">
        <w:rPr>
          <w:rFonts w:asciiTheme="majorBidi" w:eastAsia="Times New Roman" w:hAnsiTheme="majorBidi" w:cstheme="majorBidi"/>
        </w:rPr>
        <w:t>R</w:t>
      </w:r>
      <w:r w:rsidR="00C11AB8">
        <w:rPr>
          <w:rFonts w:asciiTheme="majorBidi" w:eastAsia="Times New Roman" w:hAnsiTheme="majorBidi" w:cstheme="majorBidi"/>
        </w:rPr>
        <w:t xml:space="preserve">esearch </w:t>
      </w:r>
      <w:r w:rsidR="008D4673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 xml:space="preserve">xperience </w:t>
      </w:r>
      <w:r w:rsidR="00D12505">
        <w:rPr>
          <w:rFonts w:asciiTheme="majorBidi" w:eastAsia="Times New Roman" w:hAnsiTheme="majorBidi" w:cstheme="majorBidi"/>
        </w:rPr>
        <w:t>for Undergrads</w:t>
      </w:r>
      <w:r w:rsidR="00C11AB8">
        <w:rPr>
          <w:rFonts w:asciiTheme="majorBidi" w:eastAsia="Times New Roman" w:hAnsiTheme="majorBidi" w:cstheme="majorBidi"/>
        </w:rPr>
        <w:t xml:space="preserve"> (R</w:t>
      </w:r>
      <w:r w:rsidR="0097063E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>U)</w:t>
      </w:r>
      <w:r w:rsidR="00FB30A0">
        <w:rPr>
          <w:rFonts w:asciiTheme="majorBidi" w:eastAsia="Times New Roman" w:hAnsiTheme="majorBidi" w:cstheme="majorBidi"/>
        </w:rPr>
        <w:t>.</w:t>
      </w:r>
    </w:p>
    <w:p w14:paraId="0E69F311" w14:textId="3D9F15D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HONORS </w:t>
      </w:r>
      <w:r w:rsidR="00400BFA" w:rsidRPr="00810FB6">
        <w:rPr>
          <w:rFonts w:asciiTheme="majorBidi" w:eastAsia="Times New Roman" w:hAnsiTheme="majorBidi" w:cstheme="majorBidi"/>
          <w:b/>
          <w:sz w:val="22"/>
          <w:szCs w:val="22"/>
        </w:rPr>
        <w:t>&amp;</w:t>
      </w: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5"/>
        <w:gridCol w:w="1265"/>
      </w:tblGrid>
      <w:tr w:rsidR="000B3B8B" w:rsidRPr="001F4C62" w14:paraId="7319C39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D9A915D" w14:textId="3DE8112A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</w:t>
            </w:r>
            <w:r w:rsidR="00C75958">
              <w:rPr>
                <w:rFonts w:asciiTheme="majorBidi" w:eastAsia="Times New Roman" w:hAnsiTheme="majorBidi" w:cstheme="majorBidi"/>
              </w:rPr>
              <w:t xml:space="preserve">PhD Backlin Scholarship to cover tuition and health insurance through WPI. </w:t>
            </w:r>
          </w:p>
        </w:tc>
        <w:tc>
          <w:tcPr>
            <w:tcW w:w="1265" w:type="dxa"/>
            <w:vAlign w:val="bottom"/>
          </w:tcPr>
          <w:p w14:paraId="4DC75521" w14:textId="50764122" w:rsidR="000B3B8B" w:rsidRDefault="00C75958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Sept.</w:t>
            </w:r>
            <w:r w:rsidR="000B3B8B">
              <w:rPr>
                <w:rFonts w:asciiTheme="majorBidi" w:eastAsia="Times New Roman" w:hAnsiTheme="majorBidi" w:cstheme="majorBidi"/>
              </w:rPr>
              <w:t xml:space="preserve"> ‘24</w:t>
            </w:r>
          </w:p>
        </w:tc>
      </w:tr>
      <w:tr w:rsidR="000B3B8B" w:rsidRPr="001F4C62" w14:paraId="23B0FB0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01E70266" w14:textId="02A9DB4C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IEEE EMBC NextGen Scholar Award. </w:t>
            </w:r>
          </w:p>
        </w:tc>
        <w:tc>
          <w:tcPr>
            <w:tcW w:w="1265" w:type="dxa"/>
            <w:vAlign w:val="bottom"/>
          </w:tcPr>
          <w:p w14:paraId="1653B0C4" w14:textId="1489F6C7" w:rsidR="000B3B8B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May ‘24</w:t>
            </w:r>
          </w:p>
        </w:tc>
      </w:tr>
      <w:tr w:rsidR="000B3B8B" w:rsidRPr="001F4C62" w14:paraId="57BFF21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A8BF372" w14:textId="539546C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Funded through </w:t>
            </w:r>
            <w:r w:rsidRPr="002C35D5">
              <w:rPr>
                <w:rFonts w:asciiTheme="majorBidi" w:eastAsia="Times New Roman" w:hAnsiTheme="majorBidi" w:cstheme="majorBidi"/>
              </w:rPr>
              <w:t>Amazon Robotics GBTI Award</w:t>
            </w:r>
            <w:r>
              <w:rPr>
                <w:rFonts w:asciiTheme="majorBidi" w:eastAsia="Times New Roman" w:hAnsiTheme="majorBidi" w:cstheme="majorBidi"/>
              </w:rPr>
              <w:t xml:space="preserve"> for the 2023-2024 academic year (Tuition support &amp; yearly award) </w:t>
            </w:r>
          </w:p>
        </w:tc>
        <w:tc>
          <w:tcPr>
            <w:tcW w:w="1265" w:type="dxa"/>
            <w:vAlign w:val="bottom"/>
          </w:tcPr>
          <w:p w14:paraId="06070E65" w14:textId="70C9938B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August ‘23</w:t>
            </w:r>
          </w:p>
        </w:tc>
      </w:tr>
      <w:tr w:rsidR="000B3B8B" w:rsidRPr="001F4C62" w14:paraId="511B866D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51F9A378" w14:textId="4AC98A83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elected for </w:t>
            </w:r>
            <w:r>
              <w:rPr>
                <w:rFonts w:asciiTheme="majorBidi" w:eastAsia="Times New Roman" w:hAnsiTheme="majorBidi" w:cstheme="majorBidi"/>
              </w:rPr>
              <w:t xml:space="preserve">the </w:t>
            </w:r>
            <w:r w:rsidRPr="001F4C62">
              <w:rPr>
                <w:rFonts w:asciiTheme="majorBidi" w:eastAsia="Times New Roman" w:hAnsiTheme="majorBidi" w:cstheme="majorBidi"/>
              </w:rPr>
              <w:t xml:space="preserve">2021B cohort of Google Research’s CSRMP. </w:t>
            </w:r>
            <w:r>
              <w:rPr>
                <w:rFonts w:asciiTheme="majorBidi" w:eastAsia="Times New Roman" w:hAnsiTheme="majorBidi" w:cstheme="majorBidi"/>
              </w:rPr>
              <w:t>The f</w:t>
            </w:r>
            <w:r w:rsidRPr="001F4C62">
              <w:rPr>
                <w:rFonts w:asciiTheme="majorBidi" w:eastAsia="Times New Roman" w:hAnsiTheme="majorBidi" w:cstheme="majorBidi"/>
              </w:rPr>
              <w:t>irst person at WPI to have ever been selected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710111FA" w14:textId="77D5B4C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Sept</w:t>
            </w:r>
            <w:r>
              <w:rPr>
                <w:rFonts w:asciiTheme="majorBidi" w:eastAsia="Times New Roman" w:hAnsiTheme="majorBidi" w:cstheme="majorBidi"/>
              </w:rPr>
              <w:t>. 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0B3B8B" w:rsidRPr="001F4C62" w14:paraId="7E2D555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763DDE2C" w14:textId="358D6855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3E813725" w14:textId="6C20C3D7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0B3B8B" w:rsidRPr="001F4C62" w14:paraId="0B4ABE70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6A18420" w14:textId="2748F937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D568575" w14:textId="18CCA0CF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0B3B8B" w:rsidRPr="001F4C62" w14:paraId="6C8D22B2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1275A428" w14:textId="6412260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6274BA0" w14:textId="75BA3CD0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0B3B8B" w:rsidRPr="001F4C62" w14:paraId="15EE5D15" w14:textId="77777777" w:rsidTr="00675E3C">
        <w:trPr>
          <w:trHeight w:val="276"/>
        </w:trPr>
        <w:tc>
          <w:tcPr>
            <w:tcW w:w="9535" w:type="dxa"/>
            <w:vAlign w:val="bottom"/>
          </w:tcPr>
          <w:p w14:paraId="7D79043E" w14:textId="54A1F3C8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26A4A8D9" w14:textId="67DA590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0B3B8B" w:rsidRPr="001F4C62" w14:paraId="0DA78315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7475B6B5" w14:textId="2C1FA24B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62EF33EA" w14:textId="3409C7B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495703B" w14:textId="77777777" w:rsidR="00BF21AA" w:rsidRPr="00810FB6" w:rsidRDefault="00BF21AA" w:rsidP="00BF21A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JOURNAL PUBLICATIONS</w:t>
      </w:r>
    </w:p>
    <w:p w14:paraId="0F6BECAB" w14:textId="238733E2" w:rsidR="00BF21AA" w:rsidRPr="00BF21AA" w:rsidRDefault="00BF21AA" w:rsidP="00BF21A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301" behindDoc="1" locked="0" layoutInCell="1" allowOverlap="1" wp14:anchorId="6E2D1BEC" wp14:editId="53951F00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389950172" name="Picture 389950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ACFF83" w14:textId="0AB6044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>Published</w:t>
      </w:r>
    </w:p>
    <w:p w14:paraId="7E3D171E" w14:textId="4CD33F18" w:rsidR="00E03F99" w:rsidRDefault="00716070" w:rsidP="00E03F9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E03F99"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E03F99">
        <w:rPr>
          <w:rFonts w:asciiTheme="majorBidi" w:eastAsia="Times New Roman" w:hAnsiTheme="majorBidi" w:cstheme="majorBidi"/>
          <w:sz w:val="19"/>
          <w:szCs w:val="19"/>
        </w:rPr>
        <w:t xml:space="preserve">Tang, Y., &amp; 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>Zhang, H. K. (202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5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October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E03F99" w:rsidRPr="0007045E">
        <w:rPr>
          <w:rFonts w:asciiTheme="majorBidi" w:eastAsia="Times New Roman" w:hAnsiTheme="majorBidi" w:cstheme="majorBidi"/>
          <w:sz w:val="19"/>
          <w:szCs w:val="19"/>
        </w:rPr>
        <w:t>Acoustic Reflector based Forearm Ultrasound for Hand Gesture Classification</w:t>
      </w:r>
      <w:r w:rsidR="00E03F9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E03F99" w:rsidRPr="0029632E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E03F99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.</w:t>
      </w:r>
    </w:p>
    <w:p w14:paraId="30EEF35E" w14:textId="29336E77" w:rsidR="0018418E" w:rsidRPr="00E03F99" w:rsidRDefault="00E03F99" w:rsidP="00E03F9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18418E" w:rsidRPr="00E03F9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, Nycz, C. J., Schueler, M., Zhang, Z., &amp; Zhang, H. K. (2023). Simultaneous estimation of hand configurations and finger joint angles using forearm ultrasound. </w:t>
      </w:r>
      <w:bookmarkStart w:id="1" w:name="_Hlk184891091"/>
      <w:r w:rsidR="0018418E" w:rsidRPr="00E03F99">
        <w:rPr>
          <w:rFonts w:asciiTheme="majorBidi" w:eastAsia="Times New Roman" w:hAnsiTheme="majorBidi" w:cstheme="majorBidi"/>
          <w:i/>
          <w:iCs/>
          <w:sz w:val="19"/>
          <w:szCs w:val="19"/>
        </w:rPr>
        <w:t>IEEE Transactions on Medical Robotics and Bionics, 5(1)</w:t>
      </w:r>
      <w:bookmarkEnd w:id="1"/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, 120-132. </w:t>
      </w:r>
      <w:hyperlink r:id="rId48" w:history="1">
        <w:r w:rsidR="0018418E" w:rsidRPr="00E03F9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</w:p>
    <w:p w14:paraId="3819A042" w14:textId="4FBE6D05" w:rsidR="00716070" w:rsidRPr="0018418E" w:rsidRDefault="0018418E" w:rsidP="0018418E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Tsumura, R., Hardin, J.W., </w:t>
      </w: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, Grossestreuer, A.V., Odusanya, O.S., Zheng, Y., Hill, J.C., Hoffmann, B., Soboyejo, W. and Zhang, H.K., 2021. Tele-Operative Low-Cost Robotic Lung Ultrasound Scanning Platform for Triage of COVID-19 Patients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, 6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(3), pp.4664-4671. </w:t>
      </w:r>
      <w:hyperlink r:id="rId49" w:history="1">
        <w:r w:rsidRPr="00601862">
          <w:rPr>
            <w:rStyle w:val="Hyperlink"/>
            <w:rFonts w:asciiTheme="majorBidi" w:eastAsia="Times New Roman" w:hAnsiTheme="majorBidi" w:cstheme="majorBidi"/>
            <w:color w:val="4472C4" w:themeColor="accent1"/>
            <w:sz w:val="19"/>
            <w:szCs w:val="19"/>
          </w:rPr>
          <w:t>Paper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0" w:history="1">
        <w:r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7BD7A12" w14:textId="0DAD9CC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 w:rsidRPr="00716070">
        <w:rPr>
          <w:rFonts w:asciiTheme="majorBidi" w:eastAsia="Times New Roman" w:hAnsiTheme="majorBidi" w:cstheme="majorBidi"/>
          <w:b/>
          <w:bCs/>
          <w:sz w:val="19"/>
          <w:szCs w:val="19"/>
        </w:rPr>
        <w:t>Awaiting Review</w:t>
      </w:r>
    </w:p>
    <w:p w14:paraId="6DF54F72" w14:textId="13D81124" w:rsidR="00BF21AA" w:rsidRPr="00E03F99" w:rsidRDefault="00BF21AA" w:rsidP="00E03F99">
      <w:pPr>
        <w:numPr>
          <w:ilvl w:val="0"/>
          <w:numId w:val="19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Wang, Y., Liu, J., &amp; Koike-Akino, T. (2024, </w:t>
      </w:r>
      <w:r w:rsidR="0007045E">
        <w:rPr>
          <w:rFonts w:asciiTheme="majorBidi" w:eastAsia="Times New Roman" w:hAnsiTheme="majorBidi" w:cstheme="majorBidi"/>
          <w:sz w:val="19"/>
          <w:szCs w:val="19"/>
        </w:rPr>
        <w:t>October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GPT Sonograpy: Hand Gesture Decoding from Forearm Ultrasound Images via VLM. </w:t>
      </w:r>
      <w:r w:rsidR="00BC5E79" w:rsidRPr="00BC5E79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E03F99">
        <w:rPr>
          <w:rFonts w:asciiTheme="majorBidi" w:eastAsia="Times New Roman" w:hAnsiTheme="majorBidi" w:cstheme="majorBidi"/>
          <w:i/>
          <w:iCs/>
          <w:sz w:val="19"/>
          <w:szCs w:val="19"/>
        </w:rPr>
        <w:t>Access</w:t>
      </w:r>
      <w:r w:rsidR="00CE269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Journal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1" w:history="1">
        <w:r w:rsidRPr="008C50C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98CB55E" w14:textId="46063FD5" w:rsidR="0029632E" w:rsidRDefault="00172D70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2</w:t>
      </w:r>
      <w:r>
        <w:rPr>
          <w:rFonts w:asciiTheme="majorBidi" w:eastAsia="Times New Roman" w:hAnsiTheme="majorBidi" w:cstheme="majorBidi"/>
          <w:sz w:val="19"/>
          <w:szCs w:val="19"/>
        </w:rPr>
        <w:t>]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29632E" w:rsidRPr="00B019AB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E2B3D">
        <w:rPr>
          <w:rFonts w:asciiTheme="majorBidi" w:eastAsia="Times New Roman" w:hAnsiTheme="majorBidi" w:cstheme="majorBidi"/>
          <w:sz w:val="19"/>
          <w:szCs w:val="19"/>
        </w:rPr>
        <w:t xml:space="preserve">Nekkanti, S., Tiller, D., Deshmukh, M., Calli, B., Howe, R. D., &amp; </w:t>
      </w:r>
      <w:r w:rsidR="00C933D9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CE18E4" w:rsidRPr="00CE18E4">
        <w:rPr>
          <w:rFonts w:asciiTheme="majorBidi" w:eastAsia="Times New Roman" w:hAnsiTheme="majorBidi" w:cstheme="majorBidi"/>
          <w:sz w:val="19"/>
          <w:szCs w:val="19"/>
        </w:rPr>
        <w:t>Simultaneous Estimation of Manipulation Skill and Hand Grasp Force from Forearm Ultrasound Images</w:t>
      </w:r>
      <w:r w:rsidR="00CE18E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Cyborg and Bionic Systems,</w:t>
      </w:r>
      <w:r w:rsidR="007E462D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a Scie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nce </w:t>
      </w:r>
      <w:r w:rsidR="00B93E25">
        <w:rPr>
          <w:rFonts w:asciiTheme="majorBidi" w:eastAsia="Times New Roman" w:hAnsiTheme="majorBidi" w:cstheme="majorBidi"/>
          <w:i/>
          <w:iCs/>
          <w:sz w:val="19"/>
          <w:szCs w:val="19"/>
        </w:rPr>
        <w:t>J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ournal</w:t>
      </w:r>
      <w:r w:rsidR="00B019AB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D224D3B" w14:textId="3AAD5F3D" w:rsidR="00415797" w:rsidRDefault="00172D70" w:rsidP="00415797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3</w:t>
      </w:r>
      <w:r>
        <w:rPr>
          <w:rFonts w:asciiTheme="majorBidi" w:eastAsia="Times New Roman" w:hAnsiTheme="majorBidi" w:cstheme="majorBidi"/>
          <w:sz w:val="19"/>
          <w:szCs w:val="19"/>
        </w:rPr>
        <w:t>]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Lin</w:t>
      </w:r>
      <w:r w:rsidR="0005405F">
        <w:rPr>
          <w:rFonts w:asciiTheme="majorBidi" w:eastAsia="Times New Roman" w:hAnsiTheme="majorBidi" w:cstheme="majorBidi"/>
          <w:sz w:val="19"/>
          <w:szCs w:val="19"/>
        </w:rPr>
        <w:t>,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F</w:t>
      </w:r>
      <w:r w:rsidR="00976213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Hou, S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Gao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S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Z</w:t>
      </w:r>
      <w:r w:rsidR="000A2AD5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and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Ultrasound-Based Hand Gesture Recognition with Cross-User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Reproducibility through Deep Metric Learning with Triplet Network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97091D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</w:t>
      </w:r>
      <w:r w:rsidR="0097091D">
        <w:rPr>
          <w:rFonts w:asciiTheme="majorBidi" w:eastAsia="Times New Roman" w:hAnsiTheme="majorBidi" w:cstheme="majorBidi"/>
          <w:i/>
          <w:iCs/>
          <w:sz w:val="19"/>
          <w:szCs w:val="19"/>
        </w:rPr>
        <w:t>.</w:t>
      </w:r>
    </w:p>
    <w:p w14:paraId="57640CEA" w14:textId="24ADD4F4" w:rsidR="00415797" w:rsidRPr="00191655" w:rsidRDefault="00415797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i/>
          <w:iCs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4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]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</w:t>
      </w:r>
      <w:r>
        <w:rPr>
          <w:rFonts w:asciiTheme="majorBidi" w:eastAsia="Times New Roman" w:hAnsiTheme="majorBidi" w:cstheme="majorBidi"/>
          <w:sz w:val="19"/>
          <w:szCs w:val="19"/>
        </w:rPr>
        <w:t>Ramuu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, T., Nekkanti, S., </w:t>
      </w:r>
      <w:r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B3AD1">
        <w:rPr>
          <w:rFonts w:asciiTheme="majorBidi" w:eastAsia="Times New Roman" w:hAnsiTheme="majorBidi" w:cstheme="majorBidi"/>
          <w:sz w:val="19"/>
          <w:szCs w:val="19"/>
        </w:rPr>
        <w:t xml:space="preserve">Vostrikov, S., Lin, F.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r w:rsidR="00704404" w:rsidRPr="00704404">
        <w:rPr>
          <w:rFonts w:asciiTheme="majorBidi" w:eastAsia="Times New Roman" w:hAnsiTheme="majorBidi" w:cstheme="majorBidi"/>
          <w:sz w:val="19"/>
          <w:szCs w:val="19"/>
        </w:rPr>
        <w:t xml:space="preserve">Cossettini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>A.,</w:t>
      </w:r>
      <w:r w:rsidR="00784C2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and </w:t>
      </w:r>
      <w:r>
        <w:rPr>
          <w:rFonts w:asciiTheme="majorBidi" w:eastAsia="Times New Roman" w:hAnsiTheme="majorBidi" w:cstheme="majorBidi"/>
          <w:sz w:val="19"/>
          <w:szCs w:val="19"/>
        </w:rPr>
        <w:t>Zhang, H. K. (202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5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Jun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Wearable Continuous Hand Force Estimation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Using A-Mode Ultrasound: Demonstration with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the WULPUS Platform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191655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.</w:t>
      </w:r>
    </w:p>
    <w:p w14:paraId="6E5C85C2" w14:textId="4044933D" w:rsidR="001D3F8C" w:rsidRPr="00810FB6" w:rsidRDefault="00BF21AA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CONFERENCE </w:t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PUBLICATIO</w:t>
      </w:r>
      <w:r w:rsidR="00296066" w:rsidRPr="00810FB6">
        <w:rPr>
          <w:rFonts w:asciiTheme="majorBidi" w:eastAsia="Times New Roman" w:hAnsiTheme="majorBidi" w:cstheme="majorBidi"/>
          <w:b/>
          <w:sz w:val="22"/>
          <w:szCs w:val="22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5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8252C" w14:textId="44617C51" w:rsidR="00B93E25" w:rsidRPr="00AA5537" w:rsidRDefault="00AA5537" w:rsidP="00060A8C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F4495"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93E25">
        <w:rPr>
          <w:rFonts w:asciiTheme="majorBidi" w:eastAsia="Times New Roman" w:hAnsiTheme="majorBidi" w:cstheme="majorBidi"/>
          <w:sz w:val="19"/>
          <w:szCs w:val="19"/>
        </w:rPr>
        <w:t>Steines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, D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5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82591">
        <w:rPr>
          <w:rFonts w:asciiTheme="majorBidi" w:eastAsia="Times New Roman" w:hAnsiTheme="majorBidi" w:cstheme="majorBidi"/>
          <w:sz w:val="19"/>
          <w:szCs w:val="19"/>
        </w:rPr>
        <w:t>May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582591">
        <w:rPr>
          <w:rFonts w:asciiTheme="majorBidi" w:eastAsia="Times New Roman" w:hAnsiTheme="majorBidi" w:cstheme="majorBidi"/>
          <w:sz w:val="19"/>
          <w:szCs w:val="19"/>
        </w:rPr>
        <w:t>Tranfer Learning and Quantization for Efficient AP vs. LA X-Ray View Classification on an Edge Devi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In</w:t>
      </w:r>
      <w:r w:rsidR="00F275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70DEE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with Deep Learning</w:t>
      </w:r>
      <w:r w:rsidR="00F275B9">
        <w:rPr>
          <w:rFonts w:asciiTheme="majorBidi" w:eastAsia="Times New Roman" w:hAnsiTheme="majorBidi" w:cstheme="majorBidi"/>
          <w:i/>
          <w:iCs/>
          <w:sz w:val="19"/>
          <w:szCs w:val="19"/>
        </w:rPr>
        <w:t>- Short Papers</w:t>
      </w:r>
      <w:r w:rsidR="00893490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2" w:history="1">
        <w:r w:rsidR="007F4495"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37A5E16" w14:textId="2B9F9B25" w:rsidR="00B93E25" w:rsidRPr="00B93E25" w:rsidRDefault="00B93E25" w:rsidP="00B93E25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, Zhang, H. K., &amp; Islam, B. (2024, September). Forearm Ultrasound based Gesture Recognition on Edg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In </w:t>
      </w:r>
      <w:r w:rsidRPr="00893490">
        <w:rPr>
          <w:rFonts w:asciiTheme="majorBidi" w:eastAsia="Times New Roman" w:hAnsiTheme="majorBidi" w:cstheme="majorBidi"/>
          <w:i/>
          <w:iCs/>
          <w:sz w:val="19"/>
          <w:szCs w:val="19"/>
        </w:rPr>
        <w:t>2024 IEEE Body Sensor Networks Conferen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3" w:history="1">
        <w:r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3BFD03B" w14:textId="668CEF29" w:rsidR="007451BF" w:rsidRPr="00051400" w:rsidRDefault="00B70A50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451BF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>, Talele</w:t>
      </w:r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451BF">
        <w:rPr>
          <w:rFonts w:asciiTheme="majorBidi" w:eastAsia="Times New Roman" w:hAnsiTheme="majorBidi" w:cstheme="majorBidi"/>
          <w:sz w:val="19"/>
          <w:szCs w:val="19"/>
        </w:rPr>
        <w:t>A</w:t>
      </w:r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., </w:t>
      </w:r>
      <w:r w:rsidR="007451BF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7451BF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F61C3" w:rsidRPr="000F61C3">
        <w:rPr>
          <w:rFonts w:asciiTheme="majorBidi" w:eastAsia="Times New Roman" w:hAnsiTheme="majorBidi" w:cstheme="majorBidi"/>
          <w:sz w:val="19"/>
          <w:szCs w:val="19"/>
        </w:rPr>
        <w:t>Hand Gesture Classification based on Forearm Ultrasound Video Snippets Using 3D Convolutional Neural Networks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 xml:space="preserve">(pp. 1-4)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IEEE.</w:t>
      </w:r>
      <w:r w:rsidR="00280AF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4" w:history="1">
        <w:r w:rsidR="00280AF4" w:rsidRPr="00087AA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84CAF37" w14:textId="1F178B7D" w:rsidR="00051400" w:rsidRPr="00051400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32600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32600" w:rsidRPr="005213F9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B32600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B32600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>)</w:t>
      </w:r>
      <w:r w:rsidR="000C0B3E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451BF" w:rsidRPr="007451BF">
        <w:rPr>
          <w:rFonts w:asciiTheme="majorBidi" w:eastAsia="Times New Roman" w:hAnsiTheme="majorBidi" w:cstheme="majorBidi"/>
          <w:sz w:val="19"/>
          <w:szCs w:val="19"/>
        </w:rPr>
        <w:t>Improving Intersession Reproducibility for Forearm Ultrasound based Hand Gesture Classification through an Incremental Learning Approach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4)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.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 IEEE.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5" w:history="1">
        <w:r w:rsidR="00280AF4" w:rsidRPr="00E779F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CE4DB2A" w14:textId="6C206031" w:rsidR="00F97985" w:rsidRPr="00F97985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97985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, Liu, J., Wang, Y., </w:t>
      </w:r>
      <w:r w:rsidR="00F97985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Koike-Akino, 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T.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(2024, July). Random Channel Ablation for Robust Hand Gesture Classification with Multimodal Biosignals. In </w:t>
      </w:r>
      <w:r w:rsidR="00327475" w:rsidRPr="00327475">
        <w:rPr>
          <w:rFonts w:asciiTheme="majorBidi" w:eastAsia="Times New Roman" w:hAnsiTheme="majorBidi" w:cstheme="majorBidi"/>
          <w:i/>
          <w:iCs/>
          <w:sz w:val="19"/>
          <w:szCs w:val="19"/>
        </w:rPr>
        <w:t>2024 IEEE Engineering in Medicine and Biology Conference (EMBC)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</w:t>
      </w:r>
      <w:r w:rsidR="00E3525C">
        <w:rPr>
          <w:rFonts w:asciiTheme="majorBidi" w:eastAsia="Times New Roman" w:hAnsiTheme="majorBidi" w:cstheme="majorBidi"/>
          <w:sz w:val="19"/>
          <w:szCs w:val="19"/>
        </w:rPr>
        <w:t>6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).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IEEE.</w:t>
      </w:r>
      <w:r w:rsidR="008C50C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6" w:history="1">
        <w:r w:rsidR="008C50C2" w:rsidRPr="00E057D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8C50C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EE6F938" w14:textId="67A9494F" w:rsidR="000D6484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0D6484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D64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0D6484" w:rsidRPr="00741137">
        <w:rPr>
          <w:rFonts w:asciiTheme="majorBidi" w:eastAsia="Times New Roman" w:hAnsiTheme="majorBidi" w:cstheme="majorBidi"/>
          <w:sz w:val="19"/>
          <w:szCs w:val="19"/>
        </w:rPr>
        <w:t>Zhang, H. K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>.</w:t>
      </w:r>
      <w:r w:rsidR="00047402" w:rsidRPr="00047402">
        <w:t xml:space="preserve"> </w:t>
      </w:r>
      <w:r w:rsidR="00047402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April). </w:t>
      </w:r>
      <w:r w:rsidR="008C55E3" w:rsidRPr="008C55E3">
        <w:rPr>
          <w:rFonts w:asciiTheme="majorBidi" w:eastAsia="Times New Roman" w:hAnsiTheme="majorBidi" w:cstheme="majorBidi"/>
          <w:sz w:val="19"/>
          <w:szCs w:val="19"/>
        </w:rPr>
        <w:t>Mirror-based Ultrasound System for Exploring Hand Gesture Classification through Convolutional Neural Network and Vision Transformer</w:t>
      </w:r>
      <w:r w:rsidR="009E258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D74CC9" w:rsidRPr="00D74CC9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2024: Ultrasonic Imaging and Tomography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 (Vol. 12932, pp. 218-222). SPIE</w:t>
      </w:r>
      <w:r w:rsidR="009E258C">
        <w:rPr>
          <w:rFonts w:asciiTheme="majorBidi" w:eastAsia="Times New Roman" w:hAnsiTheme="majorBidi" w:cstheme="majorBidi"/>
          <w:sz w:val="19"/>
          <w:szCs w:val="19"/>
        </w:rPr>
        <w:t>.</w:t>
      </w:r>
      <w:r w:rsidR="00D74CC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7" w:history="1"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  <w:r w:rsidR="009007B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and</w:t>
        </w:r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Video</w:t>
        </w:r>
      </w:hyperlink>
      <w:r w:rsidR="00D74CC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98E808D" w14:textId="12E2B859" w:rsidR="00601862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C614BD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>&amp; Zhang, H. K.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 (2023, October). </w:t>
      </w:r>
      <w:r w:rsidR="00045779" w:rsidRPr="00601862">
        <w:rPr>
          <w:rFonts w:asciiTheme="majorBidi" w:eastAsia="Times New Roman" w:hAnsiTheme="majorBidi" w:cstheme="majorBidi"/>
          <w:sz w:val="19"/>
          <w:szCs w:val="19"/>
        </w:rPr>
        <w:t xml:space="preserve">Leveraging Ultrasound Sensing for Virtual Object Manipulation in Immersive Environments. </w:t>
      </w:r>
      <w:r w:rsidR="007C07B9" w:rsidRPr="00601862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67583" w:rsidRPr="00F67583">
        <w:rPr>
          <w:rFonts w:asciiTheme="majorBidi" w:eastAsia="Times New Roman" w:hAnsiTheme="majorBidi" w:cstheme="majorBidi"/>
          <w:i/>
          <w:iCs/>
          <w:sz w:val="19"/>
          <w:szCs w:val="19"/>
          <w:highlight w:val="white"/>
        </w:rPr>
        <w:t>2023 IEEE 19th International Conference on Body Sensor Networks (BSN)</w:t>
      </w:r>
      <w:r w:rsidR="00F67583" w:rsidRPr="00F67583">
        <w:rPr>
          <w:rFonts w:asciiTheme="majorBidi" w:eastAsia="Times New Roman" w:hAnsiTheme="majorBidi" w:cstheme="majorBidi"/>
          <w:sz w:val="19"/>
          <w:szCs w:val="19"/>
          <w:highlight w:val="white"/>
        </w:rPr>
        <w:t xml:space="preserve"> (pp. 1-4). IEEE.</w:t>
      </w:r>
      <w:r w:rsidR="0065247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8" w:history="1">
        <w:r w:rsidR="009D12E8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9D12E8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9" w:history="1">
        <w:r w:rsidR="000D6CBF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0D6CBF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DF64F8B" w14:textId="4B34F2B9" w:rsidR="009D342B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00779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, &amp; Zhang, H. K. (2023, </w:t>
      </w:r>
      <w:r w:rsidR="00760CA4" w:rsidRPr="00601862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D247D" w:rsidRPr="00601862">
        <w:rPr>
          <w:rFonts w:asciiTheme="majorBidi" w:eastAsia="Times New Roman" w:hAnsiTheme="majorBidi" w:cstheme="majorBidi"/>
          <w:sz w:val="19"/>
          <w:szCs w:val="19"/>
        </w:rPr>
        <w:t>Estimating Force Exerted by the Fingers Based on Forearm Ultrasound</w:t>
      </w:r>
      <w:r w:rsidR="0076468F" w:rsidRPr="00601862">
        <w:rPr>
          <w:rFonts w:asciiTheme="majorBidi" w:eastAsia="Times New Roman" w:hAnsiTheme="majorBidi" w:cstheme="majorBidi"/>
          <w:sz w:val="19"/>
          <w:szCs w:val="19"/>
        </w:rPr>
        <w:t xml:space="preserve">. In </w:t>
      </w:r>
      <w:r w:rsidR="0076468F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3</w:t>
      </w:r>
      <w:r w:rsidR="003B7E8C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EEE International Ultrasonics Symposium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B7E8C" w:rsidRPr="0026521F">
        <w:rPr>
          <w:rFonts w:asciiTheme="majorBidi" w:eastAsia="Times New Roman" w:hAnsiTheme="majorBidi" w:cstheme="majorBidi"/>
          <w:i/>
          <w:iCs/>
          <w:sz w:val="19"/>
          <w:szCs w:val="19"/>
        </w:rPr>
        <w:t>(IUS)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  <w:r w:rsidR="0026521F">
        <w:rPr>
          <w:rFonts w:asciiTheme="majorBidi" w:eastAsia="Times New Roman" w:hAnsiTheme="majorBidi" w:cstheme="majorBidi"/>
          <w:sz w:val="19"/>
          <w:szCs w:val="19"/>
        </w:rPr>
        <w:t xml:space="preserve"> (pp. 1-4).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0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1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53DE804" w14:textId="7CD5F716" w:rsidR="003772B3" w:rsidRPr="0018418E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F0D38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Bimbraw, </w:t>
      </w:r>
      <w:r w:rsidR="00726F6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K.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, &amp; Zheng, M. (2023, January). Towards The Development of a Low-Latency, Biosignal-Controlled Human-Machine Interaction System. In </w:t>
      </w:r>
      <w:r w:rsidR="00011AE2" w:rsidRPr="0076468F">
        <w:rPr>
          <w:rFonts w:asciiTheme="majorBidi" w:eastAsia="Times New Roman" w:hAnsiTheme="majorBidi" w:cstheme="majorBidi"/>
          <w:i/>
          <w:iCs/>
          <w:sz w:val="19"/>
          <w:szCs w:val="19"/>
        </w:rPr>
        <w:t>2023 IEEE/SICE International Symposium on System Integration (SII)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 (pp. 1-7). </w:t>
      </w:r>
      <w:hyperlink r:id="rId62" w:history="1">
        <w:r w:rsid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2534A" w:rsidRP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per</w:t>
        </w:r>
      </w:hyperlink>
      <w:r w:rsidR="0052534A">
        <w:rPr>
          <w:rFonts w:asciiTheme="majorBidi" w:eastAsia="Times New Roman" w:hAnsiTheme="majorBidi" w:cstheme="majorBidi"/>
          <w:sz w:val="19"/>
          <w:szCs w:val="19"/>
        </w:rPr>
        <w:t>.</w:t>
      </w:r>
      <w:r w:rsidR="005A071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3" w:history="1">
        <w:r w:rsidR="005A071B" w:rsidRPr="003045B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5A071B">
        <w:rPr>
          <w:rFonts w:asciiTheme="majorBidi" w:eastAsia="Times New Roman" w:hAnsiTheme="majorBidi" w:cstheme="majorBidi"/>
          <w:sz w:val="19"/>
          <w:szCs w:val="19"/>
        </w:rPr>
        <w:t>.</w:t>
      </w:r>
      <w:r w:rsidRPr="0018418E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138BF662" w14:textId="086D2751" w:rsidR="00984E53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73240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732409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 (ICRA)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(pp. 91-97). IEEE. </w:t>
      </w:r>
      <w:hyperlink r:id="rId64" w:history="1">
        <w:r w:rsidR="002F0D38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954E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5" w:history="1"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2F0D38" w:rsidRPr="00741137">
        <w:rPr>
          <w:rStyle w:val="Hyperlink"/>
          <w:rFonts w:asciiTheme="majorBidi" w:eastAsia="Times New Roman" w:hAnsiTheme="majorBidi" w:cstheme="majorBidi"/>
          <w:sz w:val="19"/>
          <w:szCs w:val="19"/>
        </w:rPr>
        <w:t>.</w:t>
      </w:r>
    </w:p>
    <w:p w14:paraId="434E016C" w14:textId="0182B681" w:rsid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>, Ma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X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Z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H. (2020)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Augmented Reality-Based Lung Ultrasound Scanning Guidance. In: </w:t>
      </w:r>
      <w:r w:rsidR="00234142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Medical Ultrasound, and Preterm, Perinatal and Paediatric Image Analysis. ASMUS 2020, PIPPI 2020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Lecture Notes in Computer Science, vol 12437. Springer, Cham.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doi.org/10.1007/978-3-030-60334-2_11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6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7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14C90B3" w14:textId="7C5CDB0A" w:rsidR="00CB4EB9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70B77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Fox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 E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Weinberg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G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and Hammond, 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F. L. (2020)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Towards Sonomyography-Based Real-Time Control of Powered Prosthesis Grasp Synergies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601862">
        <w:rPr>
          <w:rFonts w:asciiTheme="majorBidi" w:eastAsia="Times New Roman" w:hAnsiTheme="majorBidi" w:cstheme="majorBidi"/>
          <w:sz w:val="19"/>
          <w:szCs w:val="19"/>
        </w:rPr>
        <w:t>: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F70B77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0 42nd Annual International Conference of the IEEE Engineering in Medicine &amp; Biology Society (EMBC)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Montreal, QC, Canada, 2020, pp. 4753-4757, doi: 10.1109/EMBC44109.2020.9176483.</w:t>
      </w:r>
      <w:r w:rsidR="008763CF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8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9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</w:t>
        </w:r>
        <w:r w:rsidR="004E5041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deo</w:t>
        </w:r>
      </w:hyperlink>
      <w:r w:rsidR="004E5041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5A1D40F" w14:textId="18F7C406" w:rsidR="001D3F8C" w:rsidRPr="00CB4EB9" w:rsidRDefault="00CB4EB9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Mehta, I., </w:t>
      </w:r>
      <w:r w:rsidR="001D3F8C" w:rsidRPr="00CB4EB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>, Chittawadigi, R. G., &amp; Saha, S. K. (2016). A teach pendant to control virtual robots in Roboanalyzer. In</w:t>
      </w:r>
      <w:r w:rsidR="00B66285" w:rsidRPr="00CB4EB9">
        <w:rPr>
          <w:rFonts w:asciiTheme="majorBidi" w:eastAsia="Times New Roman" w:hAnsiTheme="majorBidi" w:cstheme="majorBidi"/>
          <w:sz w:val="19"/>
          <w:szCs w:val="19"/>
        </w:rPr>
        <w:t>: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D3F8C" w:rsidRPr="00CB4EB9">
        <w:rPr>
          <w:rFonts w:asciiTheme="majorBidi" w:eastAsia="Times New Roman" w:hAnsiTheme="majorBidi" w:cstheme="majorBidi"/>
          <w:i/>
          <w:sz w:val="19"/>
          <w:szCs w:val="19"/>
        </w:rPr>
        <w:t>2016 Int. Conference on Robotics and Automation for Humanitarian Applications (RAHA)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(pp. 1-6). IEEE.</w:t>
      </w:r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0" w:history="1">
        <w:r w:rsidR="00296066" w:rsidRPr="00CB4E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68C01E1" w14:textId="4B2D49A0" w:rsid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Mehta, I., Venkatesan, V., Joshi, U., Sabherwal, G. S., &amp; Saha, S. K. (2016). Performance improvements of a 6-DOF motion platform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2016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Int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Conference on Robotics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&amp;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Automation for Humanitarian App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5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1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A59E58B" w14:textId="77211941" w:rsidR="001D3F8C" w:rsidRP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Kaur, M., Singh, G., </w:t>
      </w:r>
      <w:r w:rsidRPr="002B727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>, &amp; Uniyal, P. (2015). Study of phase transformation and microstructure of alcohol washed titania nanoparticles for thermal stability. In</w:t>
      </w:r>
      <w:r w:rsidR="00B66285" w:rsidRPr="002B727C">
        <w:rPr>
          <w:rFonts w:asciiTheme="majorBidi" w:eastAsia="Times New Roman" w:hAnsiTheme="majorBidi" w:cstheme="majorBidi"/>
          <w:sz w:val="19"/>
          <w:szCs w:val="19"/>
        </w:rPr>
        <w:t>: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2B727C">
        <w:rPr>
          <w:rFonts w:asciiTheme="majorBidi" w:eastAsia="Times New Roman" w:hAnsiTheme="majorBidi" w:cstheme="majorBidi"/>
          <w:i/>
          <w:sz w:val="19"/>
          <w:szCs w:val="19"/>
        </w:rPr>
        <w:t>AIP Conference Proceedings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(Vol. 1675, No. 1, p. 030049). AIP Publishing.</w:t>
      </w:r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2" w:history="1">
        <w:r w:rsidR="00296066" w:rsidRPr="002B727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9234576" w14:textId="7D46E1FD" w:rsidR="00296066" w:rsidRDefault="00296066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2015). Autonomous cars: Past, </w:t>
      </w:r>
      <w:r w:rsidR="00884522" w:rsidRPr="00741137">
        <w:rPr>
          <w:rFonts w:asciiTheme="majorBidi" w:eastAsia="Times New Roman" w:hAnsiTheme="majorBidi" w:cstheme="majorBidi"/>
          <w:sz w:val="19"/>
          <w:szCs w:val="19"/>
        </w:rPr>
        <w:t>present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future. </w:t>
      </w:r>
      <w:r w:rsidRPr="00741137">
        <w:rPr>
          <w:rFonts w:asciiTheme="majorBidi" w:eastAsia="Times New Roman" w:hAnsiTheme="majorBidi" w:cstheme="majorBidi"/>
          <w:iCs/>
          <w:sz w:val="19"/>
          <w:szCs w:val="19"/>
        </w:rPr>
        <w:t>I</w:t>
      </w:r>
      <w:r w:rsidR="00891EC5" w:rsidRPr="00741137">
        <w:rPr>
          <w:rFonts w:asciiTheme="majorBidi" w:eastAsia="Times New Roman" w:hAnsiTheme="majorBidi" w:cstheme="majorBidi"/>
          <w:iCs/>
          <w:sz w:val="19"/>
          <w:szCs w:val="19"/>
        </w:rPr>
        <w:t>n: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2015 12th International Conference on Informatics in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Control, Automation and Robotics (ICINCO)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Vol. 1, pp. 191-198). IEEE. </w:t>
      </w:r>
      <w:hyperlink r:id="rId73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29ED19" w14:textId="3CB7D234" w:rsidR="00190B39" w:rsidRPr="00810FB6" w:rsidRDefault="00190B39" w:rsidP="00190B3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P</w:t>
      </w:r>
      <w:r>
        <w:rPr>
          <w:rFonts w:asciiTheme="majorBidi" w:eastAsia="Times New Roman" w:hAnsiTheme="majorBidi" w:cstheme="majorBidi"/>
          <w:b/>
          <w:sz w:val="22"/>
          <w:szCs w:val="22"/>
        </w:rPr>
        <w:t>RESENTATIONS AND POSTERS</w:t>
      </w:r>
    </w:p>
    <w:p w14:paraId="4C79C2D1" w14:textId="77777777" w:rsidR="00190B39" w:rsidRPr="001F4C62" w:rsidRDefault="00190B39" w:rsidP="00190B3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8" behindDoc="1" locked="0" layoutInCell="1" allowOverlap="1" wp14:anchorId="30D51373" wp14:editId="7957E383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57B38" w14:textId="72FA2CB6" w:rsidR="00EA1DAE" w:rsidRPr="00EA1DAE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FA6D1D"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A6D1D" w:rsidRPr="005B6364">
        <w:rPr>
          <w:rFonts w:asciiTheme="majorBidi" w:eastAsia="Times New Roman" w:hAnsiTheme="majorBidi" w:cstheme="majorBidi"/>
          <w:sz w:val="19"/>
          <w:szCs w:val="19"/>
        </w:rPr>
        <w:t>, Wang, Y., Liu, J., &amp; Koike-Akino, T. (2024, July). GPT Sonograpy: Hand Gesture Decoding from Forearm Ultrasound Images via VLM.</w:t>
      </w:r>
      <w:r w:rsidR="00B56A1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AIM-FM: Advancements </w:t>
      </w:r>
      <w:r w:rsidR="005A1345">
        <w:rPr>
          <w:rFonts w:asciiTheme="majorBidi" w:eastAsia="Times New Roman" w:hAnsiTheme="majorBidi" w:cstheme="majorBidi"/>
          <w:i/>
          <w:iCs/>
          <w:sz w:val="19"/>
          <w:szCs w:val="19"/>
        </w:rPr>
        <w:t>in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Medical Foundation Models: Explainability, Robustness, Security, and Beyond at Neural Information Processing Systems (NeurIPS 2024).</w:t>
      </w:r>
    </w:p>
    <w:p w14:paraId="6B871AF8" w14:textId="29F3D24A" w:rsidR="00C5544A" w:rsidRPr="00C5544A" w:rsidRDefault="00FA6D1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50017D" w:rsidRPr="0050017D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r w:rsidR="00C5544A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0017D">
        <w:rPr>
          <w:rFonts w:asciiTheme="majorBidi" w:eastAsia="Times New Roman" w:hAnsiTheme="majorBidi" w:cstheme="majorBidi"/>
          <w:sz w:val="19"/>
          <w:szCs w:val="19"/>
        </w:rPr>
        <w:t>Vostrikov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, S., Enyedy, A., Cossettini, A., 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333A55" w:rsidRPr="00333A55">
        <w:rPr>
          <w:rFonts w:asciiTheme="majorBidi" w:eastAsia="Times New Roman" w:hAnsiTheme="majorBidi" w:cstheme="majorBidi"/>
          <w:sz w:val="19"/>
          <w:szCs w:val="19"/>
        </w:rPr>
        <w:t>Towards Wearable Forearm Ultrasound Based Gesture Recognition for Human-Robot Interfacing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iomedical Engineering Society Meeting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MES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2AABFA7" w14:textId="57AA0F7F" w:rsidR="00C5544A" w:rsidRPr="00C5544A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Tang, Y., 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 xml:space="preserve">Acoustic Reflector based Forearm Ultrasound for </w:t>
      </w:r>
      <w:r w:rsidR="006A54D7">
        <w:rPr>
          <w:rFonts w:asciiTheme="majorBidi" w:eastAsia="Times New Roman" w:hAnsiTheme="majorBidi" w:cstheme="majorBidi"/>
          <w:sz w:val="19"/>
          <w:szCs w:val="19"/>
        </w:rPr>
        <w:t xml:space="preserve">Hand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>Gesture Classification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ortheast Robotics Colloquium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NE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RC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64D990E" w14:textId="0E8AECCA" w:rsidR="006A37C5" w:rsidRPr="00C5544A" w:rsidRDefault="00CF2D9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C36D08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 xml:space="preserve">, &amp; 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Zhang, H. K. (2024). 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>Towards Forearm Ultrasound based Hand Gesture Classification and Finger Force Estimation using Deep Learning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629A7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ew England Manipulation Symposium (NEMS 2024)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B18765F" w14:textId="05219DF9" w:rsidR="00E53CB2" w:rsidRPr="00E53CB2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 xml:space="preserve">         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Garza, J., </w:t>
      </w:r>
      <w:r w:rsidR="00097542" w:rsidRPr="0009754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>, Tang, Y., &amp;</w:t>
      </w:r>
      <w:r w:rsidR="00097542" w:rsidRPr="005213F9">
        <w:rPr>
          <w:rFonts w:asciiTheme="majorBidi" w:eastAsia="Times New Roman" w:hAnsiTheme="majorBidi" w:cstheme="majorBidi"/>
          <w:sz w:val="19"/>
          <w:szCs w:val="19"/>
        </w:rPr>
        <w:t xml:space="preserve"> Zhang, H.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 (2023). </w:t>
      </w:r>
      <w:r w:rsidR="0063234A" w:rsidRPr="0063234A">
        <w:rPr>
          <w:rFonts w:asciiTheme="majorBidi" w:eastAsia="Times New Roman" w:hAnsiTheme="majorBidi" w:cstheme="majorBidi"/>
          <w:sz w:val="19"/>
          <w:szCs w:val="19"/>
        </w:rPr>
        <w:t>Integrating Vibrational Haptic Feedback on Sonomyography Hand Configuration Estimation</w:t>
      </w:r>
      <w:r w:rsidR="006323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E6DF4" w:rsidRPr="00BE6DF4">
        <w:rPr>
          <w:rFonts w:asciiTheme="majorBidi" w:eastAsia="Times New Roman" w:hAnsiTheme="majorBidi" w:cstheme="majorBidi"/>
          <w:i/>
          <w:iCs/>
          <w:sz w:val="19"/>
          <w:szCs w:val="19"/>
        </w:rPr>
        <w:t>2023 BMES Annual Conference</w:t>
      </w:r>
      <w:r w:rsidR="00BE6D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6F1C97F" w14:textId="6B193574" w:rsidR="007952BF" w:rsidRPr="005213F9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7952BF" w:rsidRPr="005213F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, Rothenberg, J., &amp; Zhang, H. K. (2022).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Forearm Ultrasound Images can be Classified to Predict Static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American Sign Language Letters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In: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</w:t>
      </w:r>
      <w:r w:rsidR="0079270B" w:rsidRPr="0079270B">
        <w:t xml:space="preserve"> </w:t>
      </w:r>
      <w:r w:rsidR="0079270B" w:rsidRP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Workshop on Human-centered Autonomy in Medical Robotics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(</w:t>
      </w:r>
      <w:r w:rsid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ICRA)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>.</w:t>
      </w:r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4" w:history="1">
        <w:r w:rsidR="000373EC" w:rsidRPr="00A1168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5" w:history="1">
        <w:r w:rsidR="000373EC" w:rsidRPr="000373E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bstract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FA902BB" w14:textId="58003EDC" w:rsidR="00190B39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190B3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, Fox, E., Weinberg, G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 Hammond, F. L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9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677D70" w:rsidRPr="00677D70">
        <w:rPr>
          <w:rFonts w:asciiTheme="majorBidi" w:eastAsia="Times New Roman" w:hAnsiTheme="majorBidi" w:cstheme="majorBidi"/>
          <w:sz w:val="19"/>
          <w:szCs w:val="19"/>
        </w:rPr>
        <w:t>Sonomyography based real-time hand grasp configuration identification</w:t>
      </w:r>
      <w:r w:rsidR="000C268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677D70" w:rsidRPr="000C2684">
        <w:rPr>
          <w:rFonts w:asciiTheme="majorBidi" w:eastAsia="Times New Roman" w:hAnsiTheme="majorBidi" w:cstheme="majorBidi"/>
          <w:sz w:val="19"/>
          <w:szCs w:val="19"/>
        </w:rPr>
        <w:t>via supervised learning to control a soft robotic gripper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190B39" w:rsidRPr="000C2684">
        <w:rPr>
          <w:rFonts w:asciiTheme="majorBidi" w:eastAsia="Times New Roman" w:hAnsiTheme="majorBidi" w:cstheme="majorBidi"/>
          <w:i/>
          <w:iCs/>
          <w:sz w:val="19"/>
          <w:szCs w:val="19"/>
        </w:rPr>
        <w:t>20</w:t>
      </w:r>
      <w:r w:rsidR="000C2684">
        <w:rPr>
          <w:rFonts w:asciiTheme="majorBidi" w:eastAsia="Times New Roman" w:hAnsiTheme="majorBidi" w:cstheme="majorBidi"/>
          <w:i/>
          <w:iCs/>
          <w:sz w:val="19"/>
          <w:szCs w:val="19"/>
        </w:rPr>
        <w:t>19</w:t>
      </w:r>
      <w:r w:rsidR="00564A6B" w:rsidRPr="00564A6B">
        <w:t xml:space="preserve"> </w:t>
      </w:r>
      <w:r w:rsidR="00564A6B" w:rsidRPr="00564A6B">
        <w:rPr>
          <w:rFonts w:asciiTheme="majorBidi" w:eastAsia="Times New Roman" w:hAnsiTheme="majorBidi" w:cstheme="majorBidi"/>
          <w:i/>
          <w:iCs/>
          <w:sz w:val="19"/>
          <w:szCs w:val="19"/>
        </w:rPr>
        <w:t>Spring School on Medical Robotics (SSMR) and 2019 International Symposium on Medical Robotics (ISMR)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64A6B">
        <w:rPr>
          <w:rFonts w:asciiTheme="majorBidi" w:eastAsia="Times New Roman" w:hAnsiTheme="majorBidi" w:cstheme="majorBidi"/>
          <w:sz w:val="19"/>
          <w:szCs w:val="19"/>
        </w:rPr>
        <w:t>Atlanta, GA, USA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6" w:history="1">
        <w:r w:rsidR="00190B39" w:rsidRPr="000C2684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64A6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ster</w:t>
        </w:r>
      </w:hyperlink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F8752F3" w14:textId="11E42DB7" w:rsidR="004C42A2" w:rsidRPr="000C2684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4C42A2" w:rsidRPr="004C42A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4C42A2" w:rsidRPr="004C42A2">
        <w:rPr>
          <w:rFonts w:asciiTheme="majorBidi" w:eastAsia="Times New Roman" w:hAnsiTheme="majorBidi" w:cstheme="majorBidi"/>
          <w:sz w:val="19"/>
          <w:szCs w:val="19"/>
        </w:rPr>
        <w:t xml:space="preserve"> (2018). Imparting expressivity and dynamics to percussive musical robot Shimon.</w:t>
      </w:r>
      <w:r w:rsidR="004C42A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4028B">
        <w:rPr>
          <w:rFonts w:asciiTheme="majorBidi" w:eastAsia="Times New Roman" w:hAnsiTheme="majorBidi" w:cstheme="majorBidi"/>
          <w:sz w:val="19"/>
          <w:szCs w:val="19"/>
        </w:rPr>
        <w:t>In:</w:t>
      </w:r>
      <w:r w:rsidR="007330B0">
        <w:t xml:space="preserve"> </w:t>
      </w:r>
      <w:r w:rsidR="007330B0" w:rsidRPr="007330B0">
        <w:rPr>
          <w:rFonts w:asciiTheme="majorBidi" w:eastAsia="Times New Roman" w:hAnsiTheme="majorBidi" w:cstheme="majorBidi"/>
          <w:sz w:val="19"/>
          <w:szCs w:val="19"/>
        </w:rPr>
        <w:t>Three Minute Thesis (3MT™) at Georgia Tech</w:t>
      </w:r>
      <w:r w:rsidR="007330B0">
        <w:rPr>
          <w:rFonts w:asciiTheme="majorBidi" w:eastAsia="Times New Roman" w:hAnsiTheme="majorBidi" w:cstheme="majorBidi"/>
          <w:sz w:val="19"/>
          <w:szCs w:val="19"/>
        </w:rPr>
        <w:t>.</w:t>
      </w:r>
      <w:r w:rsidR="0004028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7" w:history="1">
        <w:r w:rsidR="004C42A2" w:rsidRPr="00D50608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Link</w:t>
        </w:r>
      </w:hyperlink>
      <w:r w:rsidR="004C42A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60D36E" w14:textId="558BC78C" w:rsidR="00CF1CEB" w:rsidRDefault="00CF2D9D" w:rsidP="00CF1CEB">
      <w:pPr>
        <w:numPr>
          <w:ilvl w:val="0"/>
          <w:numId w:val="14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C359D3" w:rsidRPr="00C359D3">
        <w:rPr>
          <w:rFonts w:asciiTheme="majorBidi" w:eastAsia="Times New Roman" w:hAnsiTheme="majorBidi" w:cstheme="majorBidi"/>
          <w:sz w:val="19"/>
          <w:szCs w:val="19"/>
        </w:rPr>
        <w:t>Rosa, L.,</w:t>
      </w:r>
      <w:r w:rsidR="00C359D3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</w:t>
      </w:r>
      <w:r w:rsidR="005703F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Hammond, F. L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 Weinberg, G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8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>).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Comparison and Integration of SMG and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EMG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0C5C96" w:rsidRPr="000C5C96">
        <w:rPr>
          <w:rFonts w:asciiTheme="majorBidi" w:eastAsia="Times New Roman" w:hAnsiTheme="majorBidi" w:cstheme="majorBidi"/>
          <w:i/>
          <w:iCs/>
          <w:sz w:val="19"/>
          <w:szCs w:val="19"/>
        </w:rPr>
        <w:t>BMES 2018 Annual Meeting</w:t>
      </w:r>
      <w:r w:rsidR="000C5C96" w:rsidRPr="000C5C96">
        <w:rPr>
          <w:rFonts w:asciiTheme="majorBidi" w:eastAsia="Times New Roman" w:hAnsiTheme="majorBidi" w:cstheme="majorBidi"/>
          <w:sz w:val="19"/>
          <w:szCs w:val="19"/>
        </w:rPr>
        <w:t xml:space="preserve">. Atlanta, GA, </w:t>
      </w:r>
      <w:r w:rsidR="000C5C96">
        <w:rPr>
          <w:rFonts w:asciiTheme="majorBidi" w:eastAsia="Times New Roman" w:hAnsiTheme="majorBidi" w:cstheme="majorBidi"/>
          <w:sz w:val="19"/>
          <w:szCs w:val="19"/>
        </w:rPr>
        <w:t xml:space="preserve">USA. </w:t>
      </w:r>
      <w:hyperlink r:id="rId78" w:history="1">
        <w:r w:rsidR="000C5C96" w:rsidRPr="00DC25E5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C5C96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131F7A3" w14:textId="6B02263E" w:rsidR="003219D8" w:rsidRPr="00810FB6" w:rsidRDefault="003219D8" w:rsidP="003219D8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P</w:t>
      </w:r>
      <w:r w:rsidR="00774D77">
        <w:rPr>
          <w:rFonts w:asciiTheme="majorBidi" w:eastAsia="Times New Roman" w:hAnsiTheme="majorBidi" w:cstheme="majorBidi"/>
          <w:b/>
          <w:sz w:val="22"/>
          <w:szCs w:val="22"/>
        </w:rPr>
        <w:t>ROVISIONAL PATENTS</w:t>
      </w:r>
    </w:p>
    <w:p w14:paraId="04F5F7DE" w14:textId="77777777" w:rsidR="003219D8" w:rsidRPr="001F4C62" w:rsidRDefault="003219D8" w:rsidP="003219D8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49" behindDoc="1" locked="0" layoutInCell="1" allowOverlap="1" wp14:anchorId="138A3EBD" wp14:editId="39959A5F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01990365" name="Picture 501990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E3707" w14:textId="0964027A" w:rsidR="003219D8" w:rsidRPr="00774D77" w:rsidRDefault="00774D77" w:rsidP="003219D8">
      <w:pPr>
        <w:numPr>
          <w:ilvl w:val="0"/>
          <w:numId w:val="22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>
        <w:rPr>
          <w:rFonts w:asciiTheme="majorBidi" w:eastAsia="Times New Roman" w:hAnsiTheme="majorBidi" w:cstheme="majorBidi"/>
          <w:sz w:val="19"/>
          <w:szCs w:val="19"/>
        </w:rPr>
        <w:t>&amp; Steines, D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5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April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Transfer Learning and Quantization for Efficient AP vs. LA X-Ray View Classification on an Edge Device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A5AE33C" w14:textId="2CA657F0" w:rsidR="00BC74CA" w:rsidRPr="00810FB6" w:rsidRDefault="00BC74CA" w:rsidP="00BC74C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PROFESSIONAL </w:t>
      </w:r>
      <w:r w:rsidR="00174CC5">
        <w:rPr>
          <w:rFonts w:asciiTheme="majorBidi" w:eastAsia="Times New Roman" w:hAnsiTheme="majorBidi" w:cstheme="majorBidi"/>
          <w:b/>
          <w:sz w:val="22"/>
          <w:szCs w:val="22"/>
        </w:rPr>
        <w:t>AFFILIATIONS</w:t>
      </w:r>
    </w:p>
    <w:p w14:paraId="5BCC3575" w14:textId="77777777" w:rsidR="00BC74CA" w:rsidRPr="001F4C62" w:rsidRDefault="00BC74CA" w:rsidP="00BC74C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1" behindDoc="1" locked="0" layoutInCell="1" allowOverlap="1" wp14:anchorId="5D7EA697" wp14:editId="5EC9D8A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7F2BBE" w14:textId="77777777" w:rsidR="00AC5F79" w:rsidRPr="00AC5F79" w:rsidRDefault="00C95730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nstitute of Electrical and Electronics Engineers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IEEE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5FED4978" w14:textId="77777777" w:rsidR="00AC5F79" w:rsidRPr="00AC5F79" w:rsidRDefault="00174CC5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Robotics &amp; Automation Systems (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RAS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429DBBD8" w14:textId="77777777" w:rsidR="00AC5F79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Biomed</w:t>
      </w:r>
      <w:r w:rsidR="00C95730" w:rsidRPr="00AC5F79">
        <w:rPr>
          <w:rFonts w:asciiTheme="majorBidi" w:eastAsia="Times New Roman" w:hAnsiTheme="majorBidi" w:cstheme="majorBidi"/>
          <w:sz w:val="19"/>
          <w:szCs w:val="19"/>
        </w:rPr>
        <w:t>ical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Engineering Societ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BMES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00BA8E2" w14:textId="5E537433" w:rsidR="00BC74CA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Association 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for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Computing Machiner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ACM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  <w:r w:rsidR="00BC74CA" w:rsidRPr="00AC5F79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54E0D8ED" w14:textId="4C4B3DD3" w:rsidR="001E7EAE" w:rsidRPr="00810FB6" w:rsidRDefault="001E7EAE" w:rsidP="001E7EAE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VIEWING</w:t>
      </w:r>
    </w:p>
    <w:p w14:paraId="50EEDC88" w14:textId="77777777" w:rsidR="001E7EAE" w:rsidRPr="001F4C62" w:rsidRDefault="001E7EAE" w:rsidP="001E7EAE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3" behindDoc="1" locked="0" layoutInCell="1" allowOverlap="1" wp14:anchorId="6B911CB0" wp14:editId="39067B35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62724637" name="Picture 762724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C3FC0" w14:textId="77777777" w:rsidR="00AC5F79" w:rsidRPr="00AC5F79" w:rsidRDefault="00E05322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EEE Robotics and Automation Letters</w:t>
      </w:r>
      <w:r w:rsidR="00C53145" w:rsidRPr="00AC5F79">
        <w:rPr>
          <w:rFonts w:asciiTheme="majorBidi" w:eastAsia="Times New Roman" w:hAnsiTheme="majorBidi" w:cstheme="majorBidi"/>
          <w:sz w:val="19"/>
          <w:szCs w:val="19"/>
        </w:rPr>
        <w:t xml:space="preserve"> (IEEE RA-L)</w:t>
      </w:r>
    </w:p>
    <w:p w14:paraId="4ED32038" w14:textId="1CC39B5C" w:rsidR="00AC5F79" w:rsidRDefault="007E7649" w:rsidP="00EA7AE8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EA7AE8" w:rsidRPr="00EA7AE8">
        <w:rPr>
          <w:rFonts w:asciiTheme="majorBidi" w:eastAsia="Times New Roman" w:hAnsiTheme="majorBidi" w:cstheme="majorBidi"/>
          <w:sz w:val="19"/>
          <w:szCs w:val="19"/>
        </w:rPr>
        <w:t>International Symposium on Biomedical Imaging (ISBI)</w:t>
      </w:r>
    </w:p>
    <w:p w14:paraId="0492F696" w14:textId="399D7A32" w:rsidR="00EA7AE8" w:rsidRPr="00AD5935" w:rsidRDefault="00EA7AE8" w:rsidP="00AD5935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IEEE Transactions on Medical Robotics and Bionics (T-MRB)</w:t>
      </w:r>
    </w:p>
    <w:p w14:paraId="73EF96A5" w14:textId="77777777" w:rsidR="00AC5F79" w:rsidRDefault="008D0DC6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International Conference on Robotics and Automation (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ICRA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C76F730" w14:textId="57395CB3" w:rsidR="00AD5935" w:rsidRDefault="00AD5935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Nature Scientific Reports</w:t>
      </w:r>
    </w:p>
    <w:p w14:paraId="542918ED" w14:textId="1ACE375C" w:rsidR="00AD5935" w:rsidRPr="00AC5F79" w:rsidRDefault="0044737B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Springer Nature </w:t>
      </w:r>
      <w:r w:rsidR="00AD5935">
        <w:rPr>
          <w:rFonts w:asciiTheme="majorBidi" w:eastAsia="Times New Roman" w:hAnsiTheme="majorBidi" w:cstheme="majorBidi"/>
          <w:sz w:val="19"/>
          <w:szCs w:val="19"/>
        </w:rPr>
        <w:t xml:space="preserve">Journal of NeuroEngineering and Rehabilitation </w:t>
      </w:r>
    </w:p>
    <w:p w14:paraId="069C1D2C" w14:textId="44F11138" w:rsidR="00CF1CEB" w:rsidRPr="00810FB6" w:rsidRDefault="00391565" w:rsidP="00CF1CE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FERENCES</w:t>
      </w:r>
      <w:r w:rsidR="002065F9">
        <w:rPr>
          <w:rFonts w:asciiTheme="majorBidi" w:eastAsia="Times New Roman" w:hAnsiTheme="majorBidi" w:cstheme="majorBidi"/>
          <w:b/>
          <w:sz w:val="22"/>
          <w:szCs w:val="22"/>
        </w:rPr>
        <w:t xml:space="preserve"> (Contact information available upon request)</w:t>
      </w:r>
    </w:p>
    <w:p w14:paraId="2E17DE5A" w14:textId="77777777" w:rsidR="00CF1CEB" w:rsidRPr="001F4C62" w:rsidRDefault="00CF1CEB" w:rsidP="00CF1CE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9" behindDoc="1" locked="0" layoutInCell="1" allowOverlap="1" wp14:anchorId="4CBE1517" wp14:editId="333BECA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21245" w14:paraId="0CF54BE9" w14:textId="77777777" w:rsidTr="00421245">
        <w:tc>
          <w:tcPr>
            <w:tcW w:w="5395" w:type="dxa"/>
          </w:tcPr>
          <w:p w14:paraId="3F9E4B6D" w14:textId="733903E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52477">
              <w:rPr>
                <w:rFonts w:asciiTheme="majorBidi" w:eastAsia="Times New Roman" w:hAnsiTheme="majorBidi" w:cstheme="majorBidi"/>
                <w:sz w:val="19"/>
                <w:szCs w:val="19"/>
              </w:rPr>
              <w:t>Haichong K. Zhang</w:t>
            </w:r>
            <w:r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Assistant Professor,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Robotics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Engineering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36C05E7A" w14:textId="650F3DB3" w:rsid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953A14">
              <w:rPr>
                <w:rFonts w:asciiTheme="majorBidi" w:eastAsia="Times New Roman" w:hAnsiTheme="majorBidi" w:cstheme="majorBidi"/>
                <w:sz w:val="19"/>
                <w:szCs w:val="19"/>
              </w:rPr>
              <w:t>Toshiaki Koike-Akino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D15916">
              <w:rPr>
                <w:rFonts w:asciiTheme="majorBidi" w:eastAsia="Times New Roman" w:hAnsiTheme="majorBidi" w:cstheme="majorBidi"/>
                <w:sz w:val="19"/>
                <w:szCs w:val="19"/>
              </w:rPr>
              <w:t>Distinguished Research Scientist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57171C"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420A568A" w14:textId="77777777" w:rsidTr="00421245">
        <w:tc>
          <w:tcPr>
            <w:tcW w:w="5395" w:type="dxa"/>
          </w:tcPr>
          <w:p w14:paraId="396DD81A" w14:textId="3713FFB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Ziming Zha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, Electrical &amp; Computer Engineeri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4B122C43" w14:textId="77777777" w:rsidR="0057171C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Jing Liu</w:t>
            </w:r>
          </w:p>
          <w:p w14:paraId="46082899" w14:textId="339E7059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Visiting Research Scientist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6DC2EBF8" w14:textId="77777777" w:rsidTr="00421245">
        <w:tc>
          <w:tcPr>
            <w:tcW w:w="5395" w:type="dxa"/>
          </w:tcPr>
          <w:p w14:paraId="7FF8CF51" w14:textId="7D25F365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Frank L. Hammond III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C550FC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, Mechanical Engineering</w:t>
            </w:r>
          </w:p>
          <w:p w14:paraId="21A6C79F" w14:textId="306641E7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Georgia Institute of Technology</w:t>
            </w:r>
          </w:p>
        </w:tc>
        <w:tc>
          <w:tcPr>
            <w:tcW w:w="5395" w:type="dxa"/>
          </w:tcPr>
          <w:p w14:paraId="690CFCEC" w14:textId="77777777" w:rsidR="00443A28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Mingde (Jack) Zhe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Principal Scientist, Augmented Human Sensing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1644F049" w14:textId="1B6A1031" w:rsidR="00421245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  <w:tr w:rsidR="00421245" w14:paraId="7F319834" w14:textId="77777777" w:rsidTr="00421245">
        <w:tc>
          <w:tcPr>
            <w:tcW w:w="5395" w:type="dxa"/>
          </w:tcPr>
          <w:p w14:paraId="4E79740B" w14:textId="77777777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Ayanna Howard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Dean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Monte Ahuja Endowed Dean's Chair</w:t>
            </w:r>
          </w:p>
          <w:p w14:paraId="69E385EC" w14:textId="0092539B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College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The Ohio State University</w:t>
            </w:r>
          </w:p>
        </w:tc>
        <w:tc>
          <w:tcPr>
            <w:tcW w:w="5395" w:type="dxa"/>
          </w:tcPr>
          <w:p w14:paraId="3C6FE926" w14:textId="3C4885EC" w:rsidR="00443A28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ichael </w:t>
            </w:r>
            <w:r w:rsidR="003D2291">
              <w:rPr>
                <w:rFonts w:asciiTheme="majorBidi" w:eastAsia="Times New Roman" w:hAnsiTheme="majorBidi" w:cstheme="majorBidi"/>
                <w:sz w:val="19"/>
                <w:szCs w:val="19"/>
              </w:rPr>
              <w:t>Eggleston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1D40BC" w:rsidRPr="001D40BC">
              <w:rPr>
                <w:rFonts w:asciiTheme="majorBidi" w:eastAsia="Times New Roman" w:hAnsiTheme="majorBidi" w:cstheme="majorBidi"/>
                <w:sz w:val="19"/>
                <w:szCs w:val="19"/>
              </w:rPr>
              <w:t>Data &amp; Devices Group Leade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5895A040" w14:textId="3408EF43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</w:tbl>
    <w:p w14:paraId="7CC23ED2" w14:textId="3FAD3C89" w:rsidR="00FB30A0" w:rsidRPr="00810FB6" w:rsidRDefault="00FB30A0" w:rsidP="00FB30A0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MENTEES</w:t>
      </w:r>
    </w:p>
    <w:p w14:paraId="42F0F5CD" w14:textId="77777777" w:rsidR="00FB30A0" w:rsidRPr="001F4C62" w:rsidRDefault="00FB30A0" w:rsidP="00FB30A0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2" behindDoc="1" locked="0" layoutInCell="1" allowOverlap="1" wp14:anchorId="31128886" wp14:editId="2F0C485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207530976" name="Picture 120753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30A0" w14:paraId="26585743" w14:textId="77777777">
        <w:tc>
          <w:tcPr>
            <w:tcW w:w="5395" w:type="dxa"/>
          </w:tcPr>
          <w:p w14:paraId="04DDA373" w14:textId="79D43A85" w:rsidR="00F87B17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814868">
              <w:rPr>
                <w:rFonts w:asciiTheme="majorBidi" w:eastAsia="Times New Roman" w:hAnsiTheme="majorBidi" w:cstheme="majorBidi"/>
                <w:sz w:val="19"/>
                <w:szCs w:val="19"/>
              </w:rPr>
              <w:t>Matthew Hunter</w:t>
            </w:r>
            <w:r w:rsidR="00FB30A0"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entored </w:t>
            </w:r>
            <w:r w:rsidR="006C3791">
              <w:rPr>
                <w:rFonts w:asciiTheme="majorBidi" w:eastAsia="Times New Roman" w:hAnsiTheme="majorBidi" w:cstheme="majorBidi"/>
                <w:sz w:val="19"/>
                <w:szCs w:val="19"/>
              </w:rPr>
              <w:t>A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t: Georgia Tech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</w:t>
            </w:r>
            <w:r w:rsidR="000E0724">
              <w:rPr>
                <w:rFonts w:asciiTheme="majorBidi" w:eastAsia="Times New Roman" w:hAnsiTheme="majorBidi" w:cstheme="majorBidi"/>
                <w:sz w:val="19"/>
                <w:szCs w:val="19"/>
              </w:rPr>
              <w:t>VIP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>)</w:t>
            </w:r>
          </w:p>
          <w:p w14:paraId="444233EC" w14:textId="03AE59AE" w:rsidR="00FB30A0" w:rsidRPr="00421245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Stanford University</w:t>
            </w:r>
          </w:p>
        </w:tc>
        <w:tc>
          <w:tcPr>
            <w:tcW w:w="5395" w:type="dxa"/>
          </w:tcPr>
          <w:p w14:paraId="06DCC515" w14:textId="77777777" w:rsidR="00FB30A0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atherine Pollard</w:t>
            </w:r>
          </w:p>
          <w:p w14:paraId="3D3B4CF8" w14:textId="353F9BEC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3ACEB090" w14:textId="75676C6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John Hopkins University</w:t>
            </w:r>
          </w:p>
        </w:tc>
      </w:tr>
      <w:tr w:rsidR="00FB30A0" w14:paraId="2311B7B8" w14:textId="77777777">
        <w:tc>
          <w:tcPr>
            <w:tcW w:w="5395" w:type="dxa"/>
          </w:tcPr>
          <w:p w14:paraId="46BBD50F" w14:textId="7777777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Kevin Greene</w:t>
            </w:r>
          </w:p>
          <w:p w14:paraId="03619557" w14:textId="7C20337F" w:rsidR="00D61063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0F84368F" w14:textId="2F8AA209" w:rsidR="00FB30A0" w:rsidRPr="00421245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Worcester Polytechnic Institute</w:t>
            </w:r>
          </w:p>
        </w:tc>
        <w:tc>
          <w:tcPr>
            <w:tcW w:w="5395" w:type="dxa"/>
          </w:tcPr>
          <w:p w14:paraId="207CE9A9" w14:textId="3395A9CF" w:rsidR="00F87B17" w:rsidRDefault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atthew Garza</w:t>
            </w:r>
          </w:p>
          <w:p w14:paraId="14B80E2F" w14:textId="441905DC" w:rsidR="00F87B17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 (REU)</w:t>
            </w:r>
          </w:p>
          <w:p w14:paraId="1AED7798" w14:textId="7E6FEE51" w:rsidR="00FB30A0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Current Affiliation: </w:t>
            </w:r>
            <w:r w:rsidR="00D608E1" w:rsidRPr="00D608E1">
              <w:rPr>
                <w:rFonts w:asciiTheme="majorBidi" w:eastAsia="Times New Roman" w:hAnsiTheme="majorBidi" w:cstheme="majorBidi"/>
                <w:sz w:val="19"/>
                <w:szCs w:val="19"/>
              </w:rPr>
              <w:t>University of Texas</w:t>
            </w:r>
          </w:p>
        </w:tc>
      </w:tr>
    </w:tbl>
    <w:p w14:paraId="063497F4" w14:textId="4F791A50" w:rsidR="0018768E" w:rsidRPr="0018768E" w:rsidRDefault="0018768E" w:rsidP="005076F5">
      <w:p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</w:p>
    <w:sectPr w:rsidR="0018768E" w:rsidRPr="0018768E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C89DF" w14:textId="77777777" w:rsidR="0059422C" w:rsidRDefault="0059422C" w:rsidP="00825641">
      <w:r>
        <w:separator/>
      </w:r>
    </w:p>
  </w:endnote>
  <w:endnote w:type="continuationSeparator" w:id="0">
    <w:p w14:paraId="6C05B89C" w14:textId="77777777" w:rsidR="0059422C" w:rsidRDefault="0059422C" w:rsidP="00825641">
      <w:r>
        <w:continuationSeparator/>
      </w:r>
    </w:p>
  </w:endnote>
  <w:endnote w:type="continuationNotice" w:id="1">
    <w:p w14:paraId="2D5FAD8B" w14:textId="77777777" w:rsidR="0059422C" w:rsidRDefault="005942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5216C" w14:textId="77777777" w:rsidR="0059422C" w:rsidRDefault="0059422C" w:rsidP="00825641">
      <w:r>
        <w:separator/>
      </w:r>
    </w:p>
  </w:footnote>
  <w:footnote w:type="continuationSeparator" w:id="0">
    <w:p w14:paraId="3DF16276" w14:textId="77777777" w:rsidR="0059422C" w:rsidRDefault="0059422C" w:rsidP="00825641">
      <w:r>
        <w:continuationSeparator/>
      </w:r>
    </w:p>
  </w:footnote>
  <w:footnote w:type="continuationNotice" w:id="1">
    <w:p w14:paraId="7121A483" w14:textId="77777777" w:rsidR="0059422C" w:rsidRDefault="005942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abstractNum w:abstractNumId="13" w15:restartNumberingAfterBreak="0">
    <w:nsid w:val="0251172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16AA3BA4"/>
    <w:multiLevelType w:val="hybridMultilevel"/>
    <w:tmpl w:val="9D6A7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C0365"/>
    <w:multiLevelType w:val="hybridMultilevel"/>
    <w:tmpl w:val="B6544F42"/>
    <w:lvl w:ilvl="0" w:tplc="04090011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367A3735"/>
    <w:multiLevelType w:val="hybridMultilevel"/>
    <w:tmpl w:val="3CC4B07A"/>
    <w:lvl w:ilvl="0" w:tplc="B392A0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5CF2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49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C0D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0C0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15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2D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C4B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53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DB178C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50842A08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6419507C"/>
    <w:multiLevelType w:val="hybridMultilevel"/>
    <w:tmpl w:val="E8301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E77EB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6F803EB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  <w:num w:numId="14" w16cid:durableId="2051225421">
    <w:abstractNumId w:val="21"/>
  </w:num>
  <w:num w:numId="15" w16cid:durableId="1870533182">
    <w:abstractNumId w:val="15"/>
  </w:num>
  <w:num w:numId="16" w16cid:durableId="523255138">
    <w:abstractNumId w:val="16"/>
  </w:num>
  <w:num w:numId="17" w16cid:durableId="1247349023">
    <w:abstractNumId w:val="14"/>
  </w:num>
  <w:num w:numId="18" w16cid:durableId="704985040">
    <w:abstractNumId w:val="19"/>
  </w:num>
  <w:num w:numId="19" w16cid:durableId="1135833991">
    <w:abstractNumId w:val="13"/>
  </w:num>
  <w:num w:numId="20" w16cid:durableId="2093231652">
    <w:abstractNumId w:val="17"/>
  </w:num>
  <w:num w:numId="21" w16cid:durableId="880560327">
    <w:abstractNumId w:val="18"/>
  </w:num>
  <w:num w:numId="22" w16cid:durableId="106811180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031D0"/>
    <w:rsid w:val="00011AE2"/>
    <w:rsid w:val="00017173"/>
    <w:rsid w:val="00030B3D"/>
    <w:rsid w:val="000373EC"/>
    <w:rsid w:val="0004028B"/>
    <w:rsid w:val="00045779"/>
    <w:rsid w:val="00047058"/>
    <w:rsid w:val="00047402"/>
    <w:rsid w:val="00051400"/>
    <w:rsid w:val="000520F3"/>
    <w:rsid w:val="0005405F"/>
    <w:rsid w:val="00060A8C"/>
    <w:rsid w:val="000636CF"/>
    <w:rsid w:val="00066ABD"/>
    <w:rsid w:val="0007045E"/>
    <w:rsid w:val="000807C2"/>
    <w:rsid w:val="00081A28"/>
    <w:rsid w:val="00087672"/>
    <w:rsid w:val="00087AA2"/>
    <w:rsid w:val="000902AC"/>
    <w:rsid w:val="00091FF6"/>
    <w:rsid w:val="00093E3E"/>
    <w:rsid w:val="00095628"/>
    <w:rsid w:val="00097542"/>
    <w:rsid w:val="000A0705"/>
    <w:rsid w:val="000A2AD5"/>
    <w:rsid w:val="000A6A77"/>
    <w:rsid w:val="000B16F9"/>
    <w:rsid w:val="000B2A0F"/>
    <w:rsid w:val="000B3B8B"/>
    <w:rsid w:val="000B3EF6"/>
    <w:rsid w:val="000B4155"/>
    <w:rsid w:val="000B7AE5"/>
    <w:rsid w:val="000C0168"/>
    <w:rsid w:val="000C0687"/>
    <w:rsid w:val="000C0B3E"/>
    <w:rsid w:val="000C2684"/>
    <w:rsid w:val="000C2E23"/>
    <w:rsid w:val="000C4ADB"/>
    <w:rsid w:val="000C5C96"/>
    <w:rsid w:val="000D247D"/>
    <w:rsid w:val="000D6484"/>
    <w:rsid w:val="000D6CBF"/>
    <w:rsid w:val="000D7B07"/>
    <w:rsid w:val="000E0724"/>
    <w:rsid w:val="000E356E"/>
    <w:rsid w:val="000E572F"/>
    <w:rsid w:val="000E5E80"/>
    <w:rsid w:val="000F381F"/>
    <w:rsid w:val="000F61C3"/>
    <w:rsid w:val="000F66C1"/>
    <w:rsid w:val="00101828"/>
    <w:rsid w:val="00110A91"/>
    <w:rsid w:val="00122D1C"/>
    <w:rsid w:val="00123700"/>
    <w:rsid w:val="001248BB"/>
    <w:rsid w:val="0012580D"/>
    <w:rsid w:val="001344F0"/>
    <w:rsid w:val="001357AE"/>
    <w:rsid w:val="00145115"/>
    <w:rsid w:val="001501BD"/>
    <w:rsid w:val="001510A0"/>
    <w:rsid w:val="001523B3"/>
    <w:rsid w:val="00155284"/>
    <w:rsid w:val="00167084"/>
    <w:rsid w:val="001674B4"/>
    <w:rsid w:val="00170DEE"/>
    <w:rsid w:val="00172D70"/>
    <w:rsid w:val="001730D8"/>
    <w:rsid w:val="00173B61"/>
    <w:rsid w:val="00174CC5"/>
    <w:rsid w:val="001807CC"/>
    <w:rsid w:val="00182432"/>
    <w:rsid w:val="0018418E"/>
    <w:rsid w:val="0018768E"/>
    <w:rsid w:val="00190B39"/>
    <w:rsid w:val="00191655"/>
    <w:rsid w:val="001954E9"/>
    <w:rsid w:val="001A1052"/>
    <w:rsid w:val="001B37BC"/>
    <w:rsid w:val="001B630D"/>
    <w:rsid w:val="001B73AB"/>
    <w:rsid w:val="001C6D31"/>
    <w:rsid w:val="001C7BDC"/>
    <w:rsid w:val="001D3F8C"/>
    <w:rsid w:val="001D40BC"/>
    <w:rsid w:val="001D4517"/>
    <w:rsid w:val="001E144F"/>
    <w:rsid w:val="001E7EAE"/>
    <w:rsid w:val="001F29AC"/>
    <w:rsid w:val="001F4A03"/>
    <w:rsid w:val="001F4C62"/>
    <w:rsid w:val="0020074E"/>
    <w:rsid w:val="002065F9"/>
    <w:rsid w:val="00222AA0"/>
    <w:rsid w:val="00223970"/>
    <w:rsid w:val="00223FE4"/>
    <w:rsid w:val="00230998"/>
    <w:rsid w:val="00233FC1"/>
    <w:rsid w:val="00234142"/>
    <w:rsid w:val="00240910"/>
    <w:rsid w:val="00240958"/>
    <w:rsid w:val="00241BB9"/>
    <w:rsid w:val="00244FE0"/>
    <w:rsid w:val="002451DF"/>
    <w:rsid w:val="0025581A"/>
    <w:rsid w:val="0025761D"/>
    <w:rsid w:val="00260F2D"/>
    <w:rsid w:val="0026521F"/>
    <w:rsid w:val="002733AC"/>
    <w:rsid w:val="00280AF4"/>
    <w:rsid w:val="002920D0"/>
    <w:rsid w:val="00296066"/>
    <w:rsid w:val="0029632E"/>
    <w:rsid w:val="002A3C09"/>
    <w:rsid w:val="002B312D"/>
    <w:rsid w:val="002B3173"/>
    <w:rsid w:val="002B6D5E"/>
    <w:rsid w:val="002B727C"/>
    <w:rsid w:val="002B7893"/>
    <w:rsid w:val="002C110D"/>
    <w:rsid w:val="002C2350"/>
    <w:rsid w:val="002C35D5"/>
    <w:rsid w:val="002C3CC4"/>
    <w:rsid w:val="002D0B88"/>
    <w:rsid w:val="002D2132"/>
    <w:rsid w:val="002D2A8D"/>
    <w:rsid w:val="002D6801"/>
    <w:rsid w:val="002E09D6"/>
    <w:rsid w:val="002E5D53"/>
    <w:rsid w:val="002E66DF"/>
    <w:rsid w:val="002F0D38"/>
    <w:rsid w:val="002F2261"/>
    <w:rsid w:val="003045B7"/>
    <w:rsid w:val="0030675F"/>
    <w:rsid w:val="003134C1"/>
    <w:rsid w:val="00313C23"/>
    <w:rsid w:val="003149B7"/>
    <w:rsid w:val="00315622"/>
    <w:rsid w:val="003219D8"/>
    <w:rsid w:val="00323665"/>
    <w:rsid w:val="00327475"/>
    <w:rsid w:val="00333A55"/>
    <w:rsid w:val="0035698C"/>
    <w:rsid w:val="00356FD0"/>
    <w:rsid w:val="00357C08"/>
    <w:rsid w:val="003616F8"/>
    <w:rsid w:val="003629A7"/>
    <w:rsid w:val="003631CB"/>
    <w:rsid w:val="00364D59"/>
    <w:rsid w:val="003772B3"/>
    <w:rsid w:val="00382B15"/>
    <w:rsid w:val="003901E8"/>
    <w:rsid w:val="00391565"/>
    <w:rsid w:val="00393A95"/>
    <w:rsid w:val="003A3AED"/>
    <w:rsid w:val="003B7A8A"/>
    <w:rsid w:val="003B7E8C"/>
    <w:rsid w:val="003C196B"/>
    <w:rsid w:val="003C51A2"/>
    <w:rsid w:val="003D2291"/>
    <w:rsid w:val="003D5E7A"/>
    <w:rsid w:val="003D71D4"/>
    <w:rsid w:val="003D7F32"/>
    <w:rsid w:val="003E45BC"/>
    <w:rsid w:val="003E5FE0"/>
    <w:rsid w:val="003E6DB6"/>
    <w:rsid w:val="003F25CA"/>
    <w:rsid w:val="003F35B7"/>
    <w:rsid w:val="00400BFA"/>
    <w:rsid w:val="00400C7D"/>
    <w:rsid w:val="00403CEE"/>
    <w:rsid w:val="00404177"/>
    <w:rsid w:val="00405934"/>
    <w:rsid w:val="0041085D"/>
    <w:rsid w:val="00414053"/>
    <w:rsid w:val="00415797"/>
    <w:rsid w:val="00421245"/>
    <w:rsid w:val="0042520F"/>
    <w:rsid w:val="00425A96"/>
    <w:rsid w:val="00430AC1"/>
    <w:rsid w:val="0043571D"/>
    <w:rsid w:val="00436D7E"/>
    <w:rsid w:val="004416B8"/>
    <w:rsid w:val="00441B56"/>
    <w:rsid w:val="00442661"/>
    <w:rsid w:val="00443A28"/>
    <w:rsid w:val="0044737B"/>
    <w:rsid w:val="00455946"/>
    <w:rsid w:val="00461073"/>
    <w:rsid w:val="004610A2"/>
    <w:rsid w:val="00466E22"/>
    <w:rsid w:val="004770AF"/>
    <w:rsid w:val="00486197"/>
    <w:rsid w:val="004916E6"/>
    <w:rsid w:val="00494C5C"/>
    <w:rsid w:val="00494E96"/>
    <w:rsid w:val="004C42A2"/>
    <w:rsid w:val="004C5DEE"/>
    <w:rsid w:val="004D27D1"/>
    <w:rsid w:val="004D30DF"/>
    <w:rsid w:val="004E15AA"/>
    <w:rsid w:val="004E16C0"/>
    <w:rsid w:val="004E5041"/>
    <w:rsid w:val="004F0C02"/>
    <w:rsid w:val="004F1087"/>
    <w:rsid w:val="004F4014"/>
    <w:rsid w:val="004F5AD3"/>
    <w:rsid w:val="004F614C"/>
    <w:rsid w:val="0050017D"/>
    <w:rsid w:val="00501C91"/>
    <w:rsid w:val="005076F5"/>
    <w:rsid w:val="00512EB5"/>
    <w:rsid w:val="005213F9"/>
    <w:rsid w:val="0052534A"/>
    <w:rsid w:val="00535778"/>
    <w:rsid w:val="00552623"/>
    <w:rsid w:val="00564A6B"/>
    <w:rsid w:val="005703F9"/>
    <w:rsid w:val="0057071B"/>
    <w:rsid w:val="0057171C"/>
    <w:rsid w:val="005727AF"/>
    <w:rsid w:val="00582591"/>
    <w:rsid w:val="00583635"/>
    <w:rsid w:val="00590D44"/>
    <w:rsid w:val="0059422C"/>
    <w:rsid w:val="00597116"/>
    <w:rsid w:val="00597D24"/>
    <w:rsid w:val="005A071B"/>
    <w:rsid w:val="005A1345"/>
    <w:rsid w:val="005A1811"/>
    <w:rsid w:val="005A39CB"/>
    <w:rsid w:val="005A4A20"/>
    <w:rsid w:val="005A73D8"/>
    <w:rsid w:val="005B26A5"/>
    <w:rsid w:val="005B304E"/>
    <w:rsid w:val="005B6364"/>
    <w:rsid w:val="005D38F9"/>
    <w:rsid w:val="005D7C7F"/>
    <w:rsid w:val="005E1661"/>
    <w:rsid w:val="005E1D8B"/>
    <w:rsid w:val="005E33BB"/>
    <w:rsid w:val="005E7B2D"/>
    <w:rsid w:val="00601862"/>
    <w:rsid w:val="006026BB"/>
    <w:rsid w:val="00605983"/>
    <w:rsid w:val="00610CD5"/>
    <w:rsid w:val="00614DA6"/>
    <w:rsid w:val="00630146"/>
    <w:rsid w:val="0063234A"/>
    <w:rsid w:val="0063366E"/>
    <w:rsid w:val="00634EA2"/>
    <w:rsid w:val="00643720"/>
    <w:rsid w:val="00644372"/>
    <w:rsid w:val="00652477"/>
    <w:rsid w:val="0065247C"/>
    <w:rsid w:val="006610BB"/>
    <w:rsid w:val="00671F3B"/>
    <w:rsid w:val="0067207B"/>
    <w:rsid w:val="006744E1"/>
    <w:rsid w:val="00674989"/>
    <w:rsid w:val="00675396"/>
    <w:rsid w:val="00675790"/>
    <w:rsid w:val="00675E3C"/>
    <w:rsid w:val="00677D70"/>
    <w:rsid w:val="00683310"/>
    <w:rsid w:val="006847A2"/>
    <w:rsid w:val="00691098"/>
    <w:rsid w:val="00692522"/>
    <w:rsid w:val="006A37C5"/>
    <w:rsid w:val="006A54D7"/>
    <w:rsid w:val="006A5A8F"/>
    <w:rsid w:val="006A7152"/>
    <w:rsid w:val="006C3791"/>
    <w:rsid w:val="006E03A2"/>
    <w:rsid w:val="006E4CF1"/>
    <w:rsid w:val="006E4EE7"/>
    <w:rsid w:val="006E6002"/>
    <w:rsid w:val="00701470"/>
    <w:rsid w:val="00704404"/>
    <w:rsid w:val="007105B2"/>
    <w:rsid w:val="007113A5"/>
    <w:rsid w:val="007117CA"/>
    <w:rsid w:val="00716070"/>
    <w:rsid w:val="007168FD"/>
    <w:rsid w:val="0072660C"/>
    <w:rsid w:val="00726F69"/>
    <w:rsid w:val="00732409"/>
    <w:rsid w:val="007330B0"/>
    <w:rsid w:val="00733343"/>
    <w:rsid w:val="00741137"/>
    <w:rsid w:val="007451BF"/>
    <w:rsid w:val="007530D4"/>
    <w:rsid w:val="00754748"/>
    <w:rsid w:val="00760CA4"/>
    <w:rsid w:val="0076302C"/>
    <w:rsid w:val="0076468F"/>
    <w:rsid w:val="00765885"/>
    <w:rsid w:val="00773939"/>
    <w:rsid w:val="00774D77"/>
    <w:rsid w:val="00780A97"/>
    <w:rsid w:val="00784C2D"/>
    <w:rsid w:val="00786417"/>
    <w:rsid w:val="0079270B"/>
    <w:rsid w:val="0079415D"/>
    <w:rsid w:val="00794B10"/>
    <w:rsid w:val="007952BF"/>
    <w:rsid w:val="007B3AD1"/>
    <w:rsid w:val="007B47A8"/>
    <w:rsid w:val="007C07B9"/>
    <w:rsid w:val="007C13A9"/>
    <w:rsid w:val="007C2FEE"/>
    <w:rsid w:val="007C3E89"/>
    <w:rsid w:val="007C4A27"/>
    <w:rsid w:val="007D2CF7"/>
    <w:rsid w:val="007E462D"/>
    <w:rsid w:val="007E7649"/>
    <w:rsid w:val="007F4495"/>
    <w:rsid w:val="007F4868"/>
    <w:rsid w:val="007F5191"/>
    <w:rsid w:val="007F620D"/>
    <w:rsid w:val="007F622F"/>
    <w:rsid w:val="008010F4"/>
    <w:rsid w:val="008037B8"/>
    <w:rsid w:val="00804198"/>
    <w:rsid w:val="00810FB6"/>
    <w:rsid w:val="00814563"/>
    <w:rsid w:val="00814868"/>
    <w:rsid w:val="0082542F"/>
    <w:rsid w:val="00825641"/>
    <w:rsid w:val="008333B4"/>
    <w:rsid w:val="00840F56"/>
    <w:rsid w:val="008442D5"/>
    <w:rsid w:val="00847ADF"/>
    <w:rsid w:val="0085036C"/>
    <w:rsid w:val="00854C01"/>
    <w:rsid w:val="008665AD"/>
    <w:rsid w:val="008703E7"/>
    <w:rsid w:val="008763CF"/>
    <w:rsid w:val="00876595"/>
    <w:rsid w:val="00882F94"/>
    <w:rsid w:val="00884522"/>
    <w:rsid w:val="00891EC5"/>
    <w:rsid w:val="0089204E"/>
    <w:rsid w:val="008932D7"/>
    <w:rsid w:val="00893490"/>
    <w:rsid w:val="0089530D"/>
    <w:rsid w:val="00895313"/>
    <w:rsid w:val="00896DE4"/>
    <w:rsid w:val="008A7702"/>
    <w:rsid w:val="008B09D8"/>
    <w:rsid w:val="008C50C2"/>
    <w:rsid w:val="008C55E3"/>
    <w:rsid w:val="008C565C"/>
    <w:rsid w:val="008C64DC"/>
    <w:rsid w:val="008D0DC6"/>
    <w:rsid w:val="008D4673"/>
    <w:rsid w:val="008E06F9"/>
    <w:rsid w:val="008E09DE"/>
    <w:rsid w:val="008E1767"/>
    <w:rsid w:val="008E376B"/>
    <w:rsid w:val="008E5E3E"/>
    <w:rsid w:val="009007B9"/>
    <w:rsid w:val="009166A8"/>
    <w:rsid w:val="0092334F"/>
    <w:rsid w:val="00926E8A"/>
    <w:rsid w:val="00932C79"/>
    <w:rsid w:val="00937230"/>
    <w:rsid w:val="00941BF6"/>
    <w:rsid w:val="00946CE4"/>
    <w:rsid w:val="00953A14"/>
    <w:rsid w:val="009569A5"/>
    <w:rsid w:val="00965331"/>
    <w:rsid w:val="00967B31"/>
    <w:rsid w:val="0097063E"/>
    <w:rsid w:val="0097091D"/>
    <w:rsid w:val="00976213"/>
    <w:rsid w:val="00981254"/>
    <w:rsid w:val="009821D0"/>
    <w:rsid w:val="00982754"/>
    <w:rsid w:val="00984E53"/>
    <w:rsid w:val="0098735F"/>
    <w:rsid w:val="0099347E"/>
    <w:rsid w:val="009946CD"/>
    <w:rsid w:val="009A3E01"/>
    <w:rsid w:val="009A4F52"/>
    <w:rsid w:val="009B1247"/>
    <w:rsid w:val="009B44E3"/>
    <w:rsid w:val="009B7F22"/>
    <w:rsid w:val="009C3864"/>
    <w:rsid w:val="009C52E3"/>
    <w:rsid w:val="009D12E8"/>
    <w:rsid w:val="009D2E2A"/>
    <w:rsid w:val="009D342B"/>
    <w:rsid w:val="009E258C"/>
    <w:rsid w:val="009F09E6"/>
    <w:rsid w:val="009F4A42"/>
    <w:rsid w:val="009F69D7"/>
    <w:rsid w:val="00A0287E"/>
    <w:rsid w:val="00A06704"/>
    <w:rsid w:val="00A1168B"/>
    <w:rsid w:val="00A12A2F"/>
    <w:rsid w:val="00A12C85"/>
    <w:rsid w:val="00A13EFD"/>
    <w:rsid w:val="00A143CA"/>
    <w:rsid w:val="00A477D0"/>
    <w:rsid w:val="00A52159"/>
    <w:rsid w:val="00A603DE"/>
    <w:rsid w:val="00A60EDB"/>
    <w:rsid w:val="00A6511C"/>
    <w:rsid w:val="00A65FC5"/>
    <w:rsid w:val="00A767E6"/>
    <w:rsid w:val="00A93B6A"/>
    <w:rsid w:val="00AA0233"/>
    <w:rsid w:val="00AA5537"/>
    <w:rsid w:val="00AB4463"/>
    <w:rsid w:val="00AB6D1B"/>
    <w:rsid w:val="00AC44DB"/>
    <w:rsid w:val="00AC5F79"/>
    <w:rsid w:val="00AD23EE"/>
    <w:rsid w:val="00AD5935"/>
    <w:rsid w:val="00AE0F5C"/>
    <w:rsid w:val="00AF0AE4"/>
    <w:rsid w:val="00AF75D7"/>
    <w:rsid w:val="00B00779"/>
    <w:rsid w:val="00B019AB"/>
    <w:rsid w:val="00B22B1B"/>
    <w:rsid w:val="00B32600"/>
    <w:rsid w:val="00B4605B"/>
    <w:rsid w:val="00B50049"/>
    <w:rsid w:val="00B53A83"/>
    <w:rsid w:val="00B56A1D"/>
    <w:rsid w:val="00B66285"/>
    <w:rsid w:val="00B671BD"/>
    <w:rsid w:val="00B70A50"/>
    <w:rsid w:val="00B76F30"/>
    <w:rsid w:val="00B86981"/>
    <w:rsid w:val="00B92850"/>
    <w:rsid w:val="00B93E25"/>
    <w:rsid w:val="00B9469D"/>
    <w:rsid w:val="00B968BF"/>
    <w:rsid w:val="00BA247A"/>
    <w:rsid w:val="00BA591F"/>
    <w:rsid w:val="00BA798C"/>
    <w:rsid w:val="00BB05E8"/>
    <w:rsid w:val="00BC3BC0"/>
    <w:rsid w:val="00BC5E79"/>
    <w:rsid w:val="00BC74CA"/>
    <w:rsid w:val="00BD563D"/>
    <w:rsid w:val="00BE00E5"/>
    <w:rsid w:val="00BE222D"/>
    <w:rsid w:val="00BE2B3D"/>
    <w:rsid w:val="00BE2DE2"/>
    <w:rsid w:val="00BE6DF4"/>
    <w:rsid w:val="00BF21AA"/>
    <w:rsid w:val="00BF60AE"/>
    <w:rsid w:val="00C010E3"/>
    <w:rsid w:val="00C07934"/>
    <w:rsid w:val="00C11AB8"/>
    <w:rsid w:val="00C14005"/>
    <w:rsid w:val="00C14701"/>
    <w:rsid w:val="00C147EE"/>
    <w:rsid w:val="00C15799"/>
    <w:rsid w:val="00C251C8"/>
    <w:rsid w:val="00C25F89"/>
    <w:rsid w:val="00C31A73"/>
    <w:rsid w:val="00C359D3"/>
    <w:rsid w:val="00C35EB3"/>
    <w:rsid w:val="00C36D08"/>
    <w:rsid w:val="00C417E0"/>
    <w:rsid w:val="00C43036"/>
    <w:rsid w:val="00C51BA9"/>
    <w:rsid w:val="00C53145"/>
    <w:rsid w:val="00C550FC"/>
    <w:rsid w:val="00C5544A"/>
    <w:rsid w:val="00C614BD"/>
    <w:rsid w:val="00C6445E"/>
    <w:rsid w:val="00C71071"/>
    <w:rsid w:val="00C75958"/>
    <w:rsid w:val="00C907D4"/>
    <w:rsid w:val="00C90A7F"/>
    <w:rsid w:val="00C90FA2"/>
    <w:rsid w:val="00C933D9"/>
    <w:rsid w:val="00C93FF8"/>
    <w:rsid w:val="00C94C6A"/>
    <w:rsid w:val="00C95730"/>
    <w:rsid w:val="00C95C49"/>
    <w:rsid w:val="00CA1C48"/>
    <w:rsid w:val="00CB1916"/>
    <w:rsid w:val="00CB22A6"/>
    <w:rsid w:val="00CB2AAA"/>
    <w:rsid w:val="00CB3DC3"/>
    <w:rsid w:val="00CB4EB9"/>
    <w:rsid w:val="00CD3B44"/>
    <w:rsid w:val="00CE18E4"/>
    <w:rsid w:val="00CE23CF"/>
    <w:rsid w:val="00CE269B"/>
    <w:rsid w:val="00CE4A53"/>
    <w:rsid w:val="00CE72F8"/>
    <w:rsid w:val="00CE7FEA"/>
    <w:rsid w:val="00CF1839"/>
    <w:rsid w:val="00CF1891"/>
    <w:rsid w:val="00CF1CEB"/>
    <w:rsid w:val="00CF2D9D"/>
    <w:rsid w:val="00D00334"/>
    <w:rsid w:val="00D03D33"/>
    <w:rsid w:val="00D03E1C"/>
    <w:rsid w:val="00D124D2"/>
    <w:rsid w:val="00D12505"/>
    <w:rsid w:val="00D147B6"/>
    <w:rsid w:val="00D14997"/>
    <w:rsid w:val="00D15916"/>
    <w:rsid w:val="00D21981"/>
    <w:rsid w:val="00D2234A"/>
    <w:rsid w:val="00D23A29"/>
    <w:rsid w:val="00D30E96"/>
    <w:rsid w:val="00D368FF"/>
    <w:rsid w:val="00D50608"/>
    <w:rsid w:val="00D608E1"/>
    <w:rsid w:val="00D60C21"/>
    <w:rsid w:val="00D61063"/>
    <w:rsid w:val="00D616B3"/>
    <w:rsid w:val="00D6403C"/>
    <w:rsid w:val="00D67126"/>
    <w:rsid w:val="00D74CC9"/>
    <w:rsid w:val="00D81EB4"/>
    <w:rsid w:val="00D87F1F"/>
    <w:rsid w:val="00DA119A"/>
    <w:rsid w:val="00DA7D54"/>
    <w:rsid w:val="00DB1EFF"/>
    <w:rsid w:val="00DB3253"/>
    <w:rsid w:val="00DB5ED6"/>
    <w:rsid w:val="00DB78DC"/>
    <w:rsid w:val="00DC175E"/>
    <w:rsid w:val="00DC25E5"/>
    <w:rsid w:val="00DF1969"/>
    <w:rsid w:val="00E025BA"/>
    <w:rsid w:val="00E03F99"/>
    <w:rsid w:val="00E05322"/>
    <w:rsid w:val="00E057D7"/>
    <w:rsid w:val="00E05861"/>
    <w:rsid w:val="00E07783"/>
    <w:rsid w:val="00E13F60"/>
    <w:rsid w:val="00E164ED"/>
    <w:rsid w:val="00E3525C"/>
    <w:rsid w:val="00E42F48"/>
    <w:rsid w:val="00E53CB2"/>
    <w:rsid w:val="00E551EA"/>
    <w:rsid w:val="00E55C3E"/>
    <w:rsid w:val="00E779F7"/>
    <w:rsid w:val="00E83F86"/>
    <w:rsid w:val="00E85D13"/>
    <w:rsid w:val="00E921B2"/>
    <w:rsid w:val="00E95D1F"/>
    <w:rsid w:val="00E97DD4"/>
    <w:rsid w:val="00EA1DAE"/>
    <w:rsid w:val="00EA74B5"/>
    <w:rsid w:val="00EA7AE8"/>
    <w:rsid w:val="00EB3E1D"/>
    <w:rsid w:val="00EC252E"/>
    <w:rsid w:val="00EC4F77"/>
    <w:rsid w:val="00ED1A97"/>
    <w:rsid w:val="00ED5167"/>
    <w:rsid w:val="00EE412A"/>
    <w:rsid w:val="00EF1C30"/>
    <w:rsid w:val="00EF2058"/>
    <w:rsid w:val="00EF4398"/>
    <w:rsid w:val="00F0556D"/>
    <w:rsid w:val="00F104B1"/>
    <w:rsid w:val="00F1137C"/>
    <w:rsid w:val="00F1148C"/>
    <w:rsid w:val="00F275B9"/>
    <w:rsid w:val="00F27DF5"/>
    <w:rsid w:val="00F31BF7"/>
    <w:rsid w:val="00F33BDC"/>
    <w:rsid w:val="00F3700B"/>
    <w:rsid w:val="00F37831"/>
    <w:rsid w:val="00F51D9C"/>
    <w:rsid w:val="00F541A8"/>
    <w:rsid w:val="00F6026D"/>
    <w:rsid w:val="00F6671B"/>
    <w:rsid w:val="00F67156"/>
    <w:rsid w:val="00F67583"/>
    <w:rsid w:val="00F70B77"/>
    <w:rsid w:val="00F74AA5"/>
    <w:rsid w:val="00F75FE4"/>
    <w:rsid w:val="00F7611C"/>
    <w:rsid w:val="00F76E4E"/>
    <w:rsid w:val="00F774F6"/>
    <w:rsid w:val="00F8312C"/>
    <w:rsid w:val="00F87B17"/>
    <w:rsid w:val="00F96C1F"/>
    <w:rsid w:val="00F97985"/>
    <w:rsid w:val="00FA1401"/>
    <w:rsid w:val="00FA6723"/>
    <w:rsid w:val="00FA6D1D"/>
    <w:rsid w:val="00FB30A0"/>
    <w:rsid w:val="00FB69E0"/>
    <w:rsid w:val="00FB75B0"/>
    <w:rsid w:val="00FC0F85"/>
    <w:rsid w:val="00FC34E3"/>
    <w:rsid w:val="00FD1D3F"/>
    <w:rsid w:val="00FD64D5"/>
    <w:rsid w:val="00FE62C0"/>
    <w:rsid w:val="00FE7BB0"/>
    <w:rsid w:val="00FF70B8"/>
    <w:rsid w:val="00FF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6FA510D-B4AF-4038-9A83-A6949E86E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  <w:style w:type="table" w:styleId="TableGrid">
    <w:name w:val="Table Grid"/>
    <w:basedOn w:val="TableNormal"/>
    <w:uiPriority w:val="59"/>
    <w:rsid w:val="004212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6DE4"/>
    <w:rPr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6DE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642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4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5859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1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link.springer.com/chapter/10.1007/978-3-030-60334-2_11" TargetMode="External"/><Relationship Id="rId21" Type="http://schemas.openxmlformats.org/officeDocument/2006/relationships/hyperlink" Target="https://ieeexplore.ieee.org/document/10331075" TargetMode="External"/><Relationship Id="rId42" Type="http://schemas.openxmlformats.org/officeDocument/2006/relationships/hyperlink" Target="https://ieeexplore.ieee.org/abstract/document/7931899" TargetMode="External"/><Relationship Id="rId47" Type="http://schemas.openxmlformats.org/officeDocument/2006/relationships/hyperlink" Target="https://drive.google.com/file/d/1QYiNKyen9jId7NcDo363wpNWQYtSj841/view?usp=sharing" TargetMode="External"/><Relationship Id="rId63" Type="http://schemas.openxmlformats.org/officeDocument/2006/relationships/hyperlink" Target="https://youtu.be/GSJTYDu5IxQ" TargetMode="External"/><Relationship Id="rId68" Type="http://schemas.openxmlformats.org/officeDocument/2006/relationships/hyperlink" Target="https://ieeexplore.ieee.org/document/9176483" TargetMode="External"/><Relationship Id="rId16" Type="http://schemas.openxmlformats.org/officeDocument/2006/relationships/hyperlink" Target="https://aim-fm-24.github.io/NeurIPS/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www.youtube.com/watch?v=YdhpU829e-M" TargetMode="External"/><Relationship Id="rId32" Type="http://schemas.openxmlformats.org/officeDocument/2006/relationships/hyperlink" Target="https://youtu.be/GSJTYDu5IxQ" TargetMode="External"/><Relationship Id="rId37" Type="http://schemas.openxmlformats.org/officeDocument/2006/relationships/hyperlink" Target="https://drive.google.com/file/d/1bLGMaNiJcKgj9wzIZIy0YlRz8Kj3OJXE/view?usp=sharing" TargetMode="External"/><Relationship Id="rId40" Type="http://schemas.openxmlformats.org/officeDocument/2006/relationships/hyperlink" Target="https://drive.google.com/file/d/1PYHPMrOLP6-12o97rCuxAX5ZVvhJofBY/view?usp=sharing" TargetMode="External"/><Relationship Id="rId45" Type="http://schemas.openxmlformats.org/officeDocument/2006/relationships/hyperlink" Target="https://drive.google.com/file/d/1MWnO-YQMQrfbNgStuxxBOtb2QV0ZW2Ag/view?usp=sharing" TargetMode="External"/><Relationship Id="rId53" Type="http://schemas.openxmlformats.org/officeDocument/2006/relationships/hyperlink" Target="https://arxiv.org/abs/2409.09915" TargetMode="External"/><Relationship Id="rId58" Type="http://schemas.openxmlformats.org/officeDocument/2006/relationships/hyperlink" Target="https://ieeexplore.ieee.org/document/10331075" TargetMode="External"/><Relationship Id="rId66" Type="http://schemas.openxmlformats.org/officeDocument/2006/relationships/hyperlink" Target="https://link.springer.com/chapter/10.1007/978-3-030-60334-2_11" TargetMode="External"/><Relationship Id="rId74" Type="http://schemas.openxmlformats.org/officeDocument/2006/relationships/hyperlink" Target="https://drive.google.com/file/d/1JqJqxqGjdLCXsYo_zIXkMjcmfOGhPRTI/view?usp=sharing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youtu.be/eVyNQ7SFq8k" TargetMode="External"/><Relationship Id="rId19" Type="http://schemas.openxmlformats.org/officeDocument/2006/relationships/hyperlink" Target="https://youtu.be/eVyNQ7SFq8k" TargetMode="External"/><Relationship Id="rId14" Type="http://schemas.openxmlformats.org/officeDocument/2006/relationships/hyperlink" Target="https://arxiv.org/abs/2407.10870" TargetMode="External"/><Relationship Id="rId22" Type="http://schemas.openxmlformats.org/officeDocument/2006/relationships/hyperlink" Target="https://youtu.be/8Cx___jnLJM" TargetMode="External"/><Relationship Id="rId27" Type="http://schemas.openxmlformats.org/officeDocument/2006/relationships/hyperlink" Target="https://vimeo.com/463333665" TargetMode="External"/><Relationship Id="rId30" Type="http://schemas.openxmlformats.org/officeDocument/2006/relationships/hyperlink" Target="https://drive.google.com/file/d/1D9iBSxFHLbtp-pfDGkQKp3Kjw397H_Uv/view?usp=sharing" TargetMode="External"/><Relationship Id="rId35" Type="http://schemas.openxmlformats.org/officeDocument/2006/relationships/hyperlink" Target="https://youtu.be/UwsrzCVZAb8?t=1079" TargetMode="External"/><Relationship Id="rId43" Type="http://schemas.openxmlformats.org/officeDocument/2006/relationships/hyperlink" Target="https://ieeexplore.ieee.org/abstract/document/7931881" TargetMode="External"/><Relationship Id="rId48" Type="http://schemas.openxmlformats.org/officeDocument/2006/relationships/hyperlink" Target="https://ieeexplore.ieee.org/abstract/document/10020174" TargetMode="External"/><Relationship Id="rId56" Type="http://schemas.openxmlformats.org/officeDocument/2006/relationships/hyperlink" Target="https://arxiv.org/abs/2407.10874" TargetMode="External"/><Relationship Id="rId64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69" Type="http://schemas.openxmlformats.org/officeDocument/2006/relationships/hyperlink" Target="https://vimeo.com/444131445" TargetMode="External"/><Relationship Id="rId77" Type="http://schemas.openxmlformats.org/officeDocument/2006/relationships/hyperlink" Target="https://smartech.gatech.edu/handle/1853/60602" TargetMode="External"/><Relationship Id="rId8" Type="http://schemas.openxmlformats.org/officeDocument/2006/relationships/hyperlink" Target="https://bimbraw.github.io/" TargetMode="External"/><Relationship Id="rId51" Type="http://schemas.openxmlformats.org/officeDocument/2006/relationships/hyperlink" Target="https://arxiv.org/abs/2407.10870" TargetMode="External"/><Relationship Id="rId72" Type="http://schemas.openxmlformats.org/officeDocument/2006/relationships/hyperlink" Target="https://aip.scitation.org/doi/10.1063/1.4929265" TargetMode="External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arxiv.org/abs/2502.00275" TargetMode="External"/><Relationship Id="rId25" Type="http://schemas.openxmlformats.org/officeDocument/2006/relationships/hyperlink" Target="https://ieeexplore.ieee.org/abstract/document/10020174" TargetMode="External"/><Relationship Id="rId33" Type="http://schemas.openxmlformats.org/officeDocument/2006/relationships/hyperlink" Target="https://ieeexplore.ieee.org/abstract/document/10039467" TargetMode="External"/><Relationship Id="rId38" Type="http://schemas.openxmlformats.org/officeDocument/2006/relationships/hyperlink" Target="https://drive.google.com/file/d/10ZK2K1fI90I0AVr5jjTlthfDECNXcPIK/view?usp=sharing" TargetMode="External"/><Relationship Id="rId46" Type="http://schemas.openxmlformats.org/officeDocument/2006/relationships/hyperlink" Target="https://drive.google.com/file/d/1i_43mzUJ2jsxBCk5GGfe513W0Ntd9T-z/view?usp=sharing" TargetMode="External"/><Relationship Id="rId59" Type="http://schemas.openxmlformats.org/officeDocument/2006/relationships/hyperlink" Target="https://youtu.be/8Cx___jnLJM" TargetMode="External"/><Relationship Id="rId67" Type="http://schemas.openxmlformats.org/officeDocument/2006/relationships/hyperlink" Target="https://vimeo.com/463333665" TargetMode="External"/><Relationship Id="rId20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41" Type="http://schemas.openxmlformats.org/officeDocument/2006/relationships/hyperlink" Target="https://vimeo.com/174093155" TargetMode="External"/><Relationship Id="rId54" Type="http://schemas.openxmlformats.org/officeDocument/2006/relationships/hyperlink" Target="https://arxiv.org/abs/2409.16431" TargetMode="External"/><Relationship Id="rId62" Type="http://schemas.openxmlformats.org/officeDocument/2006/relationships/hyperlink" Target="https://bimbraw.github.io/files/SII_2023_Paper_Accepted_Version.pdf" TargetMode="External"/><Relationship Id="rId70" Type="http://schemas.openxmlformats.org/officeDocument/2006/relationships/hyperlink" Target="https://ieeexplore.ieee.org/abstract/document/7931881" TargetMode="External"/><Relationship Id="rId75" Type="http://schemas.openxmlformats.org/officeDocument/2006/relationships/hyperlink" Target="https://drive.google.com/file/d/1D9iBSxFHLbtp-pfDGkQKp3Kjw397H_Uv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eurips.cc/" TargetMode="External"/><Relationship Id="rId2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28" Type="http://schemas.openxmlformats.org/officeDocument/2006/relationships/hyperlink" Target="https://pubmed.ncbi.nlm.nih.gov/34532570/" TargetMode="External"/><Relationship Id="rId36" Type="http://schemas.openxmlformats.org/officeDocument/2006/relationships/hyperlink" Target="https://ieeexplore.ieee.org/document/9176483" TargetMode="External"/><Relationship Id="rId49" Type="http://schemas.openxmlformats.org/officeDocument/2006/relationships/hyperlink" Target="https://pubmed.ncbi.nlm.nih.gov/34532570/" TargetMode="External"/><Relationship Id="rId57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10" Type="http://schemas.openxmlformats.org/officeDocument/2006/relationships/hyperlink" Target="https://www.linkedin.com/in/bimbraw/" TargetMode="External"/><Relationship Id="rId31" Type="http://schemas.openxmlformats.org/officeDocument/2006/relationships/hyperlink" Target="https://arxiv.org/abs/2407.10874" TargetMode="External"/><Relationship Id="rId44" Type="http://schemas.openxmlformats.org/officeDocument/2006/relationships/hyperlink" Target="https://drive.google.com/file/d/17gE6GYWe8PWJ5g-VtjKLZz2YO8X6IP-3/view?usp=sharing" TargetMode="External"/><Relationship Id="rId52" Type="http://schemas.openxmlformats.org/officeDocument/2006/relationships/hyperlink" Target="https://openreview.net/pdf?id=vZEgKxcUQJ" TargetMode="External"/><Relationship Id="rId60" Type="http://schemas.openxmlformats.org/officeDocument/2006/relationships/hyperlink" Target="https://ieeexplore.ieee.org/abstract/document/10306652" TargetMode="External"/><Relationship Id="rId65" Type="http://schemas.openxmlformats.org/officeDocument/2006/relationships/hyperlink" Target="https://youtu.be/YdhpU829e-M" TargetMode="External"/><Relationship Id="rId73" Type="http://schemas.openxmlformats.org/officeDocument/2006/relationships/hyperlink" Target="https://ieeexplore.ieee.org/document/7350466" TargetMode="External"/><Relationship Id="rId78" Type="http://schemas.openxmlformats.org/officeDocument/2006/relationships/hyperlink" Target="https://drive.google.com/file/d/1PYHPMrOLP6-12o97rCuxAX5ZVvhJofBY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3" Type="http://schemas.openxmlformats.org/officeDocument/2006/relationships/hyperlink" Target="https://openreview.net/pdf?id=vZEgKxcUQJ" TargetMode="External"/><Relationship Id="rId18" Type="http://schemas.openxmlformats.org/officeDocument/2006/relationships/hyperlink" Target="https://ieeexplore.ieee.org/abstract/document/10306652" TargetMode="External"/><Relationship Id="rId39" Type="http://schemas.openxmlformats.org/officeDocument/2006/relationships/hyperlink" Target="https://vimeo.com/444132536" TargetMode="External"/><Relationship Id="rId34" Type="http://schemas.openxmlformats.org/officeDocument/2006/relationships/hyperlink" Target="https://gtcmt.gatech.edu/skywalker" TargetMode="External"/><Relationship Id="rId50" Type="http://schemas.openxmlformats.org/officeDocument/2006/relationships/hyperlink" Target="https://www.youtube.com/watch?v=_Zr0HbDOzEc" TargetMode="External"/><Relationship Id="rId55" Type="http://schemas.openxmlformats.org/officeDocument/2006/relationships/hyperlink" Target="https://arxiv.org/abs/2409.16415" TargetMode="External"/><Relationship Id="rId76" Type="http://schemas.openxmlformats.org/officeDocument/2006/relationships/hyperlink" Target="https://drive.google.com/file/d/13RYaXV_PtDpWr_GRoHFMnd3FJ8npFGIl/view?usp=sharing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ieeexplore.ieee.org/document/7931899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github.com/bimbraw/Ultrasound-Screen-Cap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5</Pages>
  <Words>3122</Words>
  <Characters>25536</Characters>
  <Application>Microsoft Office Word</Application>
  <DocSecurity>0</DocSecurity>
  <Lines>21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1</CharactersWithSpaces>
  <SharedDoc>false</SharedDoc>
  <HLinks>
    <vt:vector size="324" baseType="variant">
      <vt:variant>
        <vt:i4>7733311</vt:i4>
      </vt:variant>
      <vt:variant>
        <vt:i4>162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6094937</vt:i4>
      </vt:variant>
      <vt:variant>
        <vt:i4>159</vt:i4>
      </vt:variant>
      <vt:variant>
        <vt:i4>0</vt:i4>
      </vt:variant>
      <vt:variant>
        <vt:i4>5</vt:i4>
      </vt:variant>
      <vt:variant>
        <vt:lpwstr>https://smartech.gatech.edu/handle/1853/60602</vt:lpwstr>
      </vt:variant>
      <vt:variant>
        <vt:lpwstr/>
      </vt:variant>
      <vt:variant>
        <vt:i4>5832706</vt:i4>
      </vt:variant>
      <vt:variant>
        <vt:i4>156</vt:i4>
      </vt:variant>
      <vt:variant>
        <vt:i4>0</vt:i4>
      </vt:variant>
      <vt:variant>
        <vt:i4>5</vt:i4>
      </vt:variant>
      <vt:variant>
        <vt:lpwstr>https://drive.google.com/file/d/13RYaXV_PtDpWr_GRoHFMnd3FJ8npFGIl/view?usp=sharing</vt:lpwstr>
      </vt:variant>
      <vt:variant>
        <vt:lpwstr/>
      </vt:variant>
      <vt:variant>
        <vt:i4>7274580</vt:i4>
      </vt:variant>
      <vt:variant>
        <vt:i4>153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7798877</vt:i4>
      </vt:variant>
      <vt:variant>
        <vt:i4>150</vt:i4>
      </vt:variant>
      <vt:variant>
        <vt:i4>0</vt:i4>
      </vt:variant>
      <vt:variant>
        <vt:i4>5</vt:i4>
      </vt:variant>
      <vt:variant>
        <vt:lpwstr>https://drive.google.com/file/d/1JqJqxqGjdLCXsYo_zIXkMjcmfOGhPRTI/view?usp=sharing</vt:lpwstr>
      </vt:variant>
      <vt:variant>
        <vt:lpwstr/>
      </vt:variant>
      <vt:variant>
        <vt:i4>2031634</vt:i4>
      </vt:variant>
      <vt:variant>
        <vt:i4>147</vt:i4>
      </vt:variant>
      <vt:variant>
        <vt:i4>0</vt:i4>
      </vt:variant>
      <vt:variant>
        <vt:i4>5</vt:i4>
      </vt:variant>
      <vt:variant>
        <vt:lpwstr>https://ieeexplore.ieee.org/document/7350466</vt:lpwstr>
      </vt:variant>
      <vt:variant>
        <vt:lpwstr/>
      </vt:variant>
      <vt:variant>
        <vt:i4>6881329</vt:i4>
      </vt:variant>
      <vt:variant>
        <vt:i4>144</vt:i4>
      </vt:variant>
      <vt:variant>
        <vt:i4>0</vt:i4>
      </vt:variant>
      <vt:variant>
        <vt:i4>5</vt:i4>
      </vt:variant>
      <vt:variant>
        <vt:lpwstr>https://aip.scitation.org/doi/10.1063/1.4929265</vt:lpwstr>
      </vt:variant>
      <vt:variant>
        <vt:lpwstr/>
      </vt:variant>
      <vt:variant>
        <vt:i4>1703958</vt:i4>
      </vt:variant>
      <vt:variant>
        <vt:i4>141</vt:i4>
      </vt:variant>
      <vt:variant>
        <vt:i4>0</vt:i4>
      </vt:variant>
      <vt:variant>
        <vt:i4>5</vt:i4>
      </vt:variant>
      <vt:variant>
        <vt:lpwstr>https://ieeexplore.ieee.org/document/7931899</vt:lpwstr>
      </vt:variant>
      <vt:variant>
        <vt:lpwstr/>
      </vt:variant>
      <vt:variant>
        <vt:i4>786455</vt:i4>
      </vt:variant>
      <vt:variant>
        <vt:i4>13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7536701</vt:i4>
      </vt:variant>
      <vt:variant>
        <vt:i4>135</vt:i4>
      </vt:variant>
      <vt:variant>
        <vt:i4>0</vt:i4>
      </vt:variant>
      <vt:variant>
        <vt:i4>5</vt:i4>
      </vt:variant>
      <vt:variant>
        <vt:lpwstr>https://vimeo.com/444131445</vt:lpwstr>
      </vt:variant>
      <vt:variant>
        <vt:lpwstr/>
      </vt:variant>
      <vt:variant>
        <vt:i4>1441816</vt:i4>
      </vt:variant>
      <vt:variant>
        <vt:i4>132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7536696</vt:i4>
      </vt:variant>
      <vt:variant>
        <vt:i4>129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126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8192020</vt:i4>
      </vt:variant>
      <vt:variant>
        <vt:i4>123</vt:i4>
      </vt:variant>
      <vt:variant>
        <vt:i4>0</vt:i4>
      </vt:variant>
      <vt:variant>
        <vt:i4>5</vt:i4>
      </vt:variant>
      <vt:variant>
        <vt:lpwstr>https://www.youtube.com/watch?v=_Zr0HbDOzEc</vt:lpwstr>
      </vt:variant>
      <vt:variant>
        <vt:lpwstr/>
      </vt:variant>
      <vt:variant>
        <vt:i4>524292</vt:i4>
      </vt:variant>
      <vt:variant>
        <vt:i4>120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3866669</vt:i4>
      </vt:variant>
      <vt:variant>
        <vt:i4>117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2031692</vt:i4>
      </vt:variant>
      <vt:variant>
        <vt:i4>114</vt:i4>
      </vt:variant>
      <vt:variant>
        <vt:i4>0</vt:i4>
      </vt:variant>
      <vt:variant>
        <vt:i4>5</vt:i4>
      </vt:variant>
      <vt:variant>
        <vt:lpwstr>https://youtu.be/YdhpU829e-M</vt:lpwstr>
      </vt:variant>
      <vt:variant>
        <vt:lpwstr/>
      </vt:variant>
      <vt:variant>
        <vt:i4>6160467</vt:i4>
      </vt:variant>
      <vt:variant>
        <vt:i4>111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5767258</vt:i4>
      </vt:variant>
      <vt:variant>
        <vt:i4>108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7274607</vt:i4>
      </vt:variant>
      <vt:variant>
        <vt:i4>105</vt:i4>
      </vt:variant>
      <vt:variant>
        <vt:i4>0</vt:i4>
      </vt:variant>
      <vt:variant>
        <vt:i4>5</vt:i4>
      </vt:variant>
      <vt:variant>
        <vt:lpwstr>https://bimbraw.github.io/files/SII_2023_Paper_Accepted_Version.pdf</vt:lpwstr>
      </vt:variant>
      <vt:variant>
        <vt:lpwstr/>
      </vt:variant>
      <vt:variant>
        <vt:i4>4521989</vt:i4>
      </vt:variant>
      <vt:variant>
        <vt:i4>102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99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473427</vt:i4>
      </vt:variant>
      <vt:variant>
        <vt:i4>96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93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7536749</vt:i4>
      </vt:variant>
      <vt:variant>
        <vt:i4>90</vt:i4>
      </vt:variant>
      <vt:variant>
        <vt:i4>0</vt:i4>
      </vt:variant>
      <vt:variant>
        <vt:i4>5</vt:i4>
      </vt:variant>
      <vt:variant>
        <vt:lpwstr>https://drive.google.com/file/d/1QYiNKyen9jId7NcDo363wpNWQYtSj841/view?usp=sharing</vt:lpwstr>
      </vt:variant>
      <vt:variant>
        <vt:lpwstr/>
      </vt:variant>
      <vt:variant>
        <vt:i4>2097173</vt:i4>
      </vt:variant>
      <vt:variant>
        <vt:i4>87</vt:i4>
      </vt:variant>
      <vt:variant>
        <vt:i4>0</vt:i4>
      </vt:variant>
      <vt:variant>
        <vt:i4>5</vt:i4>
      </vt:variant>
      <vt:variant>
        <vt:lpwstr>https://drive.google.com/file/d/1i_43mzUJ2jsxBCk5GGfe513W0Ntd9T-z/view?usp=sharing</vt:lpwstr>
      </vt:variant>
      <vt:variant>
        <vt:lpwstr/>
      </vt:variant>
      <vt:variant>
        <vt:i4>7864423</vt:i4>
      </vt:variant>
      <vt:variant>
        <vt:i4>84</vt:i4>
      </vt:variant>
      <vt:variant>
        <vt:i4>0</vt:i4>
      </vt:variant>
      <vt:variant>
        <vt:i4>5</vt:i4>
      </vt:variant>
      <vt:variant>
        <vt:lpwstr>https://drive.google.com/file/d/1MWnO-YQMQrfbNgStuxxBOtb2QV0ZW2Ag/view?usp=sharing</vt:lpwstr>
      </vt:variant>
      <vt:variant>
        <vt:lpwstr/>
      </vt:variant>
      <vt:variant>
        <vt:i4>7012451</vt:i4>
      </vt:variant>
      <vt:variant>
        <vt:i4>81</vt:i4>
      </vt:variant>
      <vt:variant>
        <vt:i4>0</vt:i4>
      </vt:variant>
      <vt:variant>
        <vt:i4>5</vt:i4>
      </vt:variant>
      <vt:variant>
        <vt:lpwstr>https://drive.google.com/file/d/17gE6GYWe8PWJ5g-VtjKLZz2YO8X6IP-3/view?usp=sharing</vt:lpwstr>
      </vt:variant>
      <vt:variant>
        <vt:lpwstr/>
      </vt:variant>
      <vt:variant>
        <vt:i4>786455</vt:i4>
      </vt:variant>
      <vt:variant>
        <vt:i4>7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851991</vt:i4>
      </vt:variant>
      <vt:variant>
        <vt:i4>75</vt:i4>
      </vt:variant>
      <vt:variant>
        <vt:i4>0</vt:i4>
      </vt:variant>
      <vt:variant>
        <vt:i4>5</vt:i4>
      </vt:variant>
      <vt:variant>
        <vt:lpwstr>https://ieeexplore.ieee.org/abstract/document/7931899</vt:lpwstr>
      </vt:variant>
      <vt:variant>
        <vt:lpwstr/>
      </vt:variant>
      <vt:variant>
        <vt:i4>7471159</vt:i4>
      </vt:variant>
      <vt:variant>
        <vt:i4>72</vt:i4>
      </vt:variant>
      <vt:variant>
        <vt:i4>0</vt:i4>
      </vt:variant>
      <vt:variant>
        <vt:i4>5</vt:i4>
      </vt:variant>
      <vt:variant>
        <vt:lpwstr>https://vimeo.com/174093155</vt:lpwstr>
      </vt:variant>
      <vt:variant>
        <vt:lpwstr/>
      </vt:variant>
      <vt:variant>
        <vt:i4>7733311</vt:i4>
      </vt:variant>
      <vt:variant>
        <vt:i4>69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7798844</vt:i4>
      </vt:variant>
      <vt:variant>
        <vt:i4>66</vt:i4>
      </vt:variant>
      <vt:variant>
        <vt:i4>0</vt:i4>
      </vt:variant>
      <vt:variant>
        <vt:i4>5</vt:i4>
      </vt:variant>
      <vt:variant>
        <vt:lpwstr>https://vimeo.com/444132536</vt:lpwstr>
      </vt:variant>
      <vt:variant>
        <vt:lpwstr/>
      </vt:variant>
      <vt:variant>
        <vt:i4>6422580</vt:i4>
      </vt:variant>
      <vt:variant>
        <vt:i4>63</vt:i4>
      </vt:variant>
      <vt:variant>
        <vt:i4>0</vt:i4>
      </vt:variant>
      <vt:variant>
        <vt:i4>5</vt:i4>
      </vt:variant>
      <vt:variant>
        <vt:lpwstr>https://drive.google.com/file/d/10ZK2K1fI90I0AVr5jjTlthfDECNXcPIK/view?usp=sharing</vt:lpwstr>
      </vt:variant>
      <vt:variant>
        <vt:lpwstr/>
      </vt:variant>
      <vt:variant>
        <vt:i4>8192111</vt:i4>
      </vt:variant>
      <vt:variant>
        <vt:i4>60</vt:i4>
      </vt:variant>
      <vt:variant>
        <vt:i4>0</vt:i4>
      </vt:variant>
      <vt:variant>
        <vt:i4>5</vt:i4>
      </vt:variant>
      <vt:variant>
        <vt:lpwstr>https://drive.google.com/file/d/1bLGMaNiJcKgj9wzIZIy0YlRz8Kj3OJXE/view?usp=sharing</vt:lpwstr>
      </vt:variant>
      <vt:variant>
        <vt:lpwstr/>
      </vt:variant>
      <vt:variant>
        <vt:i4>1441816</vt:i4>
      </vt:variant>
      <vt:variant>
        <vt:i4>57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6291512</vt:i4>
      </vt:variant>
      <vt:variant>
        <vt:i4>54</vt:i4>
      </vt:variant>
      <vt:variant>
        <vt:i4>0</vt:i4>
      </vt:variant>
      <vt:variant>
        <vt:i4>5</vt:i4>
      </vt:variant>
      <vt:variant>
        <vt:lpwstr>https://youtu.be/UwsrzCVZAb8?t=1079</vt:lpwstr>
      </vt:variant>
      <vt:variant>
        <vt:lpwstr/>
      </vt:variant>
      <vt:variant>
        <vt:i4>2621488</vt:i4>
      </vt:variant>
      <vt:variant>
        <vt:i4>51</vt:i4>
      </vt:variant>
      <vt:variant>
        <vt:i4>0</vt:i4>
      </vt:variant>
      <vt:variant>
        <vt:i4>5</vt:i4>
      </vt:variant>
      <vt:variant>
        <vt:lpwstr>https://gtcmt.gatech.edu/skywalker</vt:lpwstr>
      </vt:variant>
      <vt:variant>
        <vt:lpwstr/>
      </vt:variant>
      <vt:variant>
        <vt:i4>7274580</vt:i4>
      </vt:variant>
      <vt:variant>
        <vt:i4>48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524292</vt:i4>
      </vt:variant>
      <vt:variant>
        <vt:i4>45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7536696</vt:i4>
      </vt:variant>
      <vt:variant>
        <vt:i4>42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39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3866669</vt:i4>
      </vt:variant>
      <vt:variant>
        <vt:i4>36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6750332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YdhpU829e-M</vt:lpwstr>
      </vt:variant>
      <vt:variant>
        <vt:lpwstr/>
      </vt:variant>
      <vt:variant>
        <vt:i4>6160467</vt:i4>
      </vt:variant>
      <vt:variant>
        <vt:i4>30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3473427</vt:i4>
      </vt:variant>
      <vt:variant>
        <vt:i4>27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24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4521989</vt:i4>
      </vt:variant>
      <vt:variant>
        <vt:i4>21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18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932197</vt:i4>
      </vt:variant>
      <vt:variant>
        <vt:i4>15</vt:i4>
      </vt:variant>
      <vt:variant>
        <vt:i4>0</vt:i4>
      </vt:variant>
      <vt:variant>
        <vt:i4>5</vt:i4>
      </vt:variant>
      <vt:variant>
        <vt:lpwstr>https://ieeexplore.ieee.org/abstract/document/10039467</vt:lpwstr>
      </vt:variant>
      <vt:variant>
        <vt:lpwstr/>
      </vt:variant>
      <vt:variant>
        <vt:i4>5767258</vt:i4>
      </vt:variant>
      <vt:variant>
        <vt:i4>12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5046340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in/bimbraw/</vt:lpwstr>
      </vt:variant>
      <vt:variant>
        <vt:lpwstr/>
      </vt:variant>
      <vt:variant>
        <vt:i4>7798876</vt:i4>
      </vt:variant>
      <vt:variant>
        <vt:i4>3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  <vt:variant>
        <vt:i4>7340141</vt:i4>
      </vt:variant>
      <vt:variant>
        <vt:i4>0</vt:i4>
      </vt:variant>
      <vt:variant>
        <vt:i4>0</vt:i4>
      </vt:variant>
      <vt:variant>
        <vt:i4>5</vt:i4>
      </vt:variant>
      <vt:variant>
        <vt:lpwstr>https://bimbraw.github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205</cp:revision>
  <cp:lastPrinted>2024-01-22T13:10:00Z</cp:lastPrinted>
  <dcterms:created xsi:type="dcterms:W3CDTF">2024-01-22T13:11:00Z</dcterms:created>
  <dcterms:modified xsi:type="dcterms:W3CDTF">2025-10-19T00:01:00Z</dcterms:modified>
</cp:coreProperties>
</file>